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55912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Městys Medlov</w:t>
      </w:r>
    </w:p>
    <w:p w14:paraId="2D06E9EC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Zápis</w:t>
      </w:r>
    </w:p>
    <w:p w14:paraId="7D48C93D" w14:textId="320C3A68" w:rsidR="003D7D1A" w:rsidRPr="000F30D9" w:rsidRDefault="006B5CBE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z</w:t>
      </w:r>
      <w:r w:rsidR="00460453">
        <w:rPr>
          <w:rFonts w:ascii="Arial" w:hAnsi="Arial" w:cs="Arial"/>
          <w:b/>
        </w:rPr>
        <w:t xml:space="preserve"> </w:t>
      </w:r>
      <w:r w:rsidR="00025275">
        <w:rPr>
          <w:rFonts w:ascii="Arial" w:hAnsi="Arial" w:cs="Arial"/>
          <w:b/>
        </w:rPr>
        <w:t>3</w:t>
      </w:r>
      <w:r w:rsidR="00336D55" w:rsidRPr="000F30D9">
        <w:rPr>
          <w:rFonts w:ascii="Arial" w:hAnsi="Arial" w:cs="Arial"/>
          <w:b/>
        </w:rPr>
        <w:t>.</w:t>
      </w:r>
      <w:r w:rsidR="003D7D1A" w:rsidRPr="000F30D9">
        <w:rPr>
          <w:rFonts w:ascii="Arial" w:hAnsi="Arial" w:cs="Arial"/>
          <w:b/>
        </w:rPr>
        <w:t xml:space="preserve"> zasedání Zastupitelstva městyse Medlov,</w:t>
      </w:r>
    </w:p>
    <w:p w14:paraId="6C5D2670" w14:textId="0761556D" w:rsidR="003D7D1A" w:rsidRPr="000F30D9" w:rsidRDefault="00C05681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konaného dne</w:t>
      </w:r>
      <w:r w:rsidR="001D1372">
        <w:rPr>
          <w:rFonts w:ascii="Arial" w:hAnsi="Arial" w:cs="Arial"/>
          <w:b/>
        </w:rPr>
        <w:t xml:space="preserve"> </w:t>
      </w:r>
      <w:r w:rsidR="00025275">
        <w:rPr>
          <w:rFonts w:ascii="Arial" w:hAnsi="Arial" w:cs="Arial"/>
          <w:b/>
        </w:rPr>
        <w:t>6. 2</w:t>
      </w:r>
      <w:r w:rsidR="00444848">
        <w:rPr>
          <w:rFonts w:ascii="Arial" w:hAnsi="Arial" w:cs="Arial"/>
          <w:b/>
        </w:rPr>
        <w:t>. 202</w:t>
      </w:r>
      <w:r w:rsidR="00025275">
        <w:rPr>
          <w:rFonts w:ascii="Arial" w:hAnsi="Arial" w:cs="Arial"/>
          <w:b/>
        </w:rPr>
        <w:t>3</w:t>
      </w:r>
      <w:r w:rsidR="00305B5D" w:rsidRPr="000F30D9">
        <w:rPr>
          <w:rFonts w:ascii="Arial" w:hAnsi="Arial" w:cs="Arial"/>
          <w:b/>
        </w:rPr>
        <w:t>, od 18</w:t>
      </w:r>
      <w:r w:rsidR="003D7D1A" w:rsidRPr="000F30D9">
        <w:rPr>
          <w:rFonts w:ascii="Arial" w:hAnsi="Arial" w:cs="Arial"/>
          <w:b/>
        </w:rPr>
        <w:t>:00 hodin</w:t>
      </w:r>
      <w:r w:rsidR="008125D5" w:rsidRPr="000F30D9">
        <w:rPr>
          <w:rFonts w:ascii="Arial" w:hAnsi="Arial" w:cs="Arial"/>
          <w:b/>
        </w:rPr>
        <w:t>.</w:t>
      </w:r>
    </w:p>
    <w:p w14:paraId="4C988B80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Místo konání:</w:t>
      </w:r>
      <w:r w:rsidRPr="000F30D9">
        <w:rPr>
          <w:rFonts w:ascii="Arial" w:hAnsi="Arial" w:cs="Arial"/>
        </w:rPr>
        <w:t xml:space="preserve"> Úřad městyse Medlov</w:t>
      </w:r>
    </w:p>
    <w:p w14:paraId="132C8E3C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Přítomni:</w:t>
      </w:r>
      <w:r w:rsidR="001E0AE4" w:rsidRPr="000F30D9">
        <w:rPr>
          <w:rFonts w:ascii="Arial" w:hAnsi="Arial" w:cs="Arial"/>
        </w:rPr>
        <w:t xml:space="preserve"> </w:t>
      </w:r>
      <w:r w:rsidRPr="000F30D9">
        <w:rPr>
          <w:rFonts w:ascii="Arial" w:hAnsi="Arial" w:cs="Arial"/>
        </w:rPr>
        <w:t>prezenční listina</w:t>
      </w:r>
      <w:r w:rsidR="001E0AE4" w:rsidRPr="000F30D9">
        <w:rPr>
          <w:rFonts w:ascii="Arial" w:hAnsi="Arial" w:cs="Arial"/>
        </w:rPr>
        <w:t xml:space="preserve"> </w:t>
      </w:r>
    </w:p>
    <w:p w14:paraId="2F595A61" w14:textId="4DC46368" w:rsidR="003D7D1A" w:rsidRPr="000F30D9" w:rsidRDefault="003D7D1A" w:rsidP="003D7D1A">
      <w:pPr>
        <w:pStyle w:val="Standard"/>
        <w:spacing w:line="100" w:lineRule="atLeast"/>
        <w:ind w:left="708" w:right="-244"/>
      </w:pPr>
      <w:r w:rsidRPr="000F30D9">
        <w:rPr>
          <w:rFonts w:ascii="Arial" w:hAnsi="Arial" w:cs="Arial"/>
          <w:u w:val="single"/>
        </w:rPr>
        <w:t>Omluveni:</w:t>
      </w:r>
      <w:r w:rsidR="00336D55" w:rsidRPr="000F30D9">
        <w:rPr>
          <w:rFonts w:ascii="Arial" w:hAnsi="Arial" w:cs="Arial"/>
        </w:rPr>
        <w:t xml:space="preserve"> </w:t>
      </w:r>
      <w:r w:rsidR="00373566">
        <w:rPr>
          <w:rFonts w:ascii="Arial" w:hAnsi="Arial" w:cs="Arial"/>
        </w:rPr>
        <w:t>-</w:t>
      </w:r>
    </w:p>
    <w:p w14:paraId="4FE9AAF4" w14:textId="43224AEC" w:rsidR="003D7D1A" w:rsidRPr="000F30D9" w:rsidRDefault="003D7D1A" w:rsidP="00BF7BA7">
      <w:pPr>
        <w:pStyle w:val="Standard"/>
        <w:spacing w:line="100" w:lineRule="atLeast"/>
        <w:ind w:left="708" w:right="-244"/>
        <w:rPr>
          <w:rFonts w:ascii="Arial" w:hAnsi="Arial" w:cs="Arial"/>
        </w:rPr>
      </w:pPr>
      <w:r w:rsidRPr="000F30D9">
        <w:rPr>
          <w:rFonts w:ascii="Arial" w:hAnsi="Arial" w:cs="Arial"/>
          <w:u w:val="single"/>
        </w:rPr>
        <w:t>Hosté:</w:t>
      </w:r>
      <w:r w:rsidRPr="000F30D9">
        <w:rPr>
          <w:rFonts w:ascii="Arial" w:hAnsi="Arial" w:cs="Arial"/>
        </w:rPr>
        <w:t xml:space="preserve"> </w:t>
      </w:r>
      <w:r w:rsidR="0038698A">
        <w:rPr>
          <w:rFonts w:ascii="Arial" w:hAnsi="Arial" w:cs="Arial"/>
        </w:rPr>
        <w:t>Marta Baláková</w:t>
      </w:r>
    </w:p>
    <w:p w14:paraId="525033AC" w14:textId="77777777" w:rsidR="003D7D1A" w:rsidRPr="000F30D9" w:rsidRDefault="003D7D1A" w:rsidP="003D7D1A">
      <w:pPr>
        <w:pStyle w:val="Standard"/>
        <w:spacing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Zahájení zasedání zastupitelstva</w:t>
      </w:r>
    </w:p>
    <w:p w14:paraId="69DB2FF0" w14:textId="77777777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Zasedání Zastupitelstva městyse Medlov (dále „zastupit</w:t>
      </w:r>
      <w:r w:rsidR="00E80A26" w:rsidRPr="000F30D9">
        <w:rPr>
          <w:rFonts w:ascii="Arial" w:hAnsi="Arial" w:cs="Arial"/>
        </w:rPr>
        <w:t>elstvo / ZM“) bylo zahájeno v 18</w:t>
      </w:r>
      <w:r w:rsidRPr="000F30D9">
        <w:rPr>
          <w:rFonts w:ascii="Arial" w:hAnsi="Arial" w:cs="Arial"/>
        </w:rPr>
        <w:t>:00 hodin starostou městyse Romanem Zabilem.</w:t>
      </w:r>
    </w:p>
    <w:p w14:paraId="18CAFDF4" w14:textId="5C2B6229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asedání bylo řádně svoláno, informace podle § 93 odst. 1 zákona o obcích byla na úřední desce Úřadu městyse Medlov zveřejněna v souladu se zákonem po dobu nejméně 7 dní, a to od</w:t>
      </w:r>
      <w:r w:rsidR="00D72F0E">
        <w:rPr>
          <w:rFonts w:ascii="Arial" w:hAnsi="Arial" w:cs="Arial"/>
        </w:rPr>
        <w:t xml:space="preserve"> </w:t>
      </w:r>
      <w:r w:rsidR="00082A5C">
        <w:rPr>
          <w:rFonts w:ascii="Arial" w:hAnsi="Arial" w:cs="Arial"/>
        </w:rPr>
        <w:t>31. 1. 2023</w:t>
      </w:r>
      <w:r w:rsidR="00B1742D" w:rsidRPr="000F30D9">
        <w:rPr>
          <w:rFonts w:ascii="Arial" w:hAnsi="Arial" w:cs="Arial"/>
        </w:rPr>
        <w:t xml:space="preserve"> do </w:t>
      </w:r>
      <w:r w:rsidR="00082A5C">
        <w:rPr>
          <w:rFonts w:ascii="Arial" w:hAnsi="Arial" w:cs="Arial"/>
        </w:rPr>
        <w:t>6. 2. 2023</w:t>
      </w:r>
      <w:r w:rsidRPr="000F30D9">
        <w:rPr>
          <w:rFonts w:ascii="Arial" w:hAnsi="Arial" w:cs="Arial"/>
        </w:rPr>
        <w:t>. Současně byla zveřejněna na elektronické úřední desce.</w:t>
      </w:r>
    </w:p>
    <w:p w14:paraId="3E7D4578" w14:textId="5C10FCE7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Dále starosta z prezenční listiny přítomných členů zastupitelstva (příloha </w:t>
      </w:r>
      <w:r w:rsidR="006E3433" w:rsidRPr="000F30D9">
        <w:rPr>
          <w:rFonts w:ascii="Arial" w:hAnsi="Arial" w:cs="Arial"/>
        </w:rPr>
        <w:t xml:space="preserve">č. </w:t>
      </w:r>
      <w:r w:rsidRPr="000F30D9">
        <w:rPr>
          <w:rFonts w:ascii="Arial" w:hAnsi="Arial" w:cs="Arial"/>
        </w:rPr>
        <w:t>1) konstatoval, že je přítomno</w:t>
      </w:r>
      <w:r w:rsidR="00FB6927" w:rsidRPr="000F30D9">
        <w:rPr>
          <w:rFonts w:ascii="Arial" w:hAnsi="Arial" w:cs="Arial"/>
        </w:rPr>
        <w:t xml:space="preserve"> </w:t>
      </w:r>
      <w:r w:rsidR="00373566">
        <w:rPr>
          <w:rFonts w:ascii="Arial" w:hAnsi="Arial" w:cs="Arial"/>
        </w:rPr>
        <w:t>9</w:t>
      </w:r>
      <w:r w:rsidRPr="000F30D9">
        <w:rPr>
          <w:rFonts w:ascii="Arial" w:hAnsi="Arial" w:cs="Arial"/>
        </w:rPr>
        <w:t xml:space="preserve"> členů zastupitelstva (z celkového počtu členů zastupitelstva, který činí </w:t>
      </w:r>
      <w:r w:rsidR="00BF40C5">
        <w:rPr>
          <w:rFonts w:ascii="Arial" w:hAnsi="Arial" w:cs="Arial"/>
        </w:rPr>
        <w:t>9</w:t>
      </w:r>
      <w:r w:rsidRPr="000F30D9">
        <w:rPr>
          <w:rFonts w:ascii="Arial" w:hAnsi="Arial" w:cs="Arial"/>
        </w:rPr>
        <w:t>), takže zastupitelstvo je usnáše</w:t>
      </w:r>
      <w:r w:rsidR="00EF47DD" w:rsidRPr="000F30D9">
        <w:rPr>
          <w:rFonts w:ascii="Arial" w:hAnsi="Arial" w:cs="Arial"/>
        </w:rPr>
        <w:t>níschopné (§ 92 odst. 3 zákona </w:t>
      </w:r>
      <w:r w:rsidRPr="000F30D9">
        <w:rPr>
          <w:rFonts w:ascii="Arial" w:hAnsi="Arial" w:cs="Arial"/>
        </w:rPr>
        <w:t>o obcích).</w:t>
      </w:r>
    </w:p>
    <w:p w14:paraId="66DEDF8A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1:</w:t>
      </w:r>
    </w:p>
    <w:p w14:paraId="0F328DE6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Určení ověřovatelů a zapisovatele</w:t>
      </w:r>
    </w:p>
    <w:p w14:paraId="217A5F16" w14:textId="4BDE6199" w:rsidR="003D7D1A" w:rsidRPr="000F30D9" w:rsidRDefault="003D7D1A" w:rsidP="00E80A26">
      <w:pPr>
        <w:pStyle w:val="Standard"/>
        <w:spacing w:line="100" w:lineRule="atLeast"/>
        <w:ind w:left="720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Starosta navrhl zapisovatelem </w:t>
      </w:r>
      <w:r w:rsidR="001D1372">
        <w:rPr>
          <w:rFonts w:ascii="Arial" w:hAnsi="Arial" w:cs="Arial"/>
        </w:rPr>
        <w:t>Janu Sedlákovou</w:t>
      </w:r>
      <w:r w:rsidRPr="000F30D9">
        <w:rPr>
          <w:rFonts w:ascii="Arial" w:hAnsi="Arial" w:cs="Arial"/>
        </w:rPr>
        <w:t xml:space="preserve">. Jako ověřovatele zápisu </w:t>
      </w:r>
      <w:r w:rsidR="00373566">
        <w:rPr>
          <w:rFonts w:ascii="Arial" w:hAnsi="Arial" w:cs="Arial"/>
        </w:rPr>
        <w:t xml:space="preserve">pak </w:t>
      </w:r>
      <w:r w:rsidR="00025275">
        <w:rPr>
          <w:rFonts w:ascii="Arial" w:hAnsi="Arial" w:cs="Arial"/>
        </w:rPr>
        <w:t>Miroslava Nečase a Hanu Novotnou</w:t>
      </w:r>
      <w:r w:rsidR="00022536">
        <w:rPr>
          <w:rFonts w:ascii="Arial" w:hAnsi="Arial" w:cs="Arial"/>
        </w:rPr>
        <w:t xml:space="preserve">. </w:t>
      </w:r>
      <w:r w:rsidRPr="000F30D9">
        <w:rPr>
          <w:rFonts w:ascii="Arial" w:hAnsi="Arial" w:cs="Arial"/>
        </w:rPr>
        <w:t>Protože nebyly vzneseny žádné připomínky</w:t>
      </w:r>
      <w:r w:rsidR="00E80A26" w:rsidRPr="000F30D9">
        <w:rPr>
          <w:rFonts w:ascii="Arial" w:hAnsi="Arial" w:cs="Arial"/>
        </w:rPr>
        <w:t>, starosta dal o návrhu hlasovat.</w:t>
      </w:r>
    </w:p>
    <w:p w14:paraId="6E9EA11C" w14:textId="70EA830E" w:rsidR="003D7D1A" w:rsidRPr="000F30D9" w:rsidRDefault="003D7D1A" w:rsidP="003D7D1A">
      <w:pPr>
        <w:pStyle w:val="Standard"/>
        <w:spacing w:line="100" w:lineRule="atLeast"/>
      </w:pPr>
      <w:r w:rsidRPr="000F30D9">
        <w:rPr>
          <w:rFonts w:ascii="Arial" w:hAnsi="Arial" w:cs="Arial"/>
          <w:b/>
        </w:rPr>
        <w:tab/>
      </w:r>
      <w:r w:rsidR="00886E94" w:rsidRPr="000F30D9">
        <w:rPr>
          <w:rFonts w:ascii="Arial" w:hAnsi="Arial" w:cs="Arial"/>
          <w:b/>
          <w:u w:val="single"/>
        </w:rPr>
        <w:t xml:space="preserve">Návrh usnesení č. </w:t>
      </w:r>
      <w:r w:rsidR="00025275">
        <w:rPr>
          <w:rFonts w:ascii="Arial" w:hAnsi="Arial" w:cs="Arial"/>
          <w:b/>
          <w:u w:val="single"/>
        </w:rPr>
        <w:t>1</w:t>
      </w:r>
      <w:r w:rsidR="00886E94" w:rsidRPr="000F30D9">
        <w:rPr>
          <w:rFonts w:ascii="Arial" w:hAnsi="Arial" w:cs="Arial"/>
          <w:b/>
          <w:u w:val="single"/>
        </w:rPr>
        <w:t>/</w:t>
      </w:r>
      <w:r w:rsidR="00C01675">
        <w:rPr>
          <w:rFonts w:ascii="Arial" w:hAnsi="Arial" w:cs="Arial"/>
          <w:b/>
          <w:u w:val="single"/>
        </w:rPr>
        <w:t>II</w:t>
      </w:r>
      <w:r w:rsidR="009216C6">
        <w:rPr>
          <w:rFonts w:ascii="Arial" w:hAnsi="Arial" w:cs="Arial"/>
          <w:b/>
          <w:u w:val="single"/>
        </w:rPr>
        <w:t>I</w:t>
      </w:r>
      <w:r w:rsidR="001A4E27" w:rsidRPr="000F30D9">
        <w:rPr>
          <w:rFonts w:ascii="Arial" w:hAnsi="Arial" w:cs="Arial"/>
          <w:b/>
          <w:u w:val="single"/>
        </w:rPr>
        <w:t>/202</w:t>
      </w:r>
      <w:r w:rsidR="00C01675">
        <w:rPr>
          <w:rFonts w:ascii="Arial" w:hAnsi="Arial" w:cs="Arial"/>
          <w:b/>
          <w:u w:val="single"/>
        </w:rPr>
        <w:t>3</w:t>
      </w:r>
      <w:r w:rsidRPr="000F30D9">
        <w:rPr>
          <w:rFonts w:ascii="Arial" w:hAnsi="Arial" w:cs="Arial"/>
          <w:b/>
          <w:u w:val="single"/>
        </w:rPr>
        <w:t>:</w:t>
      </w:r>
    </w:p>
    <w:p w14:paraId="5697B25F" w14:textId="760996FE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</w:t>
      </w:r>
      <w:r w:rsidR="00896F70">
        <w:rPr>
          <w:rFonts w:ascii="Arial" w:hAnsi="Arial" w:cs="Arial"/>
          <w:b/>
          <w:i/>
        </w:rPr>
        <w:t xml:space="preserve"> </w:t>
      </w:r>
      <w:r w:rsidRPr="000F30D9">
        <w:rPr>
          <w:rFonts w:ascii="Arial" w:hAnsi="Arial" w:cs="Arial"/>
          <w:b/>
          <w:i/>
        </w:rPr>
        <w:t xml:space="preserve">městyse Medlov určuje zapisovatelem </w:t>
      </w:r>
      <w:r w:rsidR="00E269D3">
        <w:rPr>
          <w:rFonts w:ascii="Arial" w:hAnsi="Arial" w:cs="Arial"/>
          <w:b/>
          <w:i/>
        </w:rPr>
        <w:t>Janu</w:t>
      </w:r>
      <w:r w:rsidR="000D43DF">
        <w:rPr>
          <w:rFonts w:ascii="Arial" w:hAnsi="Arial" w:cs="Arial"/>
          <w:b/>
          <w:i/>
        </w:rPr>
        <w:t xml:space="preserve"> </w:t>
      </w:r>
      <w:r w:rsidR="00E269D3">
        <w:rPr>
          <w:rFonts w:ascii="Arial" w:hAnsi="Arial" w:cs="Arial"/>
          <w:b/>
          <w:i/>
        </w:rPr>
        <w:t>Sedlákovou</w:t>
      </w:r>
      <w:r w:rsidRPr="000F30D9">
        <w:rPr>
          <w:rFonts w:ascii="Arial" w:hAnsi="Arial" w:cs="Arial"/>
          <w:b/>
          <w:i/>
        </w:rPr>
        <w:t xml:space="preserve"> a ověřovateli zápisu</w:t>
      </w:r>
      <w:r w:rsidR="00D72F0E">
        <w:rPr>
          <w:rFonts w:ascii="Arial" w:hAnsi="Arial" w:cs="Arial"/>
          <w:b/>
          <w:i/>
        </w:rPr>
        <w:t xml:space="preserve"> </w:t>
      </w:r>
      <w:r w:rsidR="00025275">
        <w:rPr>
          <w:rFonts w:ascii="Arial" w:hAnsi="Arial" w:cs="Arial"/>
          <w:b/>
          <w:i/>
        </w:rPr>
        <w:t>Miroslava</w:t>
      </w:r>
      <w:r w:rsidR="009216C6">
        <w:rPr>
          <w:rFonts w:ascii="Arial" w:hAnsi="Arial" w:cs="Arial"/>
          <w:b/>
          <w:i/>
        </w:rPr>
        <w:t xml:space="preserve"> Nečase a </w:t>
      </w:r>
      <w:r w:rsidR="00025275">
        <w:rPr>
          <w:rFonts w:ascii="Arial" w:hAnsi="Arial" w:cs="Arial"/>
          <w:b/>
          <w:i/>
        </w:rPr>
        <w:t>Hanu Novotnou</w:t>
      </w:r>
      <w:r w:rsidR="00373566">
        <w:rPr>
          <w:rFonts w:ascii="Arial" w:hAnsi="Arial" w:cs="Arial"/>
          <w:b/>
          <w:i/>
        </w:rPr>
        <w:t xml:space="preserve">. </w:t>
      </w:r>
    </w:p>
    <w:p w14:paraId="14A2C274" w14:textId="4087D905" w:rsidR="003D7D1A" w:rsidRPr="000F30D9" w:rsidRDefault="00460453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ýsledek hlasování: Pro </w:t>
      </w:r>
      <w:r w:rsidR="00373566">
        <w:rPr>
          <w:rFonts w:ascii="Arial" w:hAnsi="Arial" w:cs="Arial"/>
          <w:b/>
        </w:rPr>
        <w:t>9</w:t>
      </w:r>
      <w:r>
        <w:rPr>
          <w:rFonts w:ascii="Arial" w:hAnsi="Arial" w:cs="Arial"/>
          <w:b/>
        </w:rPr>
        <w:t xml:space="preserve">  </w:t>
      </w:r>
      <w:r w:rsidR="00101F10" w:rsidRPr="000F30D9">
        <w:rPr>
          <w:rFonts w:ascii="Arial" w:hAnsi="Arial" w:cs="Arial"/>
          <w:b/>
        </w:rPr>
        <w:t xml:space="preserve"> </w:t>
      </w:r>
      <w:r w:rsidR="005857C5" w:rsidRPr="000F30D9">
        <w:rPr>
          <w:rFonts w:ascii="Arial" w:hAnsi="Arial" w:cs="Arial"/>
          <w:b/>
        </w:rPr>
        <w:t xml:space="preserve">  </w:t>
      </w:r>
      <w:r w:rsidR="005038C3" w:rsidRPr="000F30D9">
        <w:rPr>
          <w:rFonts w:ascii="Arial" w:hAnsi="Arial" w:cs="Arial"/>
          <w:b/>
        </w:rPr>
        <w:t xml:space="preserve">Proti </w:t>
      </w:r>
      <w:r w:rsidR="001A4E27" w:rsidRPr="000F30D9">
        <w:rPr>
          <w:rFonts w:ascii="Arial" w:hAnsi="Arial" w:cs="Arial"/>
          <w:b/>
        </w:rPr>
        <w:t xml:space="preserve">  0   Zdrželi se </w:t>
      </w:r>
      <w:r w:rsidR="00591506">
        <w:rPr>
          <w:rFonts w:ascii="Arial" w:hAnsi="Arial" w:cs="Arial"/>
          <w:b/>
        </w:rPr>
        <w:t>0</w:t>
      </w:r>
    </w:p>
    <w:p w14:paraId="430A8ABF" w14:textId="1A65E3EF" w:rsidR="003D7D1A" w:rsidRPr="000F30D9" w:rsidRDefault="003D7D1A" w:rsidP="001E76C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>Usnesení č. 1/</w:t>
      </w:r>
      <w:r w:rsidR="00C246F4">
        <w:rPr>
          <w:rFonts w:ascii="Arial" w:hAnsi="Arial" w:cs="Arial"/>
          <w:b/>
          <w:color w:val="0070C0"/>
          <w:u w:val="single"/>
        </w:rPr>
        <w:t>I</w:t>
      </w:r>
      <w:r w:rsidR="00025275">
        <w:rPr>
          <w:rFonts w:ascii="Arial" w:hAnsi="Arial" w:cs="Arial"/>
          <w:b/>
          <w:color w:val="0070C0"/>
          <w:u w:val="single"/>
        </w:rPr>
        <w:t>I</w:t>
      </w:r>
      <w:r w:rsidR="009216C6">
        <w:rPr>
          <w:rFonts w:ascii="Arial" w:hAnsi="Arial" w:cs="Arial"/>
          <w:b/>
          <w:color w:val="0070C0"/>
          <w:u w:val="single"/>
        </w:rPr>
        <w:t>I</w:t>
      </w:r>
      <w:r w:rsidR="00C246F4">
        <w:rPr>
          <w:rFonts w:ascii="Arial" w:hAnsi="Arial" w:cs="Arial"/>
          <w:b/>
          <w:color w:val="0070C0"/>
          <w:u w:val="single"/>
        </w:rPr>
        <w:t>/</w:t>
      </w:r>
      <w:r w:rsidR="001A4E27" w:rsidRPr="000F30D9">
        <w:rPr>
          <w:rFonts w:ascii="Arial" w:hAnsi="Arial" w:cs="Arial"/>
          <w:b/>
          <w:color w:val="0070C0"/>
          <w:u w:val="single"/>
        </w:rPr>
        <w:t>202</w:t>
      </w:r>
      <w:r w:rsidR="00C01675"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6799A7B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2:</w:t>
      </w:r>
    </w:p>
    <w:p w14:paraId="0228130A" w14:textId="47E13102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Schválení zápisu z</w:t>
      </w:r>
      <w:r w:rsidR="00025275">
        <w:rPr>
          <w:rFonts w:ascii="Arial" w:hAnsi="Arial" w:cs="Arial"/>
          <w:iCs/>
          <w:color w:val="FF0000"/>
          <w:u w:val="single"/>
        </w:rPr>
        <w:t> 2.</w:t>
      </w:r>
      <w:r w:rsidR="00925D7A" w:rsidRPr="000F30D9">
        <w:rPr>
          <w:rFonts w:ascii="Arial" w:hAnsi="Arial" w:cs="Arial"/>
          <w:iCs/>
          <w:color w:val="FF0000"/>
          <w:u w:val="single"/>
        </w:rPr>
        <w:t xml:space="preserve"> </w:t>
      </w:r>
      <w:r w:rsidRPr="000F30D9">
        <w:rPr>
          <w:rFonts w:ascii="Arial" w:hAnsi="Arial" w:cs="Arial"/>
          <w:iCs/>
          <w:color w:val="FF0000"/>
          <w:u w:val="single"/>
        </w:rPr>
        <w:t>zasedání ZM</w:t>
      </w:r>
    </w:p>
    <w:p w14:paraId="566F1C81" w14:textId="0B94F134" w:rsidR="00E80A26" w:rsidRPr="000F30D9" w:rsidRDefault="003D7D1A" w:rsidP="00E80A26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ápis z</w:t>
      </w:r>
      <w:r w:rsidR="00025275">
        <w:rPr>
          <w:rFonts w:ascii="Arial" w:hAnsi="Arial" w:cs="Arial"/>
        </w:rPr>
        <w:t xml:space="preserve"> 2. </w:t>
      </w:r>
      <w:r w:rsidR="00E80A26" w:rsidRPr="000F30D9">
        <w:rPr>
          <w:rFonts w:ascii="Arial" w:hAnsi="Arial" w:cs="Arial"/>
        </w:rPr>
        <w:t>zasedání je řádně ověřen a uložen k nahlédnutí v zasedací místnosti úřadu městyse. K zápisu nebyly vzneseny návrhy na doplnění či připomínky.</w:t>
      </w:r>
    </w:p>
    <w:p w14:paraId="7FA571B4" w14:textId="33336EE0" w:rsidR="00E80A26" w:rsidRPr="000F30D9" w:rsidRDefault="004F71A5" w:rsidP="00E80A26">
      <w:pPr>
        <w:pStyle w:val="Standard"/>
        <w:spacing w:line="100" w:lineRule="atLeast"/>
        <w:ind w:firstLine="708"/>
      </w:pPr>
      <w:r>
        <w:rPr>
          <w:rFonts w:ascii="Arial" w:hAnsi="Arial" w:cs="Arial"/>
          <w:b/>
          <w:u w:val="single"/>
        </w:rPr>
        <w:t>Návrh usnesení č. 2</w:t>
      </w:r>
      <w:r w:rsidR="00373566">
        <w:rPr>
          <w:rFonts w:ascii="Arial" w:hAnsi="Arial" w:cs="Arial"/>
          <w:b/>
          <w:u w:val="single"/>
        </w:rPr>
        <w:t>/</w:t>
      </w:r>
      <w:r w:rsidR="00153C32">
        <w:rPr>
          <w:rFonts w:ascii="Arial" w:hAnsi="Arial" w:cs="Arial"/>
          <w:b/>
          <w:u w:val="single"/>
        </w:rPr>
        <w:t>I</w:t>
      </w:r>
      <w:r w:rsidR="00025275">
        <w:rPr>
          <w:rFonts w:ascii="Arial" w:hAnsi="Arial" w:cs="Arial"/>
          <w:b/>
          <w:u w:val="single"/>
        </w:rPr>
        <w:t>I</w:t>
      </w:r>
      <w:r w:rsidR="009216C6">
        <w:rPr>
          <w:rFonts w:ascii="Arial" w:hAnsi="Arial" w:cs="Arial"/>
          <w:b/>
          <w:u w:val="single"/>
        </w:rPr>
        <w:t>I</w:t>
      </w:r>
      <w:r w:rsidR="00444848" w:rsidRPr="000F30D9">
        <w:rPr>
          <w:rFonts w:ascii="Arial" w:hAnsi="Arial" w:cs="Arial"/>
          <w:b/>
          <w:u w:val="single"/>
        </w:rPr>
        <w:t>/202</w:t>
      </w:r>
      <w:r w:rsidR="00C01675">
        <w:rPr>
          <w:rFonts w:ascii="Arial" w:hAnsi="Arial" w:cs="Arial"/>
          <w:b/>
          <w:u w:val="single"/>
        </w:rPr>
        <w:t>3</w:t>
      </w:r>
      <w:r w:rsidR="00E80A26" w:rsidRPr="000F30D9">
        <w:rPr>
          <w:rFonts w:ascii="Arial" w:hAnsi="Arial" w:cs="Arial"/>
          <w:b/>
          <w:u w:val="single"/>
        </w:rPr>
        <w:t>:</w:t>
      </w:r>
    </w:p>
    <w:p w14:paraId="09080C5E" w14:textId="2C34063C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ab/>
        <w:t>Zastupitelstvo městyse Medlov schvaluje zápis z</w:t>
      </w:r>
      <w:r w:rsidR="00025275">
        <w:rPr>
          <w:rFonts w:ascii="Arial" w:hAnsi="Arial" w:cs="Arial"/>
          <w:b/>
          <w:i/>
        </w:rPr>
        <w:t> 2.</w:t>
      </w:r>
      <w:r w:rsidRPr="000F30D9">
        <w:rPr>
          <w:rFonts w:ascii="Arial" w:hAnsi="Arial" w:cs="Arial"/>
          <w:b/>
          <w:i/>
        </w:rPr>
        <w:t xml:space="preserve"> zasedání ZM.</w:t>
      </w:r>
    </w:p>
    <w:p w14:paraId="14CF1CEF" w14:textId="4F26E629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 xml:space="preserve">            </w:t>
      </w:r>
      <w:r w:rsidRPr="000F30D9">
        <w:rPr>
          <w:rFonts w:ascii="Arial" w:hAnsi="Arial" w:cs="Arial"/>
          <w:b/>
        </w:rPr>
        <w:t xml:space="preserve">Výsledek hlasování: Pro </w:t>
      </w:r>
      <w:r w:rsidR="00460453">
        <w:rPr>
          <w:rFonts w:ascii="Arial" w:hAnsi="Arial" w:cs="Arial"/>
          <w:b/>
        </w:rPr>
        <w:t xml:space="preserve">  </w:t>
      </w:r>
      <w:r w:rsidR="00373566">
        <w:rPr>
          <w:rFonts w:ascii="Arial" w:hAnsi="Arial" w:cs="Arial"/>
          <w:b/>
        </w:rPr>
        <w:t>9</w:t>
      </w:r>
      <w:r w:rsidR="00591506">
        <w:rPr>
          <w:rFonts w:ascii="Arial" w:hAnsi="Arial" w:cs="Arial"/>
          <w:b/>
        </w:rPr>
        <w:t xml:space="preserve">   Proti   0   Zdrželi </w:t>
      </w:r>
      <w:r w:rsidR="004F71A5">
        <w:rPr>
          <w:rFonts w:ascii="Arial" w:hAnsi="Arial" w:cs="Arial"/>
          <w:b/>
        </w:rPr>
        <w:t>se   0</w:t>
      </w:r>
      <w:r w:rsidR="00591506">
        <w:rPr>
          <w:rFonts w:ascii="Arial" w:hAnsi="Arial" w:cs="Arial"/>
          <w:b/>
        </w:rPr>
        <w:t xml:space="preserve"> </w:t>
      </w:r>
    </w:p>
    <w:p w14:paraId="74B38D11" w14:textId="471EAB1B" w:rsidR="00C83E6C" w:rsidRPr="00767DF9" w:rsidRDefault="00E80A26" w:rsidP="00767DF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4F71A5">
        <w:rPr>
          <w:rFonts w:ascii="Arial" w:hAnsi="Arial" w:cs="Arial"/>
          <w:b/>
          <w:color w:val="0070C0"/>
          <w:u w:val="single"/>
        </w:rPr>
        <w:t>Usnesení č. 2</w:t>
      </w:r>
      <w:r w:rsidR="00373566">
        <w:rPr>
          <w:rFonts w:ascii="Arial" w:hAnsi="Arial" w:cs="Arial"/>
          <w:b/>
          <w:color w:val="0070C0"/>
          <w:u w:val="single"/>
        </w:rPr>
        <w:t>/</w:t>
      </w:r>
      <w:r w:rsidR="00153C32">
        <w:rPr>
          <w:rFonts w:ascii="Arial" w:hAnsi="Arial" w:cs="Arial"/>
          <w:b/>
          <w:color w:val="0070C0"/>
          <w:u w:val="single"/>
        </w:rPr>
        <w:t>I</w:t>
      </w:r>
      <w:r w:rsidR="009216C6">
        <w:rPr>
          <w:rFonts w:ascii="Arial" w:hAnsi="Arial" w:cs="Arial"/>
          <w:b/>
          <w:color w:val="0070C0"/>
          <w:u w:val="single"/>
        </w:rPr>
        <w:t>I</w:t>
      </w:r>
      <w:r w:rsidR="00025275">
        <w:rPr>
          <w:rFonts w:ascii="Arial" w:hAnsi="Arial" w:cs="Arial"/>
          <w:b/>
          <w:color w:val="0070C0"/>
          <w:u w:val="single"/>
        </w:rPr>
        <w:t>I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082A5C">
        <w:rPr>
          <w:rFonts w:ascii="Arial" w:hAnsi="Arial" w:cs="Arial"/>
          <w:b/>
          <w:color w:val="0070C0"/>
          <w:u w:val="single"/>
        </w:rPr>
        <w:t>3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</w:p>
    <w:p w14:paraId="264B23AF" w14:textId="725CFF1A" w:rsidR="008B3FB2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lastRenderedPageBreak/>
        <w:t>Bod č. 3:</w:t>
      </w:r>
    </w:p>
    <w:p w14:paraId="17E9A035" w14:textId="7EF38E87" w:rsidR="003D7D1A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Schválení programu</w:t>
      </w:r>
    </w:p>
    <w:p w14:paraId="78B3CF84" w14:textId="1AEFEC24" w:rsidR="003D7D1A" w:rsidRPr="000F30D9" w:rsidRDefault="003D7D1A" w:rsidP="003D7D1A">
      <w:pPr>
        <w:pStyle w:val="Standard"/>
        <w:spacing w:after="0" w:line="100" w:lineRule="atLeast"/>
        <w:ind w:left="708"/>
        <w:jc w:val="both"/>
        <w:rPr>
          <w:rFonts w:ascii="Arial" w:hAnsi="Arial" w:cs="Arial"/>
          <w:color w:val="C00000"/>
          <w:u w:val="single"/>
        </w:rPr>
      </w:pPr>
      <w:r w:rsidRPr="000F30D9">
        <w:rPr>
          <w:rFonts w:ascii="Arial" w:hAnsi="Arial" w:cs="Arial"/>
        </w:rPr>
        <w:t>Starosta Roman Zabil seznámil přítomné s návrhem programu</w:t>
      </w:r>
      <w:r w:rsidR="00121CBF">
        <w:rPr>
          <w:rFonts w:ascii="Arial" w:hAnsi="Arial" w:cs="Arial"/>
        </w:rPr>
        <w:t>, včetně doplnění bod</w:t>
      </w:r>
      <w:r w:rsidR="00177E90">
        <w:rPr>
          <w:rFonts w:ascii="Arial" w:hAnsi="Arial" w:cs="Arial"/>
        </w:rPr>
        <w:t>u</w:t>
      </w:r>
      <w:r w:rsidR="00121CBF">
        <w:rPr>
          <w:rFonts w:ascii="Arial" w:hAnsi="Arial" w:cs="Arial"/>
        </w:rPr>
        <w:t xml:space="preserve"> </w:t>
      </w:r>
      <w:r w:rsidR="00025275">
        <w:rPr>
          <w:rFonts w:ascii="Arial" w:hAnsi="Arial" w:cs="Arial"/>
        </w:rPr>
        <w:t>8.3</w:t>
      </w:r>
      <w:r w:rsidR="005D4D5F">
        <w:rPr>
          <w:rFonts w:ascii="Arial" w:hAnsi="Arial" w:cs="Arial"/>
        </w:rPr>
        <w:t xml:space="preserve"> (příloha č. 2).</w:t>
      </w:r>
    </w:p>
    <w:p w14:paraId="252CF8FC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C00000"/>
          <w:u w:val="single"/>
        </w:rPr>
      </w:pPr>
    </w:p>
    <w:tbl>
      <w:tblPr>
        <w:tblStyle w:val="Mkatabulky"/>
        <w:tblW w:w="10031" w:type="dxa"/>
        <w:tblLayout w:type="fixed"/>
        <w:tblLook w:val="01E0" w:firstRow="1" w:lastRow="1" w:firstColumn="1" w:lastColumn="1" w:noHBand="0" w:noVBand="0"/>
      </w:tblPr>
      <w:tblGrid>
        <w:gridCol w:w="2013"/>
        <w:gridCol w:w="8018"/>
      </w:tblGrid>
      <w:tr w:rsidR="00E44BE0" w:rsidRPr="001003DF" w14:paraId="61177EE2" w14:textId="77777777" w:rsidTr="00420365">
        <w:trPr>
          <w:trHeight w:val="261"/>
        </w:trPr>
        <w:tc>
          <w:tcPr>
            <w:tcW w:w="2013" w:type="dxa"/>
          </w:tcPr>
          <w:p w14:paraId="2B59DE28" w14:textId="77777777" w:rsidR="00E44BE0" w:rsidRDefault="00E44BE0" w:rsidP="00420365">
            <w:pPr>
              <w:ind w:left="360"/>
              <w:jc w:val="both"/>
              <w:rPr>
                <w:b/>
                <w:sz w:val="22"/>
                <w:szCs w:val="22"/>
              </w:rPr>
            </w:pPr>
          </w:p>
          <w:p w14:paraId="31AC79BA" w14:textId="77777777" w:rsidR="00E44BE0" w:rsidRPr="00E756B1" w:rsidRDefault="00E44BE0" w:rsidP="00420365">
            <w:pPr>
              <w:ind w:left="360"/>
              <w:jc w:val="both"/>
              <w:rPr>
                <w:b/>
                <w:color w:val="FF0000"/>
                <w:sz w:val="22"/>
                <w:szCs w:val="22"/>
              </w:rPr>
            </w:pPr>
            <w:r w:rsidRPr="00E756B1">
              <w:rPr>
                <w:b/>
                <w:color w:val="FF0000"/>
                <w:sz w:val="22"/>
                <w:szCs w:val="22"/>
              </w:rPr>
              <w:t>Místo konání:</w:t>
            </w:r>
          </w:p>
        </w:tc>
        <w:tc>
          <w:tcPr>
            <w:tcW w:w="8018" w:type="dxa"/>
          </w:tcPr>
          <w:p w14:paraId="40C69C34" w14:textId="77777777" w:rsidR="00E44BE0" w:rsidRDefault="00E44BE0" w:rsidP="00420365">
            <w:pPr>
              <w:ind w:left="360"/>
              <w:jc w:val="both"/>
              <w:rPr>
                <w:bCs/>
                <w:sz w:val="22"/>
                <w:szCs w:val="22"/>
              </w:rPr>
            </w:pPr>
          </w:p>
          <w:p w14:paraId="1E63433F" w14:textId="77777777" w:rsidR="00E44BE0" w:rsidRPr="009553C7" w:rsidRDefault="00E44BE0" w:rsidP="00420365">
            <w:pPr>
              <w:ind w:left="360"/>
              <w:jc w:val="both"/>
              <w:rPr>
                <w:sz w:val="22"/>
                <w:szCs w:val="22"/>
              </w:rPr>
            </w:pPr>
            <w:r w:rsidRPr="009553C7">
              <w:rPr>
                <w:bCs/>
                <w:sz w:val="22"/>
                <w:szCs w:val="22"/>
              </w:rPr>
              <w:t>Měs</w:t>
            </w:r>
            <w:r>
              <w:rPr>
                <w:bCs/>
                <w:sz w:val="22"/>
                <w:szCs w:val="22"/>
              </w:rPr>
              <w:t>tys Medlov – zasedací místnost Úřadu městyse</w:t>
            </w:r>
            <w:r w:rsidRPr="009553C7">
              <w:rPr>
                <w:bCs/>
                <w:sz w:val="22"/>
                <w:szCs w:val="22"/>
              </w:rPr>
              <w:t xml:space="preserve"> Medlov</w:t>
            </w:r>
            <w:r>
              <w:rPr>
                <w:bCs/>
                <w:sz w:val="22"/>
                <w:szCs w:val="22"/>
              </w:rPr>
              <w:t>,</w:t>
            </w:r>
            <w:r w:rsidRPr="009553C7">
              <w:rPr>
                <w:bCs/>
                <w:sz w:val="22"/>
                <w:szCs w:val="22"/>
              </w:rPr>
              <w:t xml:space="preserve"> č. p. 52</w:t>
            </w:r>
          </w:p>
        </w:tc>
      </w:tr>
      <w:tr w:rsidR="00E44BE0" w:rsidRPr="001003DF" w14:paraId="536507B1" w14:textId="77777777" w:rsidTr="00420365">
        <w:trPr>
          <w:trHeight w:val="781"/>
        </w:trPr>
        <w:tc>
          <w:tcPr>
            <w:tcW w:w="2013" w:type="dxa"/>
          </w:tcPr>
          <w:p w14:paraId="5D6B8A61" w14:textId="77777777" w:rsidR="00E44BE0" w:rsidRDefault="00E44BE0" w:rsidP="00420365">
            <w:pPr>
              <w:ind w:right="-7672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</w:t>
            </w:r>
          </w:p>
          <w:p w14:paraId="01A882C2" w14:textId="77777777" w:rsidR="00E44BE0" w:rsidRPr="00E756B1" w:rsidRDefault="00E44BE0" w:rsidP="00420365">
            <w:pPr>
              <w:ind w:right="-7672"/>
              <w:jc w:val="both"/>
              <w:rPr>
                <w:b/>
                <w:color w:val="FF0000"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</w:t>
            </w:r>
            <w:r w:rsidRPr="00E756B1">
              <w:rPr>
                <w:b/>
                <w:color w:val="FF0000"/>
                <w:sz w:val="22"/>
                <w:szCs w:val="22"/>
              </w:rPr>
              <w:t>Doba konání:</w:t>
            </w:r>
          </w:p>
        </w:tc>
        <w:tc>
          <w:tcPr>
            <w:tcW w:w="8018" w:type="dxa"/>
          </w:tcPr>
          <w:p w14:paraId="38AD05F3" w14:textId="77777777" w:rsidR="00E44BE0" w:rsidRDefault="00E44BE0" w:rsidP="00420365">
            <w:pPr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</w:t>
            </w:r>
          </w:p>
          <w:p w14:paraId="60C9FAF7" w14:textId="4C35F778" w:rsidR="00E44BE0" w:rsidRPr="009553C7" w:rsidRDefault="00E44BE0" w:rsidP="00420365">
            <w:pPr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Pondělí </w:t>
            </w:r>
            <w:r w:rsidR="00AA53D3">
              <w:rPr>
                <w:bCs/>
                <w:sz w:val="22"/>
                <w:szCs w:val="22"/>
              </w:rPr>
              <w:t>6. 2. 2023</w:t>
            </w:r>
            <w:r w:rsidRPr="009553C7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začátek v 18</w:t>
            </w:r>
            <w:r w:rsidRPr="009553C7">
              <w:rPr>
                <w:bCs/>
                <w:sz w:val="22"/>
                <w:szCs w:val="22"/>
              </w:rPr>
              <w:t>:00 hod</w:t>
            </w:r>
          </w:p>
          <w:p w14:paraId="3FADCA2B" w14:textId="77777777" w:rsidR="00E44BE0" w:rsidRPr="001003DF" w:rsidRDefault="00E44BE0" w:rsidP="00420365">
            <w:pPr>
              <w:jc w:val="both"/>
              <w:rPr>
                <w:bCs/>
                <w:sz w:val="22"/>
                <w:szCs w:val="22"/>
              </w:rPr>
            </w:pPr>
          </w:p>
          <w:p w14:paraId="0931B7CE" w14:textId="77777777" w:rsidR="00E44BE0" w:rsidRPr="009553C7" w:rsidRDefault="00E44BE0" w:rsidP="00420365">
            <w:pPr>
              <w:ind w:left="720" w:hanging="360"/>
              <w:jc w:val="both"/>
              <w:rPr>
                <w:sz w:val="22"/>
                <w:szCs w:val="22"/>
              </w:rPr>
            </w:pPr>
          </w:p>
        </w:tc>
      </w:tr>
      <w:tr w:rsidR="00E44BE0" w:rsidRPr="001003DF" w14:paraId="2C294307" w14:textId="77777777" w:rsidTr="00420365">
        <w:trPr>
          <w:trHeight w:val="5705"/>
        </w:trPr>
        <w:tc>
          <w:tcPr>
            <w:tcW w:w="2013" w:type="dxa"/>
          </w:tcPr>
          <w:p w14:paraId="65E4F16F" w14:textId="77777777" w:rsidR="00E44BE0" w:rsidRPr="006A5892" w:rsidRDefault="00E44BE0" w:rsidP="00420365">
            <w:pPr>
              <w:pStyle w:val="Odstavecseseznamem"/>
              <w:rPr>
                <w:b/>
                <w:bCs/>
                <w:color w:val="FF0000"/>
              </w:rPr>
            </w:pPr>
            <w:r w:rsidRPr="006A5892">
              <w:rPr>
                <w:b/>
                <w:color w:val="FF0000"/>
              </w:rPr>
              <w:t xml:space="preserve">Navržený </w:t>
            </w:r>
            <w:r w:rsidRPr="006A5892">
              <w:rPr>
                <w:b/>
                <w:color w:val="FF0000"/>
              </w:rPr>
              <w:br/>
              <w:t>program:</w:t>
            </w:r>
          </w:p>
        </w:tc>
        <w:tc>
          <w:tcPr>
            <w:tcW w:w="8018" w:type="dxa"/>
          </w:tcPr>
          <w:p w14:paraId="1B0F0AE4" w14:textId="77777777" w:rsidR="00E44BE0" w:rsidRPr="00E60235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E60235">
              <w:rPr>
                <w:iCs/>
                <w:sz w:val="22"/>
                <w:szCs w:val="22"/>
              </w:rPr>
              <w:t xml:space="preserve"> Určení ověřovatelů, zapisovatele zápisu</w:t>
            </w:r>
            <w:r>
              <w:rPr>
                <w:iCs/>
                <w:sz w:val="22"/>
                <w:szCs w:val="22"/>
              </w:rPr>
              <w:t>.</w:t>
            </w:r>
          </w:p>
          <w:p w14:paraId="2B217EF5" w14:textId="77777777" w:rsidR="00E44BE0" w:rsidRPr="00E60235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Schválení zápisu z 1. Zasedání ZM.</w:t>
            </w:r>
          </w:p>
          <w:p w14:paraId="3F104456" w14:textId="77777777" w:rsidR="00E44BE0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Schválení programu.</w:t>
            </w:r>
          </w:p>
          <w:p w14:paraId="1FF540DE" w14:textId="0BB2963B" w:rsidR="00E44BE0" w:rsidRPr="00025275" w:rsidRDefault="00E44BE0" w:rsidP="00025275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R.O </w:t>
            </w:r>
            <w:r w:rsidR="00025275">
              <w:rPr>
                <w:iCs/>
                <w:sz w:val="22"/>
                <w:szCs w:val="22"/>
              </w:rPr>
              <w:t>11</w:t>
            </w:r>
            <w:r>
              <w:rPr>
                <w:iCs/>
                <w:sz w:val="22"/>
                <w:szCs w:val="22"/>
              </w:rPr>
              <w:t xml:space="preserve"> a 1</w:t>
            </w:r>
            <w:r w:rsidR="00025275">
              <w:rPr>
                <w:iCs/>
                <w:sz w:val="22"/>
                <w:szCs w:val="22"/>
              </w:rPr>
              <w:t>2</w:t>
            </w:r>
            <w:r>
              <w:rPr>
                <w:iCs/>
                <w:sz w:val="22"/>
                <w:szCs w:val="22"/>
              </w:rPr>
              <w:t>/2022</w:t>
            </w:r>
            <w:r w:rsidR="00025275">
              <w:rPr>
                <w:iCs/>
                <w:sz w:val="22"/>
                <w:szCs w:val="22"/>
              </w:rPr>
              <w:t>, 1/2023</w:t>
            </w:r>
          </w:p>
          <w:p w14:paraId="1EC63D99" w14:textId="77777777" w:rsidR="00E44BE0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Novostavba RD Medlov (Senior-park) na par. č. 664/29, 664/1, 664/28, 664/79,  </w:t>
            </w:r>
          </w:p>
          <w:p w14:paraId="3635CBDB" w14:textId="77777777" w:rsidR="00E44BE0" w:rsidRPr="002F53D9" w:rsidRDefault="00E44BE0" w:rsidP="00420365">
            <w:pPr>
              <w:pStyle w:val="Odstavecseseznamem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664/32, 322/4 a 658/1 v k.ú. Medlov.</w:t>
            </w:r>
          </w:p>
          <w:p w14:paraId="48DA7004" w14:textId="77777777" w:rsidR="00E44BE0" w:rsidRPr="002F53D9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Inventury 2022.</w:t>
            </w:r>
          </w:p>
          <w:p w14:paraId="56FE7ECC" w14:textId="4A5E5ACD" w:rsidR="00E44BE0" w:rsidRPr="00025275" w:rsidRDefault="00E44BE0" w:rsidP="00025275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Návrh na </w:t>
            </w:r>
            <w:r w:rsidR="00025275">
              <w:rPr>
                <w:iCs/>
                <w:sz w:val="22"/>
                <w:szCs w:val="22"/>
              </w:rPr>
              <w:t>bezplatný převod/odkup části pozemku č. 6253/1 dle GP</w:t>
            </w:r>
          </w:p>
          <w:p w14:paraId="7C534EB8" w14:textId="77777777" w:rsidR="00E44BE0" w:rsidRPr="001110AA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Žádosti občanů.</w:t>
            </w:r>
          </w:p>
          <w:p w14:paraId="22FFD74A" w14:textId="66BC63EA" w:rsidR="00E44BE0" w:rsidRDefault="00025275" w:rsidP="00E44BE0">
            <w:pPr>
              <w:pStyle w:val="Odstavecseseznamem"/>
              <w:numPr>
                <w:ilvl w:val="0"/>
                <w:numId w:val="25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Myslivecké sdružení Medlov – Němčičky, žádost o peněžitý dar na podporu myslivosti</w:t>
            </w:r>
          </w:p>
          <w:p w14:paraId="6451E7D7" w14:textId="796CDFD5" w:rsidR="00025275" w:rsidRDefault="00025275" w:rsidP="00E44BE0">
            <w:pPr>
              <w:pStyle w:val="Odstavecseseznamem"/>
              <w:numPr>
                <w:ilvl w:val="0"/>
                <w:numId w:val="25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SK Medlov, </w:t>
            </w:r>
            <w:proofErr w:type="spellStart"/>
            <w:r>
              <w:rPr>
                <w:iCs/>
                <w:sz w:val="22"/>
                <w:szCs w:val="22"/>
              </w:rPr>
              <w:t>z.s</w:t>
            </w:r>
            <w:proofErr w:type="spellEnd"/>
            <w:r>
              <w:rPr>
                <w:iCs/>
                <w:sz w:val="22"/>
                <w:szCs w:val="22"/>
              </w:rPr>
              <w:t>., žádost o peněžitý dar na podporu sportu</w:t>
            </w:r>
          </w:p>
          <w:p w14:paraId="60D3DFAB" w14:textId="35456AC9" w:rsidR="00025275" w:rsidRPr="0088460B" w:rsidRDefault="00025275" w:rsidP="00E44BE0">
            <w:pPr>
              <w:pStyle w:val="Odstavecseseznamem"/>
              <w:numPr>
                <w:ilvl w:val="0"/>
                <w:numId w:val="25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proofErr w:type="spellStart"/>
            <w:r>
              <w:rPr>
                <w:iCs/>
                <w:sz w:val="22"/>
                <w:szCs w:val="22"/>
              </w:rPr>
              <w:t>Better</w:t>
            </w:r>
            <w:proofErr w:type="spellEnd"/>
            <w:r>
              <w:rPr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iCs/>
                <w:sz w:val="22"/>
                <w:szCs w:val="22"/>
              </w:rPr>
              <w:t>Cars</w:t>
            </w:r>
            <w:proofErr w:type="spellEnd"/>
            <w:r>
              <w:rPr>
                <w:iCs/>
                <w:sz w:val="22"/>
                <w:szCs w:val="22"/>
              </w:rPr>
              <w:t>, s</w:t>
            </w:r>
            <w:r w:rsidR="00B839AC">
              <w:rPr>
                <w:iCs/>
                <w:sz w:val="22"/>
                <w:szCs w:val="22"/>
              </w:rPr>
              <w:t>.</w:t>
            </w:r>
            <w:r>
              <w:rPr>
                <w:iCs/>
                <w:sz w:val="22"/>
                <w:szCs w:val="22"/>
              </w:rPr>
              <w:t xml:space="preserve">r.o., Křižovnická 86/6. 110 00 Praha 1, žádost o odkoupení pozemku </w:t>
            </w:r>
            <w:proofErr w:type="spellStart"/>
            <w:r>
              <w:rPr>
                <w:iCs/>
                <w:sz w:val="22"/>
                <w:szCs w:val="22"/>
              </w:rPr>
              <w:t>p.č</w:t>
            </w:r>
            <w:proofErr w:type="spellEnd"/>
            <w:r>
              <w:rPr>
                <w:iCs/>
                <w:sz w:val="22"/>
                <w:szCs w:val="22"/>
              </w:rPr>
              <w:t>. 6042 o výměře 222 m</w:t>
            </w:r>
            <w:r>
              <w:rPr>
                <w:iCs/>
                <w:sz w:val="22"/>
                <w:szCs w:val="22"/>
                <w:vertAlign w:val="superscript"/>
              </w:rPr>
              <w:t>2</w:t>
            </w:r>
            <w:r>
              <w:rPr>
                <w:iCs/>
                <w:sz w:val="22"/>
                <w:szCs w:val="22"/>
              </w:rPr>
              <w:t xml:space="preserve"> a část pozemku 6023 o výměře 2700 m</w:t>
            </w:r>
            <w:r>
              <w:rPr>
                <w:iCs/>
                <w:sz w:val="22"/>
                <w:szCs w:val="22"/>
                <w:vertAlign w:val="superscript"/>
              </w:rPr>
              <w:t xml:space="preserve">2 </w:t>
            </w:r>
            <w:r>
              <w:rPr>
                <w:iCs/>
                <w:sz w:val="22"/>
                <w:szCs w:val="22"/>
              </w:rPr>
              <w:t>v </w:t>
            </w:r>
            <w:proofErr w:type="spellStart"/>
            <w:r>
              <w:rPr>
                <w:iCs/>
                <w:sz w:val="22"/>
                <w:szCs w:val="22"/>
              </w:rPr>
              <w:t>k.ú</w:t>
            </w:r>
            <w:proofErr w:type="spellEnd"/>
            <w:r>
              <w:rPr>
                <w:iCs/>
                <w:sz w:val="22"/>
                <w:szCs w:val="22"/>
              </w:rPr>
              <w:t>. Medlov.</w:t>
            </w:r>
          </w:p>
          <w:p w14:paraId="4BF301D5" w14:textId="77777777" w:rsidR="00E44BE0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Různé.</w:t>
            </w:r>
          </w:p>
          <w:p w14:paraId="449A1AF3" w14:textId="027B7384" w:rsidR="00E44BE0" w:rsidRPr="00DB2C01" w:rsidRDefault="00025275" w:rsidP="00E44BE0">
            <w:pPr>
              <w:pStyle w:val="Odstavecseseznamem"/>
              <w:numPr>
                <w:ilvl w:val="0"/>
                <w:numId w:val="26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Výročí 850 Medlova, vítání občánků, kniha obce, spolupráce s Vodárenskou a.s. „vodní zdroj“, GP zahrádky u jezera</w:t>
            </w:r>
          </w:p>
          <w:p w14:paraId="6708BC8F" w14:textId="77777777" w:rsidR="00E44BE0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Závěr.</w:t>
            </w:r>
          </w:p>
          <w:p w14:paraId="5536A373" w14:textId="77777777" w:rsidR="00E44BE0" w:rsidRPr="001E583A" w:rsidRDefault="00E44BE0" w:rsidP="00420365">
            <w:pPr>
              <w:pStyle w:val="Odstavecseseznamem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</w:t>
            </w:r>
          </w:p>
        </w:tc>
      </w:tr>
    </w:tbl>
    <w:p w14:paraId="3B9A00BC" w14:textId="77777777" w:rsidR="00B615F3" w:rsidRPr="000F30D9" w:rsidRDefault="00B615F3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</w:p>
    <w:p w14:paraId="45741DAA" w14:textId="77777777" w:rsidR="00A32D46" w:rsidRDefault="00A32D46" w:rsidP="00C83AE8">
      <w:pPr>
        <w:pStyle w:val="Standard"/>
        <w:spacing w:after="0" w:line="100" w:lineRule="atLeast"/>
        <w:rPr>
          <w:rFonts w:ascii="Arial" w:hAnsi="Arial" w:cs="Arial"/>
        </w:rPr>
      </w:pPr>
    </w:p>
    <w:p w14:paraId="0F13C8C9" w14:textId="58E56624" w:rsidR="003D7D1A" w:rsidRDefault="003D7D1A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  <w:r w:rsidRPr="000F30D9">
        <w:rPr>
          <w:rFonts w:ascii="Arial" w:hAnsi="Arial" w:cs="Arial"/>
        </w:rPr>
        <w:t>Protože nebyly vzneseny žádn</w:t>
      </w:r>
      <w:r w:rsidR="00B34834" w:rsidRPr="000F30D9">
        <w:rPr>
          <w:rFonts w:ascii="Arial" w:hAnsi="Arial" w:cs="Arial"/>
        </w:rPr>
        <w:t xml:space="preserve">é připomínky ani </w:t>
      </w:r>
      <w:r w:rsidR="007C2CC3" w:rsidRPr="000F30D9">
        <w:rPr>
          <w:rFonts w:ascii="Arial" w:hAnsi="Arial" w:cs="Arial"/>
        </w:rPr>
        <w:t xml:space="preserve">další </w:t>
      </w:r>
      <w:r w:rsidR="00B34834" w:rsidRPr="000F30D9">
        <w:rPr>
          <w:rFonts w:ascii="Arial" w:hAnsi="Arial" w:cs="Arial"/>
        </w:rPr>
        <w:t>návrhy na</w:t>
      </w:r>
      <w:r w:rsidRPr="000F30D9">
        <w:rPr>
          <w:rFonts w:ascii="Arial" w:hAnsi="Arial" w:cs="Arial"/>
        </w:rPr>
        <w:t xml:space="preserve"> doplnění, starosta dal o návrhu programu hlasovat.</w:t>
      </w:r>
    </w:p>
    <w:p w14:paraId="7C479309" w14:textId="77777777" w:rsidR="00C05681" w:rsidRPr="000F30D9" w:rsidRDefault="00C05681" w:rsidP="00BF7BA7">
      <w:pPr>
        <w:pStyle w:val="Standard"/>
        <w:spacing w:after="0" w:line="100" w:lineRule="atLeast"/>
        <w:rPr>
          <w:rFonts w:ascii="Arial" w:hAnsi="Arial" w:cs="Arial"/>
        </w:rPr>
      </w:pPr>
    </w:p>
    <w:p w14:paraId="050A84D7" w14:textId="00C3B52E" w:rsidR="003D7D1A" w:rsidRPr="000F30D9" w:rsidRDefault="00744C91" w:rsidP="003D7D1A">
      <w:pPr>
        <w:pStyle w:val="Standard"/>
        <w:spacing w:line="100" w:lineRule="atLeast"/>
        <w:ind w:left="709"/>
      </w:pPr>
      <w:r w:rsidRPr="000F30D9">
        <w:rPr>
          <w:rFonts w:ascii="Arial" w:hAnsi="Arial" w:cs="Arial"/>
          <w:b/>
          <w:u w:val="single"/>
        </w:rPr>
        <w:t>Návrh usnesení č. 3</w:t>
      </w:r>
      <w:r w:rsidR="00373566">
        <w:rPr>
          <w:rFonts w:ascii="Arial" w:hAnsi="Arial" w:cs="Arial"/>
          <w:b/>
          <w:u w:val="single"/>
        </w:rPr>
        <w:t>/</w:t>
      </w:r>
      <w:r w:rsidR="00025275">
        <w:rPr>
          <w:rFonts w:ascii="Arial" w:hAnsi="Arial" w:cs="Arial"/>
          <w:b/>
          <w:u w:val="single"/>
        </w:rPr>
        <w:t>I</w:t>
      </w:r>
      <w:r w:rsidR="001110AA">
        <w:rPr>
          <w:rFonts w:ascii="Arial" w:hAnsi="Arial" w:cs="Arial"/>
          <w:b/>
          <w:u w:val="single"/>
        </w:rPr>
        <w:t>I</w:t>
      </w:r>
      <w:r w:rsidR="00153C32">
        <w:rPr>
          <w:rFonts w:ascii="Arial" w:hAnsi="Arial" w:cs="Arial"/>
          <w:b/>
          <w:u w:val="single"/>
        </w:rPr>
        <w:t>I</w:t>
      </w:r>
      <w:r w:rsidR="001A4E27" w:rsidRPr="000F30D9">
        <w:rPr>
          <w:rFonts w:ascii="Arial" w:hAnsi="Arial" w:cs="Arial"/>
          <w:b/>
          <w:u w:val="single"/>
        </w:rPr>
        <w:t>/20</w:t>
      </w:r>
      <w:r w:rsidR="002B73AC">
        <w:rPr>
          <w:rFonts w:ascii="Arial" w:hAnsi="Arial" w:cs="Arial"/>
          <w:b/>
          <w:u w:val="single"/>
        </w:rPr>
        <w:t>2</w:t>
      </w:r>
      <w:r w:rsidR="00C01675">
        <w:rPr>
          <w:rFonts w:ascii="Arial" w:hAnsi="Arial" w:cs="Arial"/>
          <w:b/>
          <w:u w:val="single"/>
        </w:rPr>
        <w:t>3</w:t>
      </w:r>
      <w:r w:rsidR="003D7D1A" w:rsidRPr="000F30D9">
        <w:rPr>
          <w:rFonts w:ascii="Arial" w:hAnsi="Arial" w:cs="Arial"/>
          <w:b/>
          <w:u w:val="single"/>
        </w:rPr>
        <w:t>:</w:t>
      </w:r>
    </w:p>
    <w:p w14:paraId="7F96D9F5" w14:textId="50517126" w:rsidR="001E082E" w:rsidRPr="000F30D9" w:rsidRDefault="003D7D1A" w:rsidP="00B06A97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 městyse Medlov souhlasí s navrženým prog</w:t>
      </w:r>
      <w:r w:rsidR="00D3303B" w:rsidRPr="000F30D9">
        <w:rPr>
          <w:rFonts w:ascii="Arial" w:hAnsi="Arial" w:cs="Arial"/>
          <w:b/>
          <w:i/>
        </w:rPr>
        <w:t>ramem</w:t>
      </w:r>
      <w:r w:rsidR="00121CBF">
        <w:rPr>
          <w:rFonts w:ascii="Arial" w:hAnsi="Arial" w:cs="Arial"/>
          <w:b/>
          <w:i/>
        </w:rPr>
        <w:t xml:space="preserve">, včetně doplnění bodů </w:t>
      </w:r>
      <w:r w:rsidR="00025275">
        <w:rPr>
          <w:rFonts w:ascii="Arial" w:hAnsi="Arial" w:cs="Arial"/>
          <w:b/>
          <w:i/>
        </w:rPr>
        <w:t>8.3.</w:t>
      </w:r>
    </w:p>
    <w:p w14:paraId="59349280" w14:textId="3CED5982" w:rsidR="003D7D1A" w:rsidRPr="000F30D9" w:rsidRDefault="00FB6927" w:rsidP="001E082E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</w:t>
      </w:r>
      <w:proofErr w:type="gramStart"/>
      <w:r w:rsidR="00AE0637" w:rsidRPr="000F30D9">
        <w:rPr>
          <w:rFonts w:ascii="Arial" w:hAnsi="Arial" w:cs="Arial"/>
          <w:b/>
        </w:rPr>
        <w:t xml:space="preserve">Pro </w:t>
      </w:r>
      <w:r w:rsidR="00460453">
        <w:rPr>
          <w:rFonts w:ascii="Arial" w:hAnsi="Arial" w:cs="Arial"/>
          <w:b/>
        </w:rPr>
        <w:t xml:space="preserve"> </w:t>
      </w:r>
      <w:r w:rsidR="00373566">
        <w:rPr>
          <w:rFonts w:ascii="Arial" w:hAnsi="Arial" w:cs="Arial"/>
          <w:b/>
        </w:rPr>
        <w:t>9</w:t>
      </w:r>
      <w:proofErr w:type="gramEnd"/>
      <w:r w:rsidR="00AE0637" w:rsidRPr="000F30D9">
        <w:rPr>
          <w:rFonts w:ascii="Arial" w:hAnsi="Arial" w:cs="Arial"/>
          <w:b/>
        </w:rPr>
        <w:t xml:space="preserve">   Proti   0   Zdrželi se</w:t>
      </w:r>
      <w:r w:rsidR="005857C5" w:rsidRPr="000F30D9">
        <w:rPr>
          <w:rFonts w:ascii="Arial" w:hAnsi="Arial" w:cs="Arial"/>
          <w:b/>
        </w:rPr>
        <w:t xml:space="preserve">  0</w:t>
      </w:r>
    </w:p>
    <w:p w14:paraId="1692554B" w14:textId="7BF24DC3" w:rsidR="00C83E6C" w:rsidRDefault="003D7D1A" w:rsidP="00767DF9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44C91" w:rsidRPr="000F30D9">
        <w:rPr>
          <w:rFonts w:ascii="Arial" w:hAnsi="Arial" w:cs="Arial"/>
          <w:b/>
          <w:color w:val="0070C0"/>
          <w:u w:val="single"/>
        </w:rPr>
        <w:t>3</w:t>
      </w:r>
      <w:r w:rsidR="00D3303B" w:rsidRPr="000F30D9">
        <w:rPr>
          <w:rFonts w:ascii="Arial" w:hAnsi="Arial" w:cs="Arial"/>
          <w:b/>
          <w:color w:val="0070C0"/>
          <w:u w:val="single"/>
        </w:rPr>
        <w:t>/</w:t>
      </w:r>
      <w:r w:rsidR="001110AA">
        <w:rPr>
          <w:rFonts w:ascii="Arial" w:hAnsi="Arial" w:cs="Arial"/>
          <w:b/>
          <w:color w:val="0070C0"/>
          <w:u w:val="single"/>
        </w:rPr>
        <w:t>I</w:t>
      </w:r>
      <w:r w:rsidR="00153C32">
        <w:rPr>
          <w:rFonts w:ascii="Arial" w:hAnsi="Arial" w:cs="Arial"/>
          <w:b/>
          <w:color w:val="0070C0"/>
          <w:u w:val="single"/>
        </w:rPr>
        <w:t>I</w:t>
      </w:r>
      <w:r w:rsidR="00025275">
        <w:rPr>
          <w:rFonts w:ascii="Arial" w:hAnsi="Arial" w:cs="Arial"/>
          <w:b/>
          <w:color w:val="0070C0"/>
          <w:u w:val="single"/>
        </w:rPr>
        <w:t>I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C01675">
        <w:rPr>
          <w:rFonts w:ascii="Arial" w:hAnsi="Arial" w:cs="Arial"/>
          <w:b/>
          <w:color w:val="0070C0"/>
          <w:u w:val="single"/>
        </w:rPr>
        <w:t>3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  <w:bookmarkStart w:id="0" w:name="_Hlk65057732"/>
    </w:p>
    <w:p w14:paraId="7F42622C" w14:textId="6868C675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4:</w:t>
      </w:r>
    </w:p>
    <w:p w14:paraId="0B832AE1" w14:textId="7965CC69" w:rsidR="00767DF9" w:rsidRDefault="0080030A" w:rsidP="00767DF9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color w:val="FF0000"/>
          <w:sz w:val="22"/>
          <w:szCs w:val="22"/>
          <w:u w:val="single"/>
        </w:rPr>
      </w:pPr>
      <w:bookmarkStart w:id="1" w:name="_Hlk55543878"/>
      <w:r>
        <w:rPr>
          <w:rFonts w:ascii="Arial" w:hAnsi="Arial" w:cs="Arial"/>
          <w:iCs/>
          <w:color w:val="FF0000"/>
          <w:sz w:val="22"/>
          <w:szCs w:val="22"/>
          <w:u w:val="single"/>
        </w:rPr>
        <w:t xml:space="preserve">Rozpočtové opatření </w:t>
      </w:r>
      <w:r w:rsidR="00025275">
        <w:rPr>
          <w:rFonts w:ascii="Arial" w:hAnsi="Arial" w:cs="Arial"/>
          <w:iCs/>
          <w:color w:val="FF0000"/>
          <w:sz w:val="22"/>
          <w:szCs w:val="22"/>
          <w:u w:val="single"/>
        </w:rPr>
        <w:t>11</w:t>
      </w:r>
      <w:r>
        <w:rPr>
          <w:rFonts w:ascii="Arial" w:hAnsi="Arial" w:cs="Arial"/>
          <w:iCs/>
          <w:color w:val="FF0000"/>
          <w:sz w:val="22"/>
          <w:szCs w:val="22"/>
          <w:u w:val="single"/>
        </w:rPr>
        <w:t>/2022</w:t>
      </w:r>
      <w:r w:rsidR="00025275">
        <w:rPr>
          <w:rFonts w:ascii="Arial" w:hAnsi="Arial" w:cs="Arial"/>
          <w:iCs/>
          <w:color w:val="FF0000"/>
          <w:sz w:val="22"/>
          <w:szCs w:val="22"/>
          <w:u w:val="single"/>
        </w:rPr>
        <w:t xml:space="preserve">, </w:t>
      </w:r>
      <w:r w:rsidR="001110AA">
        <w:rPr>
          <w:rFonts w:ascii="Arial" w:hAnsi="Arial" w:cs="Arial"/>
          <w:iCs/>
          <w:color w:val="FF0000"/>
          <w:sz w:val="22"/>
          <w:szCs w:val="22"/>
          <w:u w:val="single"/>
        </w:rPr>
        <w:t>1</w:t>
      </w:r>
      <w:r w:rsidR="00025275">
        <w:rPr>
          <w:rFonts w:ascii="Arial" w:hAnsi="Arial" w:cs="Arial"/>
          <w:iCs/>
          <w:color w:val="FF0000"/>
          <w:sz w:val="22"/>
          <w:szCs w:val="22"/>
          <w:u w:val="single"/>
        </w:rPr>
        <w:t>2</w:t>
      </w:r>
      <w:r w:rsidR="001110AA">
        <w:rPr>
          <w:rFonts w:ascii="Arial" w:hAnsi="Arial" w:cs="Arial"/>
          <w:iCs/>
          <w:color w:val="FF0000"/>
          <w:sz w:val="22"/>
          <w:szCs w:val="22"/>
          <w:u w:val="single"/>
        </w:rPr>
        <w:t>/2022</w:t>
      </w:r>
      <w:r w:rsidR="00025275">
        <w:rPr>
          <w:rFonts w:ascii="Arial" w:hAnsi="Arial" w:cs="Arial"/>
          <w:iCs/>
          <w:color w:val="FF0000"/>
          <w:sz w:val="22"/>
          <w:szCs w:val="22"/>
          <w:u w:val="single"/>
        </w:rPr>
        <w:t>, 1/2023</w:t>
      </w:r>
    </w:p>
    <w:p w14:paraId="1A665C70" w14:textId="0AC7025A" w:rsidR="009E3E20" w:rsidRDefault="00177E90" w:rsidP="0050417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Starosta seznámil zastupitele s</w:t>
      </w:r>
      <w:r w:rsidR="0080030A">
        <w:rPr>
          <w:rFonts w:ascii="Arial" w:hAnsi="Arial" w:cs="Arial"/>
          <w:iCs/>
          <w:sz w:val="22"/>
          <w:szCs w:val="22"/>
        </w:rPr>
        <w:t xml:space="preserve"> rozpočtovým opatřením č. </w:t>
      </w:r>
      <w:r w:rsidR="00025275" w:rsidRPr="00025275">
        <w:rPr>
          <w:rFonts w:ascii="Arial" w:hAnsi="Arial" w:cs="Arial"/>
          <w:iCs/>
          <w:sz w:val="22"/>
          <w:szCs w:val="22"/>
        </w:rPr>
        <w:t>11/2022, 12/2022, 1/2023</w:t>
      </w:r>
      <w:r w:rsidR="00025275">
        <w:rPr>
          <w:rFonts w:ascii="Arial" w:hAnsi="Arial" w:cs="Arial"/>
          <w:iCs/>
          <w:sz w:val="22"/>
          <w:szCs w:val="22"/>
        </w:rPr>
        <w:t xml:space="preserve"> </w:t>
      </w:r>
      <w:r w:rsidR="0080030A">
        <w:rPr>
          <w:rFonts w:ascii="Arial" w:hAnsi="Arial" w:cs="Arial"/>
          <w:iCs/>
          <w:sz w:val="22"/>
          <w:szCs w:val="22"/>
        </w:rPr>
        <w:t xml:space="preserve">(příloha č. </w:t>
      </w:r>
      <w:r w:rsidR="00304B66">
        <w:rPr>
          <w:rFonts w:ascii="Arial" w:hAnsi="Arial" w:cs="Arial"/>
          <w:iCs/>
          <w:sz w:val="22"/>
          <w:szCs w:val="22"/>
        </w:rPr>
        <w:t>3).</w:t>
      </w:r>
    </w:p>
    <w:p w14:paraId="586E9559" w14:textId="77777777" w:rsidR="00127969" w:rsidRPr="00127969" w:rsidRDefault="00127969" w:rsidP="00127969">
      <w:pPr>
        <w:rPr>
          <w:lang w:bidi="ar-SA"/>
        </w:rPr>
      </w:pPr>
    </w:p>
    <w:p w14:paraId="416582A5" w14:textId="03CF38C8" w:rsidR="0080030A" w:rsidRDefault="00F67F58" w:rsidP="009E3E20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</w:t>
      </w:r>
      <w:bookmarkEnd w:id="0"/>
      <w:bookmarkEnd w:id="1"/>
      <w:r w:rsidR="0080030A">
        <w:rPr>
          <w:rFonts w:ascii="Arial" w:hAnsi="Arial" w:cs="Arial"/>
          <w:b/>
          <w:i/>
        </w:rPr>
        <w:t xml:space="preserve">bere rozpočtové opatření č. </w:t>
      </w:r>
      <w:r w:rsidR="00025275" w:rsidRPr="00025275">
        <w:rPr>
          <w:rFonts w:ascii="Arial" w:hAnsi="Arial" w:cs="Arial"/>
          <w:b/>
          <w:i/>
        </w:rPr>
        <w:t>11/2022, 12/2022, 1/2023</w:t>
      </w:r>
      <w:r w:rsidR="00025275">
        <w:rPr>
          <w:rFonts w:ascii="Arial" w:hAnsi="Arial" w:cs="Arial"/>
          <w:iCs/>
        </w:rPr>
        <w:t xml:space="preserve"> </w:t>
      </w:r>
      <w:r w:rsidR="0080030A">
        <w:rPr>
          <w:rFonts w:ascii="Arial" w:hAnsi="Arial" w:cs="Arial"/>
          <w:b/>
          <w:i/>
        </w:rPr>
        <w:t xml:space="preserve">na vědomí. </w:t>
      </w:r>
      <w:r w:rsidR="008B0EA0">
        <w:rPr>
          <w:rFonts w:ascii="Arial" w:hAnsi="Arial" w:cs="Arial"/>
          <w:b/>
          <w:i/>
        </w:rPr>
        <w:t xml:space="preserve"> </w:t>
      </w:r>
    </w:p>
    <w:p w14:paraId="14B05C3D" w14:textId="77777777" w:rsidR="000D43DF" w:rsidRPr="00C83AE8" w:rsidRDefault="000D43DF" w:rsidP="009E3E20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</w:p>
    <w:p w14:paraId="5091FBCD" w14:textId="77777777" w:rsidR="00B839AC" w:rsidRDefault="00B839AC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7ACF71D" w14:textId="7745EC95" w:rsidR="00C83AE8" w:rsidRPr="000F30D9" w:rsidRDefault="00C83AE8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5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709318B4" w14:textId="7C7A662D" w:rsidR="00722ABA" w:rsidRPr="00722ABA" w:rsidRDefault="00722ABA" w:rsidP="00722ABA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 w:rsidRPr="00722ABA">
        <w:rPr>
          <w:rFonts w:ascii="Arial" w:eastAsia="Calibri" w:hAnsi="Arial" w:cs="Arial"/>
          <w:color w:val="FF0000"/>
          <w:sz w:val="22"/>
          <w:szCs w:val="22"/>
          <w:u w:val="single"/>
        </w:rPr>
        <w:t>Novostavba RD Medlov (Senior</w:t>
      </w:r>
      <w:r w:rsidR="009E2C78">
        <w:rPr>
          <w:rFonts w:ascii="Arial" w:eastAsia="Calibri" w:hAnsi="Arial" w:cs="Arial"/>
          <w:color w:val="FF0000"/>
          <w:sz w:val="22"/>
          <w:szCs w:val="22"/>
          <w:u w:val="single"/>
        </w:rPr>
        <w:t xml:space="preserve"> </w:t>
      </w:r>
      <w:r w:rsidRPr="00722ABA">
        <w:rPr>
          <w:rFonts w:ascii="Arial" w:eastAsia="Calibri" w:hAnsi="Arial" w:cs="Arial"/>
          <w:color w:val="FF0000"/>
          <w:sz w:val="22"/>
          <w:szCs w:val="22"/>
          <w:u w:val="single"/>
        </w:rPr>
        <w:t xml:space="preserve">park) na par. č. 664/29, 664/1, 664/28, 664/79,  </w:t>
      </w:r>
    </w:p>
    <w:p w14:paraId="5627ADFF" w14:textId="57F1D3BA" w:rsidR="00722ABA" w:rsidRPr="00722ABA" w:rsidRDefault="00722ABA" w:rsidP="00722ABA">
      <w:pPr>
        <w:pStyle w:val="Odstavecseseznamem"/>
        <w:rPr>
          <w:rFonts w:ascii="Arial" w:eastAsia="Calibri" w:hAnsi="Arial" w:cs="Arial"/>
          <w:color w:val="FF0000"/>
          <w:sz w:val="22"/>
          <w:szCs w:val="22"/>
          <w:u w:val="single"/>
        </w:rPr>
      </w:pPr>
      <w:r w:rsidRPr="00722ABA">
        <w:rPr>
          <w:rFonts w:ascii="Arial" w:eastAsia="Calibri" w:hAnsi="Arial" w:cs="Arial"/>
          <w:color w:val="FF0000"/>
          <w:sz w:val="22"/>
          <w:szCs w:val="22"/>
          <w:u w:val="single"/>
        </w:rPr>
        <w:t>664/32, 322/4 a 658/1 v </w:t>
      </w:r>
      <w:proofErr w:type="spellStart"/>
      <w:r w:rsidRPr="00722ABA">
        <w:rPr>
          <w:rFonts w:ascii="Arial" w:eastAsia="Calibri" w:hAnsi="Arial" w:cs="Arial"/>
          <w:color w:val="FF0000"/>
          <w:sz w:val="22"/>
          <w:szCs w:val="22"/>
          <w:u w:val="single"/>
        </w:rPr>
        <w:t>k.ú</w:t>
      </w:r>
      <w:proofErr w:type="spellEnd"/>
      <w:r w:rsidRPr="00722ABA">
        <w:rPr>
          <w:rFonts w:ascii="Arial" w:eastAsia="Calibri" w:hAnsi="Arial" w:cs="Arial"/>
          <w:color w:val="FF0000"/>
          <w:sz w:val="22"/>
          <w:szCs w:val="22"/>
          <w:u w:val="single"/>
        </w:rPr>
        <w:t>. Medlov.</w:t>
      </w:r>
    </w:p>
    <w:p w14:paraId="71DF2536" w14:textId="3DE34522" w:rsidR="003C7478" w:rsidRDefault="007A2EF0" w:rsidP="00121CBF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  <w:r w:rsidRPr="009E3E20">
        <w:rPr>
          <w:rFonts w:ascii="Arial" w:hAnsi="Arial" w:cs="Arial"/>
          <w:iCs/>
          <w:sz w:val="22"/>
          <w:szCs w:val="22"/>
        </w:rPr>
        <w:t xml:space="preserve">Starosta seznámil zastupitele </w:t>
      </w:r>
      <w:r w:rsidR="00504171">
        <w:rPr>
          <w:rFonts w:ascii="Arial" w:hAnsi="Arial" w:cs="Arial"/>
          <w:iCs/>
          <w:sz w:val="22"/>
          <w:szCs w:val="22"/>
        </w:rPr>
        <w:t>s</w:t>
      </w:r>
      <w:r w:rsidR="00722ABA">
        <w:rPr>
          <w:rFonts w:ascii="Arial" w:hAnsi="Arial" w:cs="Arial"/>
          <w:iCs/>
          <w:sz w:val="22"/>
          <w:szCs w:val="22"/>
        </w:rPr>
        <w:t> aktualizovanou a doplněnou projektovou dokumentací k plánované novostavbě RD Medlov Senior park</w:t>
      </w:r>
      <w:r w:rsidR="0071173D">
        <w:rPr>
          <w:rFonts w:ascii="Arial" w:hAnsi="Arial" w:cs="Arial"/>
          <w:iCs/>
          <w:sz w:val="22"/>
          <w:szCs w:val="22"/>
        </w:rPr>
        <w:t xml:space="preserve">. </w:t>
      </w:r>
    </w:p>
    <w:p w14:paraId="1925F7E2" w14:textId="60A363A7" w:rsidR="00121CBF" w:rsidRDefault="00121CBF" w:rsidP="00121CBF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</w:p>
    <w:p w14:paraId="327C9166" w14:textId="4B65ED67" w:rsidR="006C3C74" w:rsidRDefault="006C3C74" w:rsidP="006C3C74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80030A">
        <w:rPr>
          <w:rFonts w:ascii="Arial" w:hAnsi="Arial" w:cs="Arial"/>
          <w:b/>
          <w:u w:val="single"/>
        </w:rPr>
        <w:t>4</w:t>
      </w:r>
      <w:r w:rsidRPr="000F30D9">
        <w:rPr>
          <w:rFonts w:ascii="Arial" w:hAnsi="Arial" w:cs="Arial"/>
          <w:b/>
          <w:u w:val="single"/>
        </w:rPr>
        <w:t>/</w:t>
      </w:r>
      <w:r w:rsidR="00722ABA">
        <w:rPr>
          <w:rFonts w:ascii="Arial" w:hAnsi="Arial" w:cs="Arial"/>
          <w:b/>
          <w:u w:val="single"/>
        </w:rPr>
        <w:t>I</w:t>
      </w:r>
      <w:r w:rsidR="0080030A">
        <w:rPr>
          <w:rFonts w:ascii="Arial" w:hAnsi="Arial" w:cs="Arial"/>
          <w:b/>
          <w:u w:val="single"/>
        </w:rPr>
        <w:t>I</w:t>
      </w:r>
      <w:r w:rsidR="001110AA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2</w:t>
      </w:r>
      <w:r w:rsidR="00C01675">
        <w:rPr>
          <w:rFonts w:ascii="Arial" w:hAnsi="Arial" w:cs="Arial"/>
          <w:b/>
          <w:u w:val="single"/>
        </w:rPr>
        <w:t>023</w:t>
      </w:r>
      <w:r w:rsidRPr="000F30D9">
        <w:rPr>
          <w:rFonts w:ascii="Arial" w:hAnsi="Arial" w:cs="Arial"/>
          <w:b/>
          <w:u w:val="single"/>
        </w:rPr>
        <w:t>:</w:t>
      </w:r>
    </w:p>
    <w:p w14:paraId="07D3F446" w14:textId="05C90682" w:rsidR="00633DA0" w:rsidRPr="00656A10" w:rsidRDefault="00633DA0" w:rsidP="00656A10">
      <w:pPr>
        <w:pStyle w:val="Odstavecseseznamem"/>
        <w:jc w:val="both"/>
        <w:rPr>
          <w:rFonts w:ascii="Arial" w:eastAsia="Calibri" w:hAnsi="Arial" w:cs="Arial"/>
          <w:b/>
          <w:i/>
          <w:sz w:val="22"/>
          <w:szCs w:val="22"/>
        </w:rPr>
      </w:pPr>
      <w:r w:rsidRPr="00656A10">
        <w:rPr>
          <w:rFonts w:ascii="Arial" w:eastAsia="Calibri" w:hAnsi="Arial" w:cs="Arial"/>
          <w:b/>
          <w:i/>
          <w:sz w:val="22"/>
          <w:szCs w:val="22"/>
        </w:rPr>
        <w:t xml:space="preserve">Zastupitelstvo městyse Medlov </w:t>
      </w:r>
      <w:r w:rsidR="00B839AC">
        <w:rPr>
          <w:rFonts w:ascii="Arial" w:eastAsia="Calibri" w:hAnsi="Arial" w:cs="Arial"/>
          <w:b/>
          <w:i/>
          <w:sz w:val="22"/>
          <w:szCs w:val="22"/>
        </w:rPr>
        <w:t xml:space="preserve">souhlasí s PD a </w:t>
      </w:r>
      <w:r w:rsidRPr="00656A10">
        <w:rPr>
          <w:rFonts w:ascii="Arial" w:eastAsia="Calibri" w:hAnsi="Arial" w:cs="Arial"/>
          <w:b/>
          <w:i/>
          <w:sz w:val="22"/>
          <w:szCs w:val="22"/>
        </w:rPr>
        <w:t xml:space="preserve">schvaluje </w:t>
      </w:r>
      <w:r w:rsidR="009E2C78">
        <w:rPr>
          <w:rFonts w:ascii="Arial" w:eastAsia="Calibri" w:hAnsi="Arial" w:cs="Arial"/>
          <w:b/>
          <w:i/>
          <w:sz w:val="22"/>
          <w:szCs w:val="22"/>
        </w:rPr>
        <w:t>záměr výstavby novostavby RD Medlov Senior park.</w:t>
      </w:r>
    </w:p>
    <w:p w14:paraId="1806E606" w14:textId="77777777" w:rsidR="00656A10" w:rsidRPr="0071173D" w:rsidRDefault="00656A10" w:rsidP="0071173D">
      <w:pPr>
        <w:jc w:val="both"/>
        <w:rPr>
          <w:rFonts w:ascii="Arial" w:hAnsi="Arial" w:cs="Arial"/>
          <w:iCs/>
          <w:sz w:val="22"/>
          <w:szCs w:val="22"/>
        </w:rPr>
      </w:pPr>
    </w:p>
    <w:p w14:paraId="66D94035" w14:textId="72DA4B19" w:rsidR="006C3C74" w:rsidRPr="000F30D9" w:rsidRDefault="006C3C74" w:rsidP="006C3C74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373566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se</w:t>
      </w:r>
      <w:r w:rsidR="00656A10">
        <w:rPr>
          <w:rFonts w:ascii="Arial" w:hAnsi="Arial" w:cs="Arial"/>
          <w:b/>
        </w:rPr>
        <w:t xml:space="preserve"> </w:t>
      </w:r>
      <w:r w:rsidR="00373566">
        <w:rPr>
          <w:rFonts w:ascii="Arial" w:hAnsi="Arial" w:cs="Arial"/>
          <w:b/>
        </w:rPr>
        <w:t>0</w:t>
      </w:r>
    </w:p>
    <w:p w14:paraId="53FB7B11" w14:textId="6FCB51C6" w:rsidR="003C7478" w:rsidRPr="006C3C74" w:rsidRDefault="006C3C74" w:rsidP="006C3C74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80030A">
        <w:rPr>
          <w:rFonts w:ascii="Arial" w:hAnsi="Arial" w:cs="Arial"/>
          <w:b/>
          <w:color w:val="0070C0"/>
          <w:u w:val="single"/>
        </w:rPr>
        <w:t>4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 w:rsidR="00722ABA">
        <w:rPr>
          <w:rFonts w:ascii="Arial" w:hAnsi="Arial" w:cs="Arial"/>
          <w:b/>
          <w:color w:val="0070C0"/>
          <w:u w:val="single"/>
        </w:rPr>
        <w:t>I</w:t>
      </w:r>
      <w:r w:rsidR="001110AA">
        <w:rPr>
          <w:rFonts w:ascii="Arial" w:hAnsi="Arial" w:cs="Arial"/>
          <w:b/>
          <w:color w:val="0070C0"/>
          <w:u w:val="single"/>
        </w:rPr>
        <w:t>I</w:t>
      </w:r>
      <w:r w:rsidR="0080030A"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 w:rsidR="00C01675"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90C562D" w14:textId="77777777" w:rsidR="00E269D3" w:rsidRPr="00E269D3" w:rsidRDefault="00E269D3" w:rsidP="00E269D3">
      <w:pPr>
        <w:rPr>
          <w:lang w:bidi="ar-SA"/>
        </w:rPr>
      </w:pPr>
    </w:p>
    <w:p w14:paraId="3FA2AA71" w14:textId="77777777" w:rsidR="00B839AC" w:rsidRDefault="00B839AC" w:rsidP="004F7FE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2" w:name="_Hlk118699981"/>
    </w:p>
    <w:p w14:paraId="696FDC55" w14:textId="0B75C211" w:rsidR="004F7FEE" w:rsidRPr="000F30D9" w:rsidRDefault="004F7FEE" w:rsidP="004F7FE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6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16D68883" w14:textId="6F9F764F" w:rsidR="001110AA" w:rsidRPr="001110AA" w:rsidRDefault="009E2C78" w:rsidP="001110A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 xml:space="preserve">Inventury 2022. </w:t>
      </w:r>
    </w:p>
    <w:p w14:paraId="7355189A" w14:textId="782DDFDE" w:rsidR="008B0EA0" w:rsidRDefault="009E2C78" w:rsidP="00767DF9">
      <w:pPr>
        <w:pStyle w:val="Standard"/>
        <w:spacing w:after="0" w:line="100" w:lineRule="atLeast"/>
        <w:ind w:left="708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Místostarostka</w:t>
      </w:r>
      <w:r w:rsidR="001110AA" w:rsidRPr="009E3E20">
        <w:rPr>
          <w:rFonts w:ascii="Arial" w:hAnsi="Arial" w:cs="Arial"/>
          <w:iCs/>
        </w:rPr>
        <w:t xml:space="preserve"> seznámil</w:t>
      </w:r>
      <w:r>
        <w:rPr>
          <w:rFonts w:ascii="Arial" w:hAnsi="Arial" w:cs="Arial"/>
          <w:iCs/>
        </w:rPr>
        <w:t>a</w:t>
      </w:r>
      <w:r w:rsidR="001110AA" w:rsidRPr="009E3E20">
        <w:rPr>
          <w:rFonts w:ascii="Arial" w:hAnsi="Arial" w:cs="Arial"/>
          <w:iCs/>
        </w:rPr>
        <w:t xml:space="preserve"> zastupitele </w:t>
      </w:r>
      <w:r w:rsidR="001110AA">
        <w:rPr>
          <w:rFonts w:ascii="Arial" w:hAnsi="Arial" w:cs="Arial"/>
          <w:iCs/>
        </w:rPr>
        <w:t>s</w:t>
      </w:r>
      <w:r>
        <w:rPr>
          <w:rFonts w:ascii="Arial" w:hAnsi="Arial" w:cs="Arial"/>
          <w:iCs/>
        </w:rPr>
        <w:t> výsledkem fyzických</w:t>
      </w:r>
      <w:r w:rsidR="00C01675">
        <w:rPr>
          <w:rFonts w:ascii="Arial" w:hAnsi="Arial" w:cs="Arial"/>
          <w:iCs/>
        </w:rPr>
        <w:t xml:space="preserve"> a dokladových</w:t>
      </w:r>
      <w:r>
        <w:rPr>
          <w:rFonts w:ascii="Arial" w:hAnsi="Arial" w:cs="Arial"/>
          <w:iCs/>
        </w:rPr>
        <w:t xml:space="preserve"> inventur za rok 2022</w:t>
      </w:r>
      <w:r w:rsidR="001110AA">
        <w:rPr>
          <w:rFonts w:ascii="Arial" w:hAnsi="Arial" w:cs="Arial"/>
          <w:iCs/>
        </w:rPr>
        <w:t>.</w:t>
      </w:r>
    </w:p>
    <w:p w14:paraId="0EE69B3C" w14:textId="1B35CE30" w:rsidR="00C01675" w:rsidRDefault="00C01675" w:rsidP="00767DF9">
      <w:pPr>
        <w:pStyle w:val="Standard"/>
        <w:spacing w:after="0" w:line="100" w:lineRule="atLeast"/>
        <w:ind w:left="708"/>
        <w:rPr>
          <w:rFonts w:ascii="Arial" w:hAnsi="Arial" w:cs="Arial"/>
          <w:iCs/>
        </w:rPr>
      </w:pPr>
    </w:p>
    <w:p w14:paraId="3499DAB0" w14:textId="43F914E7" w:rsidR="00C01675" w:rsidRDefault="00C01675" w:rsidP="00C01675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5</w:t>
      </w:r>
      <w:r w:rsidRPr="000F30D9">
        <w:rPr>
          <w:rFonts w:ascii="Arial" w:hAnsi="Arial" w:cs="Arial"/>
          <w:b/>
          <w:u w:val="single"/>
        </w:rPr>
        <w:t>/</w:t>
      </w:r>
      <w:r>
        <w:rPr>
          <w:rFonts w:ascii="Arial" w:hAnsi="Arial" w:cs="Arial"/>
          <w:b/>
          <w:u w:val="single"/>
        </w:rPr>
        <w:t>III</w:t>
      </w:r>
      <w:r w:rsidRPr="000F30D9">
        <w:rPr>
          <w:rFonts w:ascii="Arial" w:hAnsi="Arial" w:cs="Arial"/>
          <w:b/>
          <w:u w:val="single"/>
        </w:rPr>
        <w:t>/2</w:t>
      </w:r>
      <w:r>
        <w:rPr>
          <w:rFonts w:ascii="Arial" w:hAnsi="Arial" w:cs="Arial"/>
          <w:b/>
          <w:u w:val="single"/>
        </w:rPr>
        <w:t>023</w:t>
      </w:r>
      <w:r w:rsidRPr="000F30D9">
        <w:rPr>
          <w:rFonts w:ascii="Arial" w:hAnsi="Arial" w:cs="Arial"/>
          <w:b/>
          <w:u w:val="single"/>
        </w:rPr>
        <w:t>:</w:t>
      </w:r>
    </w:p>
    <w:p w14:paraId="0D67633D" w14:textId="211D94F4" w:rsidR="00C01675" w:rsidRPr="00656A10" w:rsidRDefault="00C01675" w:rsidP="00C01675">
      <w:pPr>
        <w:pStyle w:val="Odstavecseseznamem"/>
        <w:jc w:val="both"/>
        <w:rPr>
          <w:rFonts w:ascii="Arial" w:eastAsia="Calibri" w:hAnsi="Arial" w:cs="Arial"/>
          <w:b/>
          <w:i/>
          <w:sz w:val="22"/>
          <w:szCs w:val="22"/>
        </w:rPr>
      </w:pPr>
      <w:r w:rsidRPr="00656A10">
        <w:rPr>
          <w:rFonts w:ascii="Arial" w:eastAsia="Calibri" w:hAnsi="Arial" w:cs="Arial"/>
          <w:b/>
          <w:i/>
          <w:sz w:val="22"/>
          <w:szCs w:val="22"/>
        </w:rPr>
        <w:t xml:space="preserve">Zastupitelstvo městyse Medlov schvaluje </w:t>
      </w:r>
      <w:r w:rsidR="00AA53D3">
        <w:rPr>
          <w:rFonts w:ascii="Arial" w:eastAsia="Calibri" w:hAnsi="Arial" w:cs="Arial"/>
          <w:b/>
          <w:i/>
          <w:sz w:val="22"/>
          <w:szCs w:val="22"/>
        </w:rPr>
        <w:t xml:space="preserve">fyzické a dokladové </w:t>
      </w:r>
      <w:r>
        <w:rPr>
          <w:rFonts w:ascii="Arial" w:eastAsia="Calibri" w:hAnsi="Arial" w:cs="Arial"/>
          <w:b/>
          <w:i/>
          <w:sz w:val="22"/>
          <w:szCs w:val="22"/>
        </w:rPr>
        <w:t>inventury za rok 2022</w:t>
      </w:r>
      <w:r w:rsidR="00B839AC">
        <w:rPr>
          <w:rFonts w:ascii="Arial" w:eastAsia="Calibri" w:hAnsi="Arial" w:cs="Arial"/>
          <w:b/>
          <w:i/>
          <w:sz w:val="22"/>
          <w:szCs w:val="22"/>
        </w:rPr>
        <w:t>.</w:t>
      </w:r>
    </w:p>
    <w:p w14:paraId="5256D1B5" w14:textId="77777777" w:rsidR="00C01675" w:rsidRPr="0071173D" w:rsidRDefault="00C01675" w:rsidP="00C01675">
      <w:pPr>
        <w:jc w:val="both"/>
        <w:rPr>
          <w:rFonts w:ascii="Arial" w:hAnsi="Arial" w:cs="Arial"/>
          <w:iCs/>
          <w:sz w:val="22"/>
          <w:szCs w:val="22"/>
        </w:rPr>
      </w:pPr>
    </w:p>
    <w:p w14:paraId="67B7EF95" w14:textId="77777777" w:rsidR="00C01675" w:rsidRPr="000F30D9" w:rsidRDefault="00C01675" w:rsidP="00C01675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se</w:t>
      </w:r>
      <w:r>
        <w:rPr>
          <w:rFonts w:ascii="Arial" w:hAnsi="Arial" w:cs="Arial"/>
          <w:b/>
        </w:rPr>
        <w:t xml:space="preserve"> 0</w:t>
      </w:r>
    </w:p>
    <w:p w14:paraId="166F1760" w14:textId="33336C7F" w:rsidR="00C01675" w:rsidRPr="006C3C74" w:rsidRDefault="00C01675" w:rsidP="00C01675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5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I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bookmarkEnd w:id="2"/>
    <w:p w14:paraId="1A09C700" w14:textId="77777777" w:rsidR="008B0EA0" w:rsidRDefault="008B0EA0" w:rsidP="00C01675">
      <w:pPr>
        <w:pStyle w:val="Standard"/>
        <w:spacing w:after="0" w:line="100" w:lineRule="atLeast"/>
        <w:rPr>
          <w:rFonts w:ascii="Arial" w:eastAsia="Times New Roman" w:hAnsi="Arial" w:cs="Arial"/>
          <w:iCs/>
        </w:rPr>
      </w:pPr>
    </w:p>
    <w:p w14:paraId="468B601B" w14:textId="77777777" w:rsidR="00A31749" w:rsidRPr="000F30D9" w:rsidRDefault="00A31749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3" w:name="_Hlk118700458"/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7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4A8F9623" w14:textId="509A4A4C" w:rsidR="001110AA" w:rsidRPr="001110AA" w:rsidRDefault="00C01675" w:rsidP="001110AA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Návrh na bezplatný převod/odkup části pozemku č. 6253/1 dle GP</w:t>
      </w:r>
      <w:r w:rsidR="001110AA" w:rsidRPr="001110AA">
        <w:rPr>
          <w:rFonts w:ascii="Arial" w:eastAsia="Calibri" w:hAnsi="Arial" w:cs="Arial"/>
          <w:color w:val="FF0000"/>
          <w:sz w:val="22"/>
          <w:szCs w:val="22"/>
          <w:u w:val="single"/>
        </w:rPr>
        <w:t>.</w:t>
      </w:r>
    </w:p>
    <w:p w14:paraId="58063EE1" w14:textId="0C1C4BDA" w:rsidR="00656A10" w:rsidRDefault="00656A10" w:rsidP="001110AA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7E6421">
        <w:rPr>
          <w:rFonts w:ascii="Arial" w:hAnsi="Arial" w:cs="Arial"/>
          <w:iCs/>
          <w:sz w:val="22"/>
          <w:szCs w:val="22"/>
        </w:rPr>
        <w:t xml:space="preserve">Starosta seznámil zastupitele </w:t>
      </w:r>
      <w:r w:rsidR="001847D1">
        <w:rPr>
          <w:rFonts w:ascii="Arial" w:hAnsi="Arial" w:cs="Arial"/>
          <w:iCs/>
          <w:sz w:val="22"/>
          <w:szCs w:val="22"/>
        </w:rPr>
        <w:t>s</w:t>
      </w:r>
      <w:r w:rsidR="00C01675">
        <w:rPr>
          <w:rFonts w:ascii="Arial" w:hAnsi="Arial" w:cs="Arial"/>
          <w:iCs/>
          <w:sz w:val="22"/>
          <w:szCs w:val="22"/>
        </w:rPr>
        <w:t> návrhem na bezplatný převod</w:t>
      </w:r>
      <w:r w:rsidR="00B16A4E">
        <w:rPr>
          <w:rFonts w:ascii="Arial" w:hAnsi="Arial" w:cs="Arial"/>
          <w:iCs/>
          <w:sz w:val="22"/>
          <w:szCs w:val="22"/>
        </w:rPr>
        <w:t xml:space="preserve"> či případně </w:t>
      </w:r>
      <w:r w:rsidR="00C01675">
        <w:rPr>
          <w:rFonts w:ascii="Arial" w:hAnsi="Arial" w:cs="Arial"/>
          <w:iCs/>
          <w:sz w:val="22"/>
          <w:szCs w:val="22"/>
        </w:rPr>
        <w:t>odkup části pozemku č. 6253/1 dle GP</w:t>
      </w:r>
      <w:r w:rsidR="00080376">
        <w:rPr>
          <w:rFonts w:ascii="Arial" w:hAnsi="Arial" w:cs="Arial"/>
          <w:iCs/>
          <w:sz w:val="22"/>
          <w:szCs w:val="22"/>
        </w:rPr>
        <w:t xml:space="preserve"> pod křížkem s balustrádou směrem na </w:t>
      </w:r>
      <w:proofErr w:type="spellStart"/>
      <w:r w:rsidR="00080376">
        <w:rPr>
          <w:rFonts w:ascii="Arial" w:hAnsi="Arial" w:cs="Arial"/>
          <w:iCs/>
          <w:sz w:val="22"/>
          <w:szCs w:val="22"/>
        </w:rPr>
        <w:t>Smolín</w:t>
      </w:r>
      <w:proofErr w:type="spellEnd"/>
      <w:r w:rsidR="00B839AC">
        <w:rPr>
          <w:rFonts w:ascii="Arial" w:hAnsi="Arial" w:cs="Arial"/>
          <w:iCs/>
          <w:sz w:val="22"/>
          <w:szCs w:val="22"/>
        </w:rPr>
        <w:t xml:space="preserve">, ve správě </w:t>
      </w:r>
      <w:proofErr w:type="spellStart"/>
      <w:r w:rsidR="00B839AC">
        <w:rPr>
          <w:rFonts w:ascii="Arial" w:hAnsi="Arial" w:cs="Arial"/>
          <w:iCs/>
          <w:sz w:val="22"/>
          <w:szCs w:val="22"/>
        </w:rPr>
        <w:t>Sús</w:t>
      </w:r>
      <w:proofErr w:type="spellEnd"/>
      <w:r w:rsidR="00B839AC">
        <w:rPr>
          <w:rFonts w:ascii="Arial" w:hAnsi="Arial" w:cs="Arial"/>
          <w:iCs/>
          <w:sz w:val="22"/>
          <w:szCs w:val="22"/>
        </w:rPr>
        <w:t xml:space="preserve"> v majetku JMK.</w:t>
      </w:r>
    </w:p>
    <w:p w14:paraId="6F58666E" w14:textId="77777777" w:rsidR="00121CBF" w:rsidRDefault="00121CBF" w:rsidP="00121CBF">
      <w:pPr>
        <w:suppressAutoHyphens w:val="0"/>
        <w:autoSpaceDN/>
        <w:ind w:left="708"/>
        <w:contextualSpacing/>
        <w:textAlignment w:val="auto"/>
        <w:rPr>
          <w:rFonts w:ascii="Arial" w:hAnsi="Arial" w:cs="Arial"/>
        </w:rPr>
      </w:pPr>
    </w:p>
    <w:p w14:paraId="00BE9339" w14:textId="74F7C008" w:rsidR="007E6421" w:rsidRDefault="007E6421" w:rsidP="007E6421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6C3C74">
        <w:rPr>
          <w:rFonts w:ascii="Arial" w:hAnsi="Arial" w:cs="Arial"/>
          <w:b/>
          <w:u w:val="single"/>
        </w:rPr>
        <w:t>6/</w:t>
      </w:r>
      <w:r w:rsidR="001110AA">
        <w:rPr>
          <w:rFonts w:ascii="Arial" w:hAnsi="Arial" w:cs="Arial"/>
          <w:b/>
          <w:u w:val="single"/>
        </w:rPr>
        <w:t>I</w:t>
      </w:r>
      <w:r w:rsidR="00C01675">
        <w:rPr>
          <w:rFonts w:ascii="Arial" w:hAnsi="Arial" w:cs="Arial"/>
          <w:b/>
          <w:u w:val="single"/>
        </w:rPr>
        <w:t>I</w:t>
      </w:r>
      <w:r w:rsidR="00656A10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</w:t>
      </w:r>
      <w:r w:rsidR="00C01675">
        <w:rPr>
          <w:rFonts w:ascii="Arial" w:hAnsi="Arial" w:cs="Arial"/>
          <w:b/>
          <w:u w:val="single"/>
        </w:rPr>
        <w:t>3</w:t>
      </w:r>
      <w:r w:rsidRPr="000F30D9">
        <w:rPr>
          <w:rFonts w:ascii="Arial" w:hAnsi="Arial" w:cs="Arial"/>
          <w:b/>
          <w:u w:val="single"/>
        </w:rPr>
        <w:t>:</w:t>
      </w:r>
    </w:p>
    <w:p w14:paraId="6C5B3F79" w14:textId="44A489C4" w:rsidR="00C9770C" w:rsidRDefault="00C9770C" w:rsidP="001847D1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B266A5">
        <w:rPr>
          <w:rFonts w:ascii="Arial" w:eastAsia="Calibri" w:hAnsi="Arial" w:cs="Arial"/>
          <w:b/>
          <w:i/>
          <w:sz w:val="22"/>
          <w:szCs w:val="22"/>
        </w:rPr>
        <w:t>Zastupitelstvo městyse Medlov</w:t>
      </w:r>
      <w:r w:rsidR="00B266A5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1847D1">
        <w:rPr>
          <w:rFonts w:ascii="Arial" w:eastAsia="Calibri" w:hAnsi="Arial" w:cs="Arial"/>
          <w:b/>
          <w:i/>
          <w:sz w:val="22"/>
          <w:szCs w:val="22"/>
        </w:rPr>
        <w:t>souhlasí s</w:t>
      </w:r>
      <w:r w:rsidR="00C01675">
        <w:rPr>
          <w:rFonts w:ascii="Arial" w:eastAsia="Calibri" w:hAnsi="Arial" w:cs="Arial"/>
          <w:b/>
          <w:i/>
          <w:sz w:val="22"/>
          <w:szCs w:val="22"/>
        </w:rPr>
        <w:t> návrhem na bezplatný převod</w:t>
      </w:r>
      <w:r w:rsidR="00B16A4E">
        <w:rPr>
          <w:rFonts w:ascii="Arial" w:eastAsia="Calibri" w:hAnsi="Arial" w:cs="Arial"/>
          <w:b/>
          <w:i/>
          <w:sz w:val="22"/>
          <w:szCs w:val="22"/>
        </w:rPr>
        <w:t xml:space="preserve"> či případný </w:t>
      </w:r>
      <w:r w:rsidR="00C01675">
        <w:rPr>
          <w:rFonts w:ascii="Arial" w:eastAsia="Calibri" w:hAnsi="Arial" w:cs="Arial"/>
          <w:b/>
          <w:i/>
          <w:sz w:val="22"/>
          <w:szCs w:val="22"/>
        </w:rPr>
        <w:t>odkup části pozemku č. 6253/1 dle GP</w:t>
      </w:r>
      <w:r w:rsidR="00B839AC">
        <w:rPr>
          <w:rFonts w:ascii="Arial" w:eastAsia="Calibri" w:hAnsi="Arial" w:cs="Arial"/>
          <w:b/>
          <w:i/>
          <w:sz w:val="22"/>
          <w:szCs w:val="22"/>
        </w:rPr>
        <w:t xml:space="preserve"> a pověřuje starostu k jednání v této záležitosti.</w:t>
      </w:r>
    </w:p>
    <w:p w14:paraId="0D3DA26F" w14:textId="77777777" w:rsidR="001847D1" w:rsidRPr="001847D1" w:rsidRDefault="001847D1" w:rsidP="001847D1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0FB75BC6" w14:textId="16ED94ED" w:rsidR="007E6421" w:rsidRPr="000F30D9" w:rsidRDefault="007E6421" w:rsidP="007E6421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proofErr w:type="gramStart"/>
      <w:r w:rsidR="001847D1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</w:t>
      </w:r>
      <w:proofErr w:type="gramEnd"/>
      <w:r w:rsidRPr="000F30D9">
        <w:rPr>
          <w:rFonts w:ascii="Arial" w:hAnsi="Arial" w:cs="Arial"/>
          <w:b/>
        </w:rPr>
        <w:t xml:space="preserve">  0   Zdrželi se  </w:t>
      </w:r>
      <w:r>
        <w:rPr>
          <w:rFonts w:ascii="Arial" w:hAnsi="Arial" w:cs="Arial"/>
          <w:b/>
        </w:rPr>
        <w:t>0</w:t>
      </w:r>
    </w:p>
    <w:p w14:paraId="0A178724" w14:textId="28586FF9" w:rsidR="001956AF" w:rsidRDefault="007E6421" w:rsidP="007E6421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6C3C74">
        <w:rPr>
          <w:rFonts w:ascii="Arial" w:hAnsi="Arial" w:cs="Arial"/>
          <w:b/>
          <w:color w:val="0070C0"/>
          <w:u w:val="single"/>
        </w:rPr>
        <w:t>6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 w:rsidR="00C9770C">
        <w:rPr>
          <w:rFonts w:ascii="Arial" w:hAnsi="Arial" w:cs="Arial"/>
          <w:b/>
          <w:color w:val="0070C0"/>
          <w:u w:val="single"/>
        </w:rPr>
        <w:t>I</w:t>
      </w:r>
      <w:r w:rsidR="00C01675">
        <w:rPr>
          <w:rFonts w:ascii="Arial" w:hAnsi="Arial" w:cs="Arial"/>
          <w:b/>
          <w:color w:val="0070C0"/>
          <w:u w:val="single"/>
        </w:rPr>
        <w:t>I</w:t>
      </w:r>
      <w:r w:rsidR="001110AA"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 w:rsidR="00C01675"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  <w:bookmarkEnd w:id="3"/>
    </w:p>
    <w:p w14:paraId="7B96A555" w14:textId="77777777" w:rsidR="00577C1C" w:rsidRDefault="00577C1C" w:rsidP="00461740">
      <w:pPr>
        <w:pStyle w:val="Standard"/>
        <w:spacing w:after="0" w:line="100" w:lineRule="atLeast"/>
        <w:ind w:left="705"/>
        <w:jc w:val="both"/>
        <w:rPr>
          <w:rFonts w:ascii="Arial" w:hAnsi="Arial" w:cs="Arial"/>
          <w:iCs/>
        </w:rPr>
      </w:pPr>
    </w:p>
    <w:p w14:paraId="446BA431" w14:textId="77777777" w:rsidR="00B839AC" w:rsidRDefault="00B839AC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BB54921" w14:textId="77777777" w:rsidR="00B839AC" w:rsidRDefault="00B839AC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07DD7A47" w14:textId="77777777" w:rsidR="00B839AC" w:rsidRDefault="00B839AC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4CA73C0C" w14:textId="77777777" w:rsidR="006B5CBE" w:rsidRDefault="006B5CBE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69C4B176" w14:textId="3D930803" w:rsidR="00470378" w:rsidRDefault="00470378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 xml:space="preserve">Bod č. </w:t>
      </w:r>
      <w:r w:rsidR="00B16A4E">
        <w:rPr>
          <w:rFonts w:ascii="Arial" w:hAnsi="Arial" w:cs="Arial"/>
          <w:color w:val="FF0000"/>
          <w:u w:val="single"/>
        </w:rPr>
        <w:t>8</w:t>
      </w:r>
      <w:r>
        <w:rPr>
          <w:rFonts w:ascii="Arial" w:hAnsi="Arial" w:cs="Arial"/>
          <w:color w:val="FF0000"/>
          <w:u w:val="single"/>
        </w:rPr>
        <w:t>:</w:t>
      </w:r>
    </w:p>
    <w:p w14:paraId="39D8DC27" w14:textId="4F52A3EB" w:rsidR="00470378" w:rsidRDefault="00470378" w:rsidP="00470378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  <w:r>
        <w:rPr>
          <w:rFonts w:ascii="Arial" w:hAnsi="Arial" w:cs="Arial"/>
          <w:iCs/>
          <w:color w:val="FF0000"/>
          <w:u w:val="single"/>
        </w:rPr>
        <w:t>Žádosti občanů</w:t>
      </w:r>
    </w:p>
    <w:p w14:paraId="30674E5B" w14:textId="3E5E2A8C" w:rsidR="001E1A1C" w:rsidRDefault="001E1A1C" w:rsidP="00B16A4E">
      <w:pPr>
        <w:pStyle w:val="Standard"/>
        <w:numPr>
          <w:ilvl w:val="0"/>
          <w:numId w:val="29"/>
        </w:numPr>
        <w:spacing w:after="0" w:line="100" w:lineRule="atLeast"/>
        <w:jc w:val="both"/>
        <w:rPr>
          <w:rFonts w:ascii="Arial" w:hAnsi="Arial" w:cs="Arial"/>
          <w:iCs/>
        </w:rPr>
      </w:pPr>
      <w:r w:rsidRPr="001E1A1C">
        <w:rPr>
          <w:rFonts w:ascii="Arial" w:hAnsi="Arial" w:cs="Arial"/>
          <w:iCs/>
        </w:rPr>
        <w:t xml:space="preserve">Starosta seznámil zastupitele s žádostí </w:t>
      </w:r>
      <w:r w:rsidR="00B16A4E">
        <w:rPr>
          <w:rFonts w:ascii="Arial" w:hAnsi="Arial" w:cs="Arial"/>
          <w:iCs/>
        </w:rPr>
        <w:t>Mysliveckého sdružení Medlov – Němčičky o peněžitý dar na podporu myslivosti</w:t>
      </w:r>
      <w:r w:rsidR="00B839AC">
        <w:rPr>
          <w:rFonts w:ascii="Arial" w:hAnsi="Arial" w:cs="Arial"/>
          <w:iCs/>
        </w:rPr>
        <w:t xml:space="preserve">, podanou </w:t>
      </w:r>
      <w:r w:rsidR="00715246">
        <w:rPr>
          <w:rFonts w:ascii="Arial" w:hAnsi="Arial" w:cs="Arial"/>
          <w:iCs/>
        </w:rPr>
        <w:t>předsedou</w:t>
      </w:r>
      <w:r w:rsidR="00B839AC">
        <w:rPr>
          <w:rFonts w:ascii="Arial" w:hAnsi="Arial" w:cs="Arial"/>
          <w:iCs/>
        </w:rPr>
        <w:t xml:space="preserve"> společnosti panem Stanislavem Duchoněm.</w:t>
      </w:r>
      <w:r w:rsidR="00715246">
        <w:rPr>
          <w:rFonts w:ascii="Arial" w:hAnsi="Arial" w:cs="Arial"/>
          <w:iCs/>
        </w:rPr>
        <w:t xml:space="preserve"> Sídlo </w:t>
      </w:r>
      <w:r w:rsidR="006B5CBE">
        <w:rPr>
          <w:rFonts w:ascii="Arial" w:hAnsi="Arial" w:cs="Arial"/>
          <w:iCs/>
        </w:rPr>
        <w:t>Medlov 134, 664 66. IČ: 49456351</w:t>
      </w:r>
      <w:r w:rsidRPr="001E1A1C">
        <w:rPr>
          <w:rFonts w:ascii="Arial" w:hAnsi="Arial" w:cs="Arial"/>
          <w:iCs/>
        </w:rPr>
        <w:t xml:space="preserve"> </w:t>
      </w:r>
    </w:p>
    <w:p w14:paraId="5AA8576C" w14:textId="77777777" w:rsidR="001956AF" w:rsidRDefault="001956AF" w:rsidP="001E1A1C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</w:p>
    <w:p w14:paraId="7E21B73C" w14:textId="37B62202" w:rsidR="001E1A1C" w:rsidRDefault="001E1A1C" w:rsidP="001E1A1C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B16A4E">
        <w:rPr>
          <w:rFonts w:ascii="Arial" w:hAnsi="Arial" w:cs="Arial"/>
          <w:b/>
          <w:u w:val="single"/>
        </w:rPr>
        <w:t>7</w:t>
      </w:r>
      <w:r>
        <w:rPr>
          <w:rFonts w:ascii="Arial" w:hAnsi="Arial" w:cs="Arial"/>
          <w:b/>
          <w:u w:val="single"/>
        </w:rPr>
        <w:t>/</w:t>
      </w:r>
      <w:r w:rsidR="00577C1C">
        <w:rPr>
          <w:rFonts w:ascii="Arial" w:hAnsi="Arial" w:cs="Arial"/>
          <w:b/>
          <w:u w:val="single"/>
        </w:rPr>
        <w:t>I</w:t>
      </w:r>
      <w:r w:rsidR="00B16A4E">
        <w:rPr>
          <w:rFonts w:ascii="Arial" w:hAnsi="Arial" w:cs="Arial"/>
          <w:b/>
          <w:u w:val="single"/>
        </w:rPr>
        <w:t>I</w:t>
      </w:r>
      <w:r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</w:t>
      </w:r>
      <w:r w:rsidR="00B16A4E">
        <w:rPr>
          <w:rFonts w:ascii="Arial" w:hAnsi="Arial" w:cs="Arial"/>
          <w:b/>
          <w:u w:val="single"/>
        </w:rPr>
        <w:t>3</w:t>
      </w:r>
      <w:r w:rsidRPr="000F30D9">
        <w:rPr>
          <w:rFonts w:ascii="Arial" w:hAnsi="Arial" w:cs="Arial"/>
          <w:b/>
          <w:u w:val="single"/>
        </w:rPr>
        <w:t>:</w:t>
      </w:r>
    </w:p>
    <w:p w14:paraId="6937F7DC" w14:textId="19B67CC0" w:rsidR="00B16A4E" w:rsidRDefault="001E1A1C" w:rsidP="00B16A4E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  <w:r w:rsidRPr="00B266A5">
        <w:rPr>
          <w:rFonts w:ascii="Arial" w:hAnsi="Arial" w:cs="Arial"/>
          <w:b/>
          <w:i/>
        </w:rPr>
        <w:t>Zastupitelstvo městyse Medlov</w:t>
      </w:r>
      <w:r>
        <w:rPr>
          <w:rFonts w:ascii="Arial" w:hAnsi="Arial" w:cs="Arial"/>
          <w:b/>
          <w:i/>
        </w:rPr>
        <w:t xml:space="preserve"> </w:t>
      </w:r>
      <w:r w:rsidRPr="00B266A5">
        <w:rPr>
          <w:rFonts w:ascii="Arial" w:hAnsi="Arial" w:cs="Arial"/>
          <w:b/>
          <w:i/>
        </w:rPr>
        <w:t>souhlasí s</w:t>
      </w:r>
      <w:r w:rsidR="00AA53D3">
        <w:rPr>
          <w:rFonts w:ascii="Arial" w:hAnsi="Arial" w:cs="Arial"/>
          <w:b/>
          <w:i/>
        </w:rPr>
        <w:t> poskytnutím peněžitého daru ve výši 20 000 Kč</w:t>
      </w:r>
      <w:r w:rsidR="00B16A4E">
        <w:rPr>
          <w:rFonts w:ascii="Arial" w:hAnsi="Arial" w:cs="Arial"/>
          <w:b/>
          <w:i/>
        </w:rPr>
        <w:t xml:space="preserve"> </w:t>
      </w:r>
      <w:r w:rsidR="00B16A4E" w:rsidRPr="00B16A4E">
        <w:rPr>
          <w:rFonts w:ascii="Arial" w:hAnsi="Arial" w:cs="Arial"/>
          <w:b/>
          <w:i/>
        </w:rPr>
        <w:t>Myslivecké</w:t>
      </w:r>
      <w:r w:rsidR="00AA53D3">
        <w:rPr>
          <w:rFonts w:ascii="Arial" w:hAnsi="Arial" w:cs="Arial"/>
          <w:b/>
          <w:i/>
        </w:rPr>
        <w:t>mu</w:t>
      </w:r>
      <w:r w:rsidR="00B16A4E" w:rsidRPr="00B16A4E">
        <w:rPr>
          <w:rFonts w:ascii="Arial" w:hAnsi="Arial" w:cs="Arial"/>
          <w:b/>
          <w:i/>
        </w:rPr>
        <w:t xml:space="preserve"> sdružení Medlov – Němčičky na podporu myslivosti</w:t>
      </w:r>
      <w:r w:rsidR="00715246">
        <w:rPr>
          <w:rFonts w:ascii="Arial" w:hAnsi="Arial" w:cs="Arial"/>
          <w:b/>
          <w:i/>
        </w:rPr>
        <w:t>.</w:t>
      </w:r>
      <w:r w:rsidR="00B16A4E" w:rsidRPr="001E1A1C">
        <w:rPr>
          <w:rFonts w:ascii="Arial" w:hAnsi="Arial" w:cs="Arial"/>
          <w:iCs/>
        </w:rPr>
        <w:t xml:space="preserve"> </w:t>
      </w:r>
    </w:p>
    <w:p w14:paraId="2CB636B6" w14:textId="77777777" w:rsidR="001E1A1C" w:rsidRPr="00C9770C" w:rsidRDefault="001E1A1C" w:rsidP="001E1A1C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hAnsi="Arial" w:cs="Arial"/>
          <w:b/>
          <w:i/>
        </w:rPr>
      </w:pPr>
    </w:p>
    <w:p w14:paraId="655DB842" w14:textId="182B945B" w:rsidR="001E1A1C" w:rsidRPr="000F30D9" w:rsidRDefault="001E1A1C" w:rsidP="001E1A1C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proofErr w:type="gramStart"/>
      <w:r w:rsidR="00B16A4E"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Proti</w:t>
      </w:r>
      <w:proofErr w:type="gramEnd"/>
      <w:r w:rsidRPr="000F30D9">
        <w:rPr>
          <w:rFonts w:ascii="Arial" w:hAnsi="Arial" w:cs="Arial"/>
          <w:b/>
        </w:rPr>
        <w:t xml:space="preserve">  </w:t>
      </w:r>
      <w:r w:rsidR="00B16A4E">
        <w:rPr>
          <w:rFonts w:ascii="Arial" w:hAnsi="Arial" w:cs="Arial"/>
          <w:b/>
        </w:rPr>
        <w:t>1</w:t>
      </w:r>
      <w:r w:rsidRPr="000F30D9">
        <w:rPr>
          <w:rFonts w:ascii="Arial" w:hAnsi="Arial" w:cs="Arial"/>
          <w:b/>
        </w:rPr>
        <w:t xml:space="preserve">   Zdrželi se  </w:t>
      </w:r>
      <w:r>
        <w:rPr>
          <w:rFonts w:ascii="Arial" w:hAnsi="Arial" w:cs="Arial"/>
          <w:b/>
        </w:rPr>
        <w:t>0</w:t>
      </w:r>
    </w:p>
    <w:p w14:paraId="7FEB3A1F" w14:textId="515A0B93" w:rsidR="001E1A1C" w:rsidRDefault="001E1A1C" w:rsidP="001E1A1C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B16A4E">
        <w:rPr>
          <w:rFonts w:ascii="Arial" w:hAnsi="Arial" w:cs="Arial"/>
          <w:b/>
          <w:color w:val="0070C0"/>
          <w:u w:val="single"/>
        </w:rPr>
        <w:t>7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 w:rsidR="00577C1C">
        <w:rPr>
          <w:rFonts w:ascii="Arial" w:hAnsi="Arial" w:cs="Arial"/>
          <w:b/>
          <w:color w:val="0070C0"/>
          <w:u w:val="single"/>
        </w:rPr>
        <w:t>I</w:t>
      </w:r>
      <w:r w:rsidR="00B16A4E">
        <w:rPr>
          <w:rFonts w:ascii="Arial" w:hAnsi="Arial" w:cs="Arial"/>
          <w:b/>
          <w:color w:val="0070C0"/>
          <w:u w:val="single"/>
        </w:rPr>
        <w:t>I</w:t>
      </w:r>
      <w:r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</w:t>
      </w:r>
      <w:r>
        <w:rPr>
          <w:rFonts w:ascii="Arial" w:hAnsi="Arial" w:cs="Arial"/>
          <w:b/>
          <w:color w:val="0070C0"/>
          <w:u w:val="single"/>
        </w:rPr>
        <w:t>2</w:t>
      </w:r>
      <w:r w:rsidR="00D038B7"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9351E75" w14:textId="6A4ADBE8" w:rsidR="00B16A4E" w:rsidRDefault="00B16A4E" w:rsidP="00B16A4E">
      <w:pPr>
        <w:pStyle w:val="Standard"/>
        <w:numPr>
          <w:ilvl w:val="0"/>
          <w:numId w:val="29"/>
        </w:numPr>
        <w:spacing w:after="0" w:line="100" w:lineRule="atLeast"/>
        <w:jc w:val="both"/>
        <w:rPr>
          <w:rFonts w:ascii="Arial" w:hAnsi="Arial" w:cs="Arial"/>
          <w:iCs/>
        </w:rPr>
      </w:pPr>
      <w:r w:rsidRPr="001E1A1C">
        <w:rPr>
          <w:rFonts w:ascii="Arial" w:hAnsi="Arial" w:cs="Arial"/>
          <w:iCs/>
        </w:rPr>
        <w:t xml:space="preserve">Starosta seznámil zastupitele s žádostí </w:t>
      </w:r>
      <w:r>
        <w:rPr>
          <w:rFonts w:ascii="Arial" w:hAnsi="Arial" w:cs="Arial"/>
          <w:iCs/>
        </w:rPr>
        <w:t xml:space="preserve">SK Medlov, </w:t>
      </w:r>
      <w:proofErr w:type="spellStart"/>
      <w:r>
        <w:rPr>
          <w:rFonts w:ascii="Arial" w:hAnsi="Arial" w:cs="Arial"/>
          <w:iCs/>
        </w:rPr>
        <w:t>z.s</w:t>
      </w:r>
      <w:proofErr w:type="spellEnd"/>
      <w:r>
        <w:rPr>
          <w:rFonts w:ascii="Arial" w:hAnsi="Arial" w:cs="Arial"/>
          <w:iCs/>
        </w:rPr>
        <w:t>. o peněžitý dar na podporu sportu</w:t>
      </w:r>
      <w:r w:rsidR="00D038B7">
        <w:rPr>
          <w:rFonts w:ascii="Arial" w:hAnsi="Arial" w:cs="Arial"/>
          <w:iCs/>
        </w:rPr>
        <w:t xml:space="preserve"> a dovybavení zázemí pro sportovce</w:t>
      </w:r>
      <w:r w:rsidR="00B839AC">
        <w:rPr>
          <w:rFonts w:ascii="Arial" w:hAnsi="Arial" w:cs="Arial"/>
          <w:iCs/>
        </w:rPr>
        <w:t xml:space="preserve"> podanou</w:t>
      </w:r>
      <w:r w:rsidR="00D038B7">
        <w:rPr>
          <w:rFonts w:ascii="Arial" w:hAnsi="Arial" w:cs="Arial"/>
          <w:iCs/>
        </w:rPr>
        <w:t xml:space="preserve"> </w:t>
      </w:r>
      <w:r w:rsidR="00B839AC">
        <w:rPr>
          <w:rFonts w:ascii="Arial" w:hAnsi="Arial" w:cs="Arial"/>
          <w:iCs/>
        </w:rPr>
        <w:t>předsedou spolku panem Petrem</w:t>
      </w:r>
      <w:r w:rsidR="00715246">
        <w:rPr>
          <w:rFonts w:ascii="Arial" w:hAnsi="Arial" w:cs="Arial"/>
          <w:iCs/>
        </w:rPr>
        <w:t xml:space="preserve"> Nečasem. Sídlo Medlov 191, 664 66. IČ. 44947968</w:t>
      </w:r>
    </w:p>
    <w:p w14:paraId="55DE28CC" w14:textId="77777777" w:rsidR="00B16A4E" w:rsidRDefault="00B16A4E" w:rsidP="00B16A4E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</w:p>
    <w:p w14:paraId="46D00016" w14:textId="21392CEF" w:rsidR="00B16A4E" w:rsidRDefault="00B16A4E" w:rsidP="00B16A4E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8/I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3</w:t>
      </w:r>
      <w:r w:rsidRPr="000F30D9">
        <w:rPr>
          <w:rFonts w:ascii="Arial" w:hAnsi="Arial" w:cs="Arial"/>
          <w:b/>
          <w:u w:val="single"/>
        </w:rPr>
        <w:t>:</w:t>
      </w:r>
    </w:p>
    <w:p w14:paraId="34A02E00" w14:textId="2C247A29" w:rsidR="00B16A4E" w:rsidRDefault="00B16A4E" w:rsidP="00B16A4E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  <w:r w:rsidRPr="00B266A5">
        <w:rPr>
          <w:rFonts w:ascii="Arial" w:hAnsi="Arial" w:cs="Arial"/>
          <w:b/>
          <w:i/>
        </w:rPr>
        <w:t>Zastupitelstvo městyse Medlov</w:t>
      </w:r>
      <w:r>
        <w:rPr>
          <w:rFonts w:ascii="Arial" w:hAnsi="Arial" w:cs="Arial"/>
          <w:b/>
          <w:i/>
        </w:rPr>
        <w:t xml:space="preserve"> </w:t>
      </w:r>
      <w:r w:rsidRPr="00B266A5">
        <w:rPr>
          <w:rFonts w:ascii="Arial" w:hAnsi="Arial" w:cs="Arial"/>
          <w:b/>
          <w:i/>
        </w:rPr>
        <w:t>souhlasí s</w:t>
      </w:r>
      <w:r w:rsidR="00AA53D3">
        <w:rPr>
          <w:rFonts w:ascii="Arial" w:hAnsi="Arial" w:cs="Arial"/>
          <w:b/>
          <w:i/>
        </w:rPr>
        <w:t xml:space="preserve"> poskytnutím peněžitého daru ve výši 50 000 Kč </w:t>
      </w:r>
      <w:r w:rsidR="00D038B7">
        <w:rPr>
          <w:rFonts w:ascii="Arial" w:hAnsi="Arial" w:cs="Arial"/>
          <w:b/>
          <w:i/>
        </w:rPr>
        <w:t>SK Medlov</w:t>
      </w:r>
      <w:r w:rsidR="00AA53D3">
        <w:rPr>
          <w:rFonts w:ascii="Arial" w:hAnsi="Arial" w:cs="Arial"/>
          <w:b/>
          <w:i/>
        </w:rPr>
        <w:t xml:space="preserve"> </w:t>
      </w:r>
      <w:proofErr w:type="spellStart"/>
      <w:r w:rsidR="00AA53D3">
        <w:rPr>
          <w:rFonts w:ascii="Arial" w:hAnsi="Arial" w:cs="Arial"/>
          <w:b/>
          <w:i/>
        </w:rPr>
        <w:t>z.s</w:t>
      </w:r>
      <w:proofErr w:type="spellEnd"/>
      <w:r w:rsidR="00D038B7">
        <w:rPr>
          <w:rFonts w:ascii="Arial" w:hAnsi="Arial" w:cs="Arial"/>
          <w:b/>
          <w:i/>
        </w:rPr>
        <w:t xml:space="preserve">. Finanční prostředky budou použity primárně na dovybavení zázemí pro sportovce. </w:t>
      </w:r>
    </w:p>
    <w:p w14:paraId="3A669832" w14:textId="77777777" w:rsidR="00B16A4E" w:rsidRPr="00B16A4E" w:rsidRDefault="00B16A4E" w:rsidP="00B16A4E">
      <w:pPr>
        <w:suppressAutoHyphens w:val="0"/>
        <w:autoSpaceDN/>
        <w:spacing w:line="276" w:lineRule="auto"/>
        <w:contextualSpacing/>
        <w:jc w:val="both"/>
        <w:textAlignment w:val="auto"/>
        <w:rPr>
          <w:rFonts w:ascii="Arial" w:hAnsi="Arial" w:cs="Arial"/>
          <w:b/>
          <w:i/>
        </w:rPr>
      </w:pPr>
    </w:p>
    <w:p w14:paraId="0CE986DE" w14:textId="14E92898" w:rsidR="00B16A4E" w:rsidRPr="000F30D9" w:rsidRDefault="00B16A4E" w:rsidP="00B16A4E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proofErr w:type="gramStart"/>
      <w:r w:rsidR="00E72812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</w:t>
      </w:r>
      <w:proofErr w:type="gramEnd"/>
      <w:r w:rsidRPr="000F30D9">
        <w:rPr>
          <w:rFonts w:ascii="Arial" w:hAnsi="Arial" w:cs="Arial"/>
          <w:b/>
        </w:rPr>
        <w:t xml:space="preserve">  </w:t>
      </w:r>
      <w:r w:rsidR="00E72812">
        <w:rPr>
          <w:rFonts w:ascii="Arial" w:hAnsi="Arial" w:cs="Arial"/>
          <w:b/>
        </w:rPr>
        <w:t>0</w:t>
      </w:r>
      <w:r w:rsidRPr="000F30D9">
        <w:rPr>
          <w:rFonts w:ascii="Arial" w:hAnsi="Arial" w:cs="Arial"/>
          <w:b/>
        </w:rPr>
        <w:t xml:space="preserve">   Zdrželi se  </w:t>
      </w:r>
      <w:r>
        <w:rPr>
          <w:rFonts w:ascii="Arial" w:hAnsi="Arial" w:cs="Arial"/>
          <w:b/>
        </w:rPr>
        <w:t>0</w:t>
      </w:r>
    </w:p>
    <w:p w14:paraId="75E7A572" w14:textId="2C93CFC5" w:rsidR="00B16A4E" w:rsidRPr="001E1A1C" w:rsidRDefault="00B16A4E" w:rsidP="00B16A4E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8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I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611A069A" w14:textId="353AFD08" w:rsidR="00D038B7" w:rsidRDefault="00D038B7" w:rsidP="00D038B7">
      <w:pPr>
        <w:pStyle w:val="Standard"/>
        <w:numPr>
          <w:ilvl w:val="0"/>
          <w:numId w:val="29"/>
        </w:numPr>
        <w:spacing w:after="0" w:line="100" w:lineRule="atLeast"/>
        <w:jc w:val="both"/>
        <w:rPr>
          <w:rFonts w:ascii="Arial" w:hAnsi="Arial" w:cs="Arial"/>
          <w:iCs/>
        </w:rPr>
      </w:pPr>
      <w:r w:rsidRPr="001E1A1C">
        <w:rPr>
          <w:rFonts w:ascii="Arial" w:hAnsi="Arial" w:cs="Arial"/>
          <w:iCs/>
        </w:rPr>
        <w:t xml:space="preserve">Starosta seznámil zastupitele s žádostí </w:t>
      </w:r>
      <w:r>
        <w:rPr>
          <w:rFonts w:ascii="Arial" w:hAnsi="Arial" w:cs="Arial"/>
          <w:iCs/>
        </w:rPr>
        <w:t xml:space="preserve">společnosti </w:t>
      </w:r>
      <w:proofErr w:type="spellStart"/>
      <w:r>
        <w:rPr>
          <w:rFonts w:ascii="Arial" w:hAnsi="Arial" w:cs="Arial"/>
          <w:iCs/>
        </w:rPr>
        <w:t>Better</w:t>
      </w:r>
      <w:proofErr w:type="spellEnd"/>
      <w:r>
        <w:rPr>
          <w:rFonts w:ascii="Arial" w:hAnsi="Arial" w:cs="Arial"/>
          <w:iCs/>
        </w:rPr>
        <w:t xml:space="preserve"> </w:t>
      </w:r>
      <w:proofErr w:type="spellStart"/>
      <w:r>
        <w:rPr>
          <w:rFonts w:ascii="Arial" w:hAnsi="Arial" w:cs="Arial"/>
          <w:iCs/>
        </w:rPr>
        <w:t>Cars</w:t>
      </w:r>
      <w:proofErr w:type="spellEnd"/>
      <w:r>
        <w:rPr>
          <w:rFonts w:ascii="Arial" w:hAnsi="Arial" w:cs="Arial"/>
          <w:iCs/>
        </w:rPr>
        <w:t xml:space="preserve">, s.r.o., Křižovnická 86/6, 110 00 Praha 1, o odkoupení pozemku </w:t>
      </w:r>
      <w:proofErr w:type="spellStart"/>
      <w:r>
        <w:rPr>
          <w:rFonts w:ascii="Arial" w:hAnsi="Arial" w:cs="Arial"/>
          <w:iCs/>
        </w:rPr>
        <w:t>p.č</w:t>
      </w:r>
      <w:proofErr w:type="spellEnd"/>
      <w:r>
        <w:rPr>
          <w:rFonts w:ascii="Arial" w:hAnsi="Arial" w:cs="Arial"/>
          <w:iCs/>
        </w:rPr>
        <w:t xml:space="preserve">. 6042 o výměře </w:t>
      </w:r>
      <w:r w:rsidRPr="00D038B7">
        <w:rPr>
          <w:rFonts w:ascii="Arial" w:hAnsi="Arial" w:cs="Arial"/>
          <w:iCs/>
        </w:rPr>
        <w:t xml:space="preserve">222 m2 a část pozemku 6023 o výměře </w:t>
      </w:r>
      <w:r w:rsidR="00080376">
        <w:rPr>
          <w:rFonts w:ascii="Arial" w:hAnsi="Arial" w:cs="Arial"/>
          <w:iCs/>
        </w:rPr>
        <w:t xml:space="preserve">cca </w:t>
      </w:r>
      <w:r w:rsidRPr="00D038B7">
        <w:rPr>
          <w:rFonts w:ascii="Arial" w:hAnsi="Arial" w:cs="Arial"/>
          <w:iCs/>
        </w:rPr>
        <w:t>2700 m2 v </w:t>
      </w:r>
      <w:proofErr w:type="spellStart"/>
      <w:r w:rsidRPr="00D038B7">
        <w:rPr>
          <w:rFonts w:ascii="Arial" w:hAnsi="Arial" w:cs="Arial"/>
          <w:iCs/>
        </w:rPr>
        <w:t>k.ú</w:t>
      </w:r>
      <w:proofErr w:type="spellEnd"/>
      <w:r w:rsidRPr="00D038B7">
        <w:rPr>
          <w:rFonts w:ascii="Arial" w:hAnsi="Arial" w:cs="Arial"/>
          <w:iCs/>
        </w:rPr>
        <w:t>. Medlov.</w:t>
      </w:r>
    </w:p>
    <w:p w14:paraId="3E7C332A" w14:textId="77777777" w:rsidR="00D038B7" w:rsidRDefault="00D038B7" w:rsidP="00D038B7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</w:p>
    <w:p w14:paraId="3DC39758" w14:textId="2871E320" w:rsidR="00D038B7" w:rsidRDefault="00D038B7" w:rsidP="00D038B7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9/I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3</w:t>
      </w:r>
      <w:r w:rsidRPr="000F30D9">
        <w:rPr>
          <w:rFonts w:ascii="Arial" w:hAnsi="Arial" w:cs="Arial"/>
          <w:b/>
          <w:u w:val="single"/>
        </w:rPr>
        <w:t>:</w:t>
      </w:r>
    </w:p>
    <w:p w14:paraId="1391D095" w14:textId="52FA97C2" w:rsidR="00D038B7" w:rsidRDefault="00D038B7" w:rsidP="00D038B7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  <w:r w:rsidRPr="00B266A5">
        <w:rPr>
          <w:rFonts w:ascii="Arial" w:hAnsi="Arial" w:cs="Arial"/>
          <w:b/>
          <w:i/>
        </w:rPr>
        <w:t>Zastupitelstvo městyse Medlov</w:t>
      </w:r>
      <w:r>
        <w:rPr>
          <w:rFonts w:ascii="Arial" w:hAnsi="Arial" w:cs="Arial"/>
          <w:b/>
          <w:i/>
        </w:rPr>
        <w:t xml:space="preserve"> </w:t>
      </w:r>
      <w:r w:rsidR="007A0C80" w:rsidRPr="00437270">
        <w:rPr>
          <w:rFonts w:ascii="Arial" w:hAnsi="Arial" w:cs="Arial"/>
          <w:b/>
          <w:i/>
          <w:u w:val="single"/>
        </w:rPr>
        <w:t>ne</w:t>
      </w:r>
      <w:r w:rsidRPr="00437270">
        <w:rPr>
          <w:rFonts w:ascii="Arial" w:hAnsi="Arial" w:cs="Arial"/>
          <w:b/>
          <w:i/>
          <w:u w:val="single"/>
        </w:rPr>
        <w:t>souhlasí</w:t>
      </w:r>
      <w:r w:rsidRPr="00B266A5">
        <w:rPr>
          <w:rFonts w:ascii="Arial" w:hAnsi="Arial" w:cs="Arial"/>
          <w:b/>
          <w:i/>
        </w:rPr>
        <w:t xml:space="preserve"> s</w:t>
      </w:r>
      <w:r w:rsidR="00080376">
        <w:rPr>
          <w:rFonts w:ascii="Arial" w:hAnsi="Arial" w:cs="Arial"/>
          <w:b/>
          <w:i/>
        </w:rPr>
        <w:t xml:space="preserve"> prodejem pozemků </w:t>
      </w:r>
      <w:r w:rsidRPr="00D038B7">
        <w:rPr>
          <w:rFonts w:ascii="Arial" w:hAnsi="Arial" w:cs="Arial"/>
          <w:b/>
          <w:i/>
        </w:rPr>
        <w:t xml:space="preserve">společnosti </w:t>
      </w:r>
      <w:proofErr w:type="spellStart"/>
      <w:r w:rsidRPr="00D038B7">
        <w:rPr>
          <w:rFonts w:ascii="Arial" w:hAnsi="Arial" w:cs="Arial"/>
          <w:b/>
          <w:i/>
        </w:rPr>
        <w:t>Better</w:t>
      </w:r>
      <w:proofErr w:type="spellEnd"/>
      <w:r w:rsidRPr="00D038B7">
        <w:rPr>
          <w:rFonts w:ascii="Arial" w:hAnsi="Arial" w:cs="Arial"/>
          <w:b/>
          <w:i/>
        </w:rPr>
        <w:t xml:space="preserve"> </w:t>
      </w:r>
      <w:proofErr w:type="spellStart"/>
      <w:r w:rsidRPr="00D038B7">
        <w:rPr>
          <w:rFonts w:ascii="Arial" w:hAnsi="Arial" w:cs="Arial"/>
          <w:b/>
          <w:i/>
        </w:rPr>
        <w:t>Cars</w:t>
      </w:r>
      <w:proofErr w:type="spellEnd"/>
      <w:r w:rsidRPr="00D038B7">
        <w:rPr>
          <w:rFonts w:ascii="Arial" w:hAnsi="Arial" w:cs="Arial"/>
          <w:b/>
          <w:i/>
        </w:rPr>
        <w:t>, s.r.o., Kři</w:t>
      </w:r>
      <w:r>
        <w:rPr>
          <w:rFonts w:ascii="Arial" w:hAnsi="Arial" w:cs="Arial"/>
          <w:b/>
          <w:i/>
        </w:rPr>
        <w:t>ž</w:t>
      </w:r>
      <w:r w:rsidRPr="00D038B7">
        <w:rPr>
          <w:rFonts w:ascii="Arial" w:hAnsi="Arial" w:cs="Arial"/>
          <w:b/>
          <w:i/>
        </w:rPr>
        <w:t xml:space="preserve">ovnická 86/6, 110 00 Praha </w:t>
      </w:r>
      <w:proofErr w:type="gramStart"/>
      <w:r w:rsidRPr="00D038B7">
        <w:rPr>
          <w:rFonts w:ascii="Arial" w:hAnsi="Arial" w:cs="Arial"/>
          <w:b/>
          <w:i/>
        </w:rPr>
        <w:t>1,  pozemku</w:t>
      </w:r>
      <w:proofErr w:type="gramEnd"/>
      <w:r w:rsidRPr="00D038B7">
        <w:rPr>
          <w:rFonts w:ascii="Arial" w:hAnsi="Arial" w:cs="Arial"/>
          <w:b/>
          <w:i/>
        </w:rPr>
        <w:t xml:space="preserve"> </w:t>
      </w:r>
      <w:proofErr w:type="spellStart"/>
      <w:r w:rsidRPr="00D038B7">
        <w:rPr>
          <w:rFonts w:ascii="Arial" w:hAnsi="Arial" w:cs="Arial"/>
          <w:b/>
          <w:i/>
        </w:rPr>
        <w:t>p.č</w:t>
      </w:r>
      <w:proofErr w:type="spellEnd"/>
      <w:r w:rsidRPr="00D038B7">
        <w:rPr>
          <w:rFonts w:ascii="Arial" w:hAnsi="Arial" w:cs="Arial"/>
          <w:b/>
          <w:i/>
        </w:rPr>
        <w:t>. 6042 o výměře 222 m2 a část pozemku 6023 o výměře 2700 m2 v </w:t>
      </w:r>
      <w:proofErr w:type="spellStart"/>
      <w:r w:rsidRPr="00D038B7">
        <w:rPr>
          <w:rFonts w:ascii="Arial" w:hAnsi="Arial" w:cs="Arial"/>
          <w:b/>
          <w:i/>
        </w:rPr>
        <w:t>k.ú</w:t>
      </w:r>
      <w:proofErr w:type="spellEnd"/>
      <w:r w:rsidRPr="00D038B7">
        <w:rPr>
          <w:rFonts w:ascii="Arial" w:hAnsi="Arial" w:cs="Arial"/>
          <w:b/>
          <w:i/>
        </w:rPr>
        <w:t>. Medlov.</w:t>
      </w:r>
    </w:p>
    <w:p w14:paraId="5BFB8DCA" w14:textId="77777777" w:rsidR="00D038B7" w:rsidRPr="00B16A4E" w:rsidRDefault="00D038B7" w:rsidP="00D038B7">
      <w:pPr>
        <w:suppressAutoHyphens w:val="0"/>
        <w:autoSpaceDN/>
        <w:spacing w:line="276" w:lineRule="auto"/>
        <w:contextualSpacing/>
        <w:jc w:val="both"/>
        <w:textAlignment w:val="auto"/>
        <w:rPr>
          <w:rFonts w:ascii="Arial" w:hAnsi="Arial" w:cs="Arial"/>
          <w:b/>
          <w:i/>
        </w:rPr>
      </w:pPr>
    </w:p>
    <w:p w14:paraId="5C7B57EC" w14:textId="286AEB61" w:rsidR="00D038B7" w:rsidRPr="000F30D9" w:rsidRDefault="00D038B7" w:rsidP="00D038B7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proofErr w:type="gramStart"/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</w:t>
      </w:r>
      <w:proofErr w:type="gramEnd"/>
      <w:r w:rsidRPr="000F30D9">
        <w:rPr>
          <w:rFonts w:ascii="Arial" w:hAnsi="Arial" w:cs="Arial"/>
          <w:b/>
        </w:rPr>
        <w:t xml:space="preserve">  </w:t>
      </w:r>
      <w:r>
        <w:rPr>
          <w:rFonts w:ascii="Arial" w:hAnsi="Arial" w:cs="Arial"/>
          <w:b/>
        </w:rPr>
        <w:t>0</w:t>
      </w:r>
      <w:r w:rsidRPr="000F30D9">
        <w:rPr>
          <w:rFonts w:ascii="Arial" w:hAnsi="Arial" w:cs="Arial"/>
          <w:b/>
        </w:rPr>
        <w:t xml:space="preserve">   Zdrželi se  </w:t>
      </w:r>
      <w:r>
        <w:rPr>
          <w:rFonts w:ascii="Arial" w:hAnsi="Arial" w:cs="Arial"/>
          <w:b/>
        </w:rPr>
        <w:t>0</w:t>
      </w:r>
    </w:p>
    <w:p w14:paraId="02E8D4E6" w14:textId="3EE0173E" w:rsidR="00D038B7" w:rsidRPr="001E1A1C" w:rsidRDefault="00D038B7" w:rsidP="00D038B7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9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I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7FD56DB5" w14:textId="39DEB24A" w:rsidR="00470378" w:rsidRDefault="00470378" w:rsidP="00470378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</w:p>
    <w:p w14:paraId="06E41D5C" w14:textId="77777777" w:rsidR="006B5CBE" w:rsidRDefault="006B5CBE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5592330E" w14:textId="77777777" w:rsidR="006B5CBE" w:rsidRDefault="006B5CBE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5787A1E7" w14:textId="77777777" w:rsidR="006B5CBE" w:rsidRDefault="006B5CBE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01ABC54F" w14:textId="77777777" w:rsidR="006B5CBE" w:rsidRDefault="006B5CBE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30A077DB" w14:textId="77777777" w:rsidR="006B5CBE" w:rsidRDefault="006B5CBE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C673CD9" w14:textId="77777777" w:rsidR="006B5CBE" w:rsidRDefault="006B5CBE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0ACB29E2" w14:textId="77777777" w:rsidR="006B5CBE" w:rsidRDefault="006B5CBE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036D623" w14:textId="77777777" w:rsidR="006B5CBE" w:rsidRDefault="006B5CBE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643955E9" w14:textId="77777777" w:rsidR="006B5CBE" w:rsidRDefault="006B5CBE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05616BAE" w14:textId="77777777" w:rsidR="006B5CBE" w:rsidRDefault="006B5CBE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59695B6" w14:textId="06A1B9CC" w:rsidR="00470378" w:rsidRDefault="00470378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lastRenderedPageBreak/>
        <w:t>Bod č. 15:</w:t>
      </w:r>
    </w:p>
    <w:p w14:paraId="2F6A8C56" w14:textId="7412880F" w:rsidR="00470378" w:rsidRDefault="00470378" w:rsidP="00470378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  <w:r>
        <w:rPr>
          <w:rFonts w:ascii="Arial" w:hAnsi="Arial" w:cs="Arial"/>
          <w:iCs/>
          <w:color w:val="FF0000"/>
          <w:u w:val="single"/>
        </w:rPr>
        <w:t xml:space="preserve">Různé </w:t>
      </w:r>
    </w:p>
    <w:p w14:paraId="7FB4E724" w14:textId="4F5693FD" w:rsidR="00577C1C" w:rsidRDefault="007A0C80" w:rsidP="00577C1C">
      <w:pPr>
        <w:pStyle w:val="Odstavecseseznamem"/>
        <w:numPr>
          <w:ilvl w:val="0"/>
          <w:numId w:val="27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>
        <w:rPr>
          <w:rFonts w:ascii="Arial" w:eastAsia="Calibri" w:hAnsi="Arial" w:cs="Arial"/>
          <w:iCs/>
          <w:sz w:val="22"/>
          <w:szCs w:val="22"/>
        </w:rPr>
        <w:t xml:space="preserve">výročí 850 let Medlova – koordinační schůze zastupitelstva </w:t>
      </w:r>
      <w:r w:rsidR="00AA53D3">
        <w:rPr>
          <w:rFonts w:ascii="Arial" w:eastAsia="Calibri" w:hAnsi="Arial" w:cs="Arial"/>
          <w:iCs/>
          <w:sz w:val="22"/>
          <w:szCs w:val="22"/>
        </w:rPr>
        <w:t xml:space="preserve">a organizátorů 13. 2. </w:t>
      </w:r>
      <w:r>
        <w:rPr>
          <w:rFonts w:ascii="Arial" w:eastAsia="Calibri" w:hAnsi="Arial" w:cs="Arial"/>
          <w:iCs/>
          <w:sz w:val="22"/>
          <w:szCs w:val="22"/>
        </w:rPr>
        <w:t>18:00 (organizace oslav + kniha)</w:t>
      </w:r>
    </w:p>
    <w:p w14:paraId="7B591482" w14:textId="3265DB95" w:rsidR="002A53BB" w:rsidRDefault="002A53BB" w:rsidP="00577C1C">
      <w:pPr>
        <w:pStyle w:val="Odstavecseseznamem"/>
        <w:numPr>
          <w:ilvl w:val="0"/>
          <w:numId w:val="27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>
        <w:rPr>
          <w:rFonts w:ascii="Arial" w:eastAsia="Calibri" w:hAnsi="Arial" w:cs="Arial"/>
          <w:iCs/>
          <w:sz w:val="22"/>
          <w:szCs w:val="22"/>
        </w:rPr>
        <w:t>vítání občánků</w:t>
      </w:r>
    </w:p>
    <w:p w14:paraId="08A5B2DB" w14:textId="6CC6B4BA" w:rsidR="002A53BB" w:rsidRDefault="002A53BB" w:rsidP="00577C1C">
      <w:pPr>
        <w:pStyle w:val="Odstavecseseznamem"/>
        <w:numPr>
          <w:ilvl w:val="0"/>
          <w:numId w:val="27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>
        <w:rPr>
          <w:rFonts w:ascii="Arial" w:eastAsia="Calibri" w:hAnsi="Arial" w:cs="Arial"/>
          <w:iCs/>
          <w:sz w:val="22"/>
          <w:szCs w:val="22"/>
        </w:rPr>
        <w:t>11. 3. maškarní ples pro děti</w:t>
      </w:r>
    </w:p>
    <w:p w14:paraId="1E103277" w14:textId="48E2D6D4" w:rsidR="002A53BB" w:rsidRDefault="002A53BB" w:rsidP="00577C1C">
      <w:pPr>
        <w:pStyle w:val="Odstavecseseznamem"/>
        <w:numPr>
          <w:ilvl w:val="0"/>
          <w:numId w:val="27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>
        <w:rPr>
          <w:rFonts w:ascii="Arial" w:eastAsia="Calibri" w:hAnsi="Arial" w:cs="Arial"/>
          <w:iCs/>
          <w:sz w:val="22"/>
          <w:szCs w:val="22"/>
        </w:rPr>
        <w:t xml:space="preserve">1. 4. jarní úklid obce </w:t>
      </w:r>
    </w:p>
    <w:p w14:paraId="41586DDD" w14:textId="290634A1" w:rsidR="002A53BB" w:rsidRDefault="002A53BB" w:rsidP="00577C1C">
      <w:pPr>
        <w:pStyle w:val="Odstavecseseznamem"/>
        <w:numPr>
          <w:ilvl w:val="0"/>
          <w:numId w:val="27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>
        <w:rPr>
          <w:rFonts w:ascii="Arial" w:eastAsia="Calibri" w:hAnsi="Arial" w:cs="Arial"/>
          <w:iCs/>
          <w:sz w:val="22"/>
          <w:szCs w:val="22"/>
        </w:rPr>
        <w:t>předání obecního bytu, připraveno na rekonstrukci koupelny</w:t>
      </w:r>
    </w:p>
    <w:p w14:paraId="6E1DDCC1" w14:textId="35A97370" w:rsidR="002A53BB" w:rsidRDefault="002A53BB" w:rsidP="00577C1C">
      <w:pPr>
        <w:pStyle w:val="Odstavecseseznamem"/>
        <w:numPr>
          <w:ilvl w:val="0"/>
          <w:numId w:val="27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>
        <w:rPr>
          <w:rFonts w:ascii="Arial" w:eastAsia="Calibri" w:hAnsi="Arial" w:cs="Arial"/>
          <w:iCs/>
          <w:sz w:val="22"/>
          <w:szCs w:val="22"/>
        </w:rPr>
        <w:t>v březnu začátek prací na optickém internetu</w:t>
      </w:r>
    </w:p>
    <w:p w14:paraId="40BE66FB" w14:textId="31004415" w:rsidR="002A53BB" w:rsidRDefault="002A53BB" w:rsidP="00577C1C">
      <w:pPr>
        <w:pStyle w:val="Odstavecseseznamem"/>
        <w:numPr>
          <w:ilvl w:val="0"/>
          <w:numId w:val="27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>
        <w:rPr>
          <w:rFonts w:ascii="Arial" w:eastAsia="Calibri" w:hAnsi="Arial" w:cs="Arial"/>
          <w:iCs/>
          <w:sz w:val="22"/>
          <w:szCs w:val="22"/>
        </w:rPr>
        <w:t>finalizován projekt na cestu ke školce, včetně žádosti o stavební povolení</w:t>
      </w:r>
    </w:p>
    <w:p w14:paraId="72409C16" w14:textId="2CEE1338" w:rsidR="002A53BB" w:rsidRDefault="001B64FE" w:rsidP="00577C1C">
      <w:pPr>
        <w:pStyle w:val="Odstavecseseznamem"/>
        <w:numPr>
          <w:ilvl w:val="0"/>
          <w:numId w:val="27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>
        <w:rPr>
          <w:rFonts w:ascii="Arial" w:eastAsia="Calibri" w:hAnsi="Arial" w:cs="Arial"/>
          <w:iCs/>
          <w:sz w:val="22"/>
          <w:szCs w:val="22"/>
        </w:rPr>
        <w:t>vyčištěn pozemek na staré váze (v místě původně zamýšleného tenisového kurtu)</w:t>
      </w:r>
    </w:p>
    <w:p w14:paraId="446428EE" w14:textId="7BCC3401" w:rsidR="001B64FE" w:rsidRDefault="001B64FE" w:rsidP="00577C1C">
      <w:pPr>
        <w:pStyle w:val="Odstavecseseznamem"/>
        <w:numPr>
          <w:ilvl w:val="0"/>
          <w:numId w:val="27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>
        <w:rPr>
          <w:rFonts w:ascii="Arial" w:eastAsia="Calibri" w:hAnsi="Arial" w:cs="Arial"/>
          <w:iCs/>
          <w:sz w:val="22"/>
          <w:szCs w:val="22"/>
        </w:rPr>
        <w:t>průzkum Vodárenské a.s. na průzkumu případného nového vodního zdroje</w:t>
      </w:r>
    </w:p>
    <w:p w14:paraId="4C81CC99" w14:textId="7015F854" w:rsidR="00577C1C" w:rsidRDefault="00577C1C" w:rsidP="00577C1C">
      <w:pPr>
        <w:suppressAutoHyphens w:val="0"/>
        <w:autoSpaceDN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</w:p>
    <w:p w14:paraId="7DFFCD58" w14:textId="77777777" w:rsidR="00577C1C" w:rsidRDefault="00577C1C" w:rsidP="00470378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</w:rPr>
      </w:pPr>
    </w:p>
    <w:p w14:paraId="38C9F6A7" w14:textId="57423971" w:rsidR="001956AF" w:rsidRDefault="001956AF" w:rsidP="00AA53D3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Starosta ukončil jednání ve 20:00. </w:t>
      </w:r>
      <w:r w:rsidR="001B64FE">
        <w:rPr>
          <w:rFonts w:ascii="Arial" w:hAnsi="Arial" w:cs="Arial"/>
          <w:iCs/>
        </w:rPr>
        <w:t xml:space="preserve">Další schůze </w:t>
      </w:r>
      <w:r w:rsidR="00314809">
        <w:rPr>
          <w:rFonts w:ascii="Arial" w:hAnsi="Arial" w:cs="Arial"/>
          <w:iCs/>
        </w:rPr>
        <w:t xml:space="preserve">zastupitelstva </w:t>
      </w:r>
      <w:r w:rsidR="00AA53D3">
        <w:rPr>
          <w:rFonts w:ascii="Arial" w:hAnsi="Arial" w:cs="Arial"/>
          <w:iCs/>
        </w:rPr>
        <w:t>se uskuteční</w:t>
      </w:r>
      <w:r w:rsidR="00314809">
        <w:rPr>
          <w:rFonts w:ascii="Arial" w:hAnsi="Arial" w:cs="Arial"/>
          <w:iCs/>
        </w:rPr>
        <w:t xml:space="preserve"> 20. března 2023. </w:t>
      </w:r>
    </w:p>
    <w:p w14:paraId="50394B15" w14:textId="77777777" w:rsidR="001956AF" w:rsidRDefault="001956AF" w:rsidP="00286207">
      <w:pPr>
        <w:pStyle w:val="Standard"/>
        <w:spacing w:after="85" w:line="0" w:lineRule="atLeast"/>
        <w:jc w:val="both"/>
        <w:rPr>
          <w:rFonts w:ascii="Arial" w:hAnsi="Arial" w:cs="Arial"/>
          <w:color w:val="FF0000"/>
          <w:u w:val="single"/>
        </w:rPr>
      </w:pPr>
    </w:p>
    <w:p w14:paraId="6CF3B511" w14:textId="1747CA44" w:rsidR="003D7D1A" w:rsidRPr="000F30D9" w:rsidRDefault="003D7D1A" w:rsidP="003D7D1A">
      <w:pPr>
        <w:pStyle w:val="Standard"/>
        <w:spacing w:after="85" w:line="0" w:lineRule="atLeast"/>
        <w:ind w:left="709"/>
        <w:jc w:val="both"/>
        <w:rPr>
          <w:color w:val="FF0000"/>
        </w:rPr>
      </w:pPr>
      <w:r w:rsidRPr="000F30D9">
        <w:rPr>
          <w:rFonts w:ascii="Arial" w:hAnsi="Arial" w:cs="Arial"/>
          <w:color w:val="FF0000"/>
          <w:u w:val="single"/>
        </w:rPr>
        <w:t>Přílohy:</w:t>
      </w:r>
    </w:p>
    <w:p w14:paraId="5C7632B4" w14:textId="77777777" w:rsidR="003D7D1A" w:rsidRPr="000F30D9" w:rsidRDefault="003D7D1A" w:rsidP="006E3433">
      <w:pPr>
        <w:rPr>
          <w:rFonts w:ascii="Arial" w:hAnsi="Arial" w:cs="Arial"/>
          <w:sz w:val="22"/>
          <w:szCs w:val="22"/>
        </w:rPr>
      </w:pPr>
    </w:p>
    <w:p w14:paraId="3D840207" w14:textId="77777777" w:rsidR="003D7D1A" w:rsidRPr="000F30D9" w:rsidRDefault="003D7D1A" w:rsidP="00DD0088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ezenční listina</w:t>
      </w:r>
    </w:p>
    <w:p w14:paraId="3B962C16" w14:textId="575B49B1" w:rsidR="00846E2D" w:rsidRDefault="006E3433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ogram zasedání</w:t>
      </w:r>
    </w:p>
    <w:p w14:paraId="0266684F" w14:textId="77777777" w:rsidR="00082A5C" w:rsidRPr="00082A5C" w:rsidRDefault="00082A5C" w:rsidP="00082A5C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82A5C">
        <w:rPr>
          <w:rFonts w:ascii="Arial" w:hAnsi="Arial" w:cs="Arial"/>
          <w:sz w:val="22"/>
          <w:szCs w:val="22"/>
        </w:rPr>
        <w:t>Rozpočtové opatření 11/2022, 12/2022, 1/2023</w:t>
      </w:r>
    </w:p>
    <w:p w14:paraId="0C12E6B5" w14:textId="527CF63B" w:rsidR="009B3794" w:rsidRDefault="009B3794" w:rsidP="002C5AA0">
      <w:pPr>
        <w:rPr>
          <w:rFonts w:ascii="Arial" w:eastAsia="Times New Roman" w:hAnsi="Arial" w:cs="Arial"/>
          <w:sz w:val="22"/>
          <w:szCs w:val="22"/>
          <w:lang w:bidi="ar-SA"/>
        </w:rPr>
      </w:pPr>
    </w:p>
    <w:p w14:paraId="1EFF14BF" w14:textId="77777777" w:rsidR="002C5AA0" w:rsidRPr="002C5AA0" w:rsidRDefault="002C5AA0" w:rsidP="002C5AA0">
      <w:pPr>
        <w:rPr>
          <w:rFonts w:ascii="Arial" w:hAnsi="Arial" w:cs="Arial"/>
          <w:sz w:val="22"/>
          <w:szCs w:val="22"/>
        </w:rPr>
      </w:pPr>
    </w:p>
    <w:p w14:paraId="3DEADABB" w14:textId="77777777" w:rsidR="00767DF9" w:rsidRPr="00767DF9" w:rsidRDefault="00767DF9" w:rsidP="00767DF9">
      <w:pPr>
        <w:rPr>
          <w:rFonts w:ascii="Arial" w:hAnsi="Arial" w:cs="Arial"/>
        </w:rPr>
      </w:pPr>
    </w:p>
    <w:p w14:paraId="2859B481" w14:textId="0D4BE22C" w:rsidR="00F67F58" w:rsidRPr="00F67F58" w:rsidRDefault="003D7D1A" w:rsidP="00B57FB1">
      <w:pPr>
        <w:pStyle w:val="Standard"/>
        <w:spacing w:line="100" w:lineRule="atLeast"/>
        <w:ind w:firstLine="360"/>
        <w:rPr>
          <w:rFonts w:ascii="Arial" w:hAnsi="Arial" w:cs="Arial"/>
        </w:rPr>
      </w:pPr>
      <w:r w:rsidRPr="000F30D9">
        <w:rPr>
          <w:rFonts w:ascii="Arial" w:hAnsi="Arial" w:cs="Arial"/>
        </w:rPr>
        <w:t>Zápis byl vyhotoven dne:</w:t>
      </w:r>
      <w:r w:rsidR="00484BEF" w:rsidRPr="000F30D9">
        <w:rPr>
          <w:rFonts w:ascii="Arial" w:hAnsi="Arial" w:cs="Arial"/>
        </w:rPr>
        <w:t xml:space="preserve"> </w:t>
      </w:r>
      <w:r w:rsidR="00AA53D3">
        <w:rPr>
          <w:rFonts w:ascii="Arial" w:hAnsi="Arial" w:cs="Arial"/>
        </w:rPr>
        <w:t>6. 2. 2023</w:t>
      </w:r>
    </w:p>
    <w:p w14:paraId="15262584" w14:textId="102FCFEF" w:rsidR="003D7D1A" w:rsidRDefault="003D7D1A" w:rsidP="00A51B44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Zapisovatel: </w:t>
      </w:r>
      <w:r w:rsidR="00286207">
        <w:rPr>
          <w:rFonts w:ascii="Arial" w:hAnsi="Arial" w:cs="Arial"/>
        </w:rPr>
        <w:t>Jana Sedláková</w:t>
      </w:r>
    </w:p>
    <w:p w14:paraId="1548CC0F" w14:textId="77777777" w:rsidR="00286207" w:rsidRPr="000F30D9" w:rsidRDefault="00286207" w:rsidP="00A51B44">
      <w:pPr>
        <w:pStyle w:val="Standard"/>
        <w:spacing w:line="100" w:lineRule="atLeast"/>
        <w:ind w:left="360"/>
        <w:rPr>
          <w:rFonts w:ascii="Arial" w:hAnsi="Arial" w:cs="Arial"/>
        </w:rPr>
      </w:pPr>
    </w:p>
    <w:p w14:paraId="7379E8AE" w14:textId="66F70B40" w:rsidR="003D7D1A" w:rsidRPr="000F30D9" w:rsidRDefault="005A3C36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>Ověřovatelé: …</w:t>
      </w:r>
      <w:r w:rsidR="003D7D1A" w:rsidRPr="000F30D9">
        <w:rPr>
          <w:rFonts w:ascii="Arial" w:hAnsi="Arial" w:cs="Arial"/>
        </w:rPr>
        <w:t>……………………………….   Dne ……………………….</w:t>
      </w:r>
    </w:p>
    <w:p w14:paraId="26E0501A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                      …………………………………. .  Dne ………………………</w:t>
      </w:r>
    </w:p>
    <w:p w14:paraId="066DB6B6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proofErr w:type="gramStart"/>
      <w:r w:rsidRPr="000F30D9">
        <w:rPr>
          <w:rFonts w:ascii="Arial" w:hAnsi="Arial" w:cs="Arial"/>
        </w:rPr>
        <w:t xml:space="preserve">Starosta:   </w:t>
      </w:r>
      <w:proofErr w:type="gramEnd"/>
      <w:r w:rsidRPr="000F30D9">
        <w:rPr>
          <w:rFonts w:ascii="Arial" w:hAnsi="Arial" w:cs="Arial"/>
        </w:rPr>
        <w:t xml:space="preserve">    …………………………………..    Dne ……………………….    </w:t>
      </w:r>
    </w:p>
    <w:p w14:paraId="3A071F9C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  <w:i/>
        </w:rPr>
      </w:pPr>
    </w:p>
    <w:p w14:paraId="4BA78D85" w14:textId="77777777" w:rsidR="003D7D1A" w:rsidRPr="000F30D9" w:rsidRDefault="003D7D1A" w:rsidP="003D7D1A">
      <w:pPr>
        <w:pStyle w:val="Standard"/>
        <w:spacing w:line="100" w:lineRule="atLeast"/>
        <w:ind w:left="360"/>
      </w:pPr>
      <w:r w:rsidRPr="000F30D9">
        <w:rPr>
          <w:rFonts w:ascii="Arial" w:hAnsi="Arial" w:cs="Arial"/>
          <w:i/>
        </w:rPr>
        <w:t>Razítko městyse:</w:t>
      </w:r>
      <w:r w:rsidRPr="000F30D9">
        <w:rPr>
          <w:rFonts w:ascii="Arial" w:hAnsi="Arial" w:cs="Arial"/>
        </w:rPr>
        <w:t xml:space="preserve">    </w:t>
      </w:r>
    </w:p>
    <w:p w14:paraId="75ECF743" w14:textId="77777777" w:rsidR="003D7D1A" w:rsidRPr="000F30D9" w:rsidRDefault="003D7D1A" w:rsidP="003D7D1A">
      <w:pPr>
        <w:pStyle w:val="Standard"/>
        <w:spacing w:line="100" w:lineRule="atLeast"/>
        <w:ind w:left="360"/>
      </w:pPr>
    </w:p>
    <w:sectPr w:rsidR="003D7D1A" w:rsidRPr="000F30D9" w:rsidSect="0032601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8DF99" w14:textId="77777777" w:rsidR="002E33BF" w:rsidRDefault="002E33BF">
      <w:r>
        <w:separator/>
      </w:r>
    </w:p>
  </w:endnote>
  <w:endnote w:type="continuationSeparator" w:id="0">
    <w:p w14:paraId="63D89CD8" w14:textId="77777777" w:rsidR="002E33BF" w:rsidRDefault="002E33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02993" w14:textId="30CD45BC" w:rsidR="004827CB" w:rsidRDefault="004827CB">
    <w:pPr>
      <w:pStyle w:val="Zpat1"/>
      <w:jc w:val="center"/>
    </w:pPr>
    <w:r>
      <w:rPr>
        <w:noProof/>
      </w:rPr>
      <w:fldChar w:fldCharType="begin"/>
    </w:r>
    <w:r>
      <w:rPr>
        <w:noProof/>
      </w:rPr>
      <w:instrText xml:space="preserve"> PAGE </w:instrText>
    </w:r>
    <w:r>
      <w:rPr>
        <w:noProof/>
      </w:rP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7637E5EF" w14:textId="77777777" w:rsidR="004827CB" w:rsidRDefault="004827CB">
    <w:pPr>
      <w:pStyle w:val="Zpat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54DD1" w14:textId="77777777" w:rsidR="002E33BF" w:rsidRDefault="002E33BF">
      <w:r>
        <w:separator/>
      </w:r>
    </w:p>
  </w:footnote>
  <w:footnote w:type="continuationSeparator" w:id="0">
    <w:p w14:paraId="5676BD1D" w14:textId="77777777" w:rsidR="002E33BF" w:rsidRDefault="002E33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9B54A" w14:textId="77777777" w:rsidR="004827CB" w:rsidRDefault="004827CB">
    <w:pPr>
      <w:pStyle w:val="Zhlav1"/>
      <w:spacing w:line="276" w:lineRule="auto"/>
      <w:jc w:val="center"/>
      <w:rPr>
        <w:b/>
      </w:rPr>
    </w:pPr>
    <w:r>
      <w:rPr>
        <w:b/>
      </w:rPr>
      <w:t>Městys Medlov</w:t>
    </w:r>
  </w:p>
  <w:p w14:paraId="259CB0C0" w14:textId="77777777" w:rsidR="004827CB" w:rsidRDefault="004827CB">
    <w:pPr>
      <w:pStyle w:val="Zhlav1"/>
      <w:spacing w:line="276" w:lineRule="auto"/>
      <w:jc w:val="center"/>
    </w:pPr>
    <w:r>
      <w:t>Medlov 52, 664 66 Němčičky, IČ:00 488 046, Tel. 546 421 959, 546 442 031, fax:546 421 443</w:t>
    </w:r>
  </w:p>
  <w:p w14:paraId="07357990" w14:textId="77777777" w:rsidR="004827CB" w:rsidRDefault="004827CB">
    <w:pPr>
      <w:pStyle w:val="Zhlav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13F2"/>
    <w:multiLevelType w:val="hybridMultilevel"/>
    <w:tmpl w:val="3EF25F46"/>
    <w:lvl w:ilvl="0" w:tplc="58D2D41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2D53436"/>
    <w:multiLevelType w:val="hybridMultilevel"/>
    <w:tmpl w:val="F13AF994"/>
    <w:lvl w:ilvl="0" w:tplc="37BCAE1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57557B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6C418F"/>
    <w:multiLevelType w:val="hybridMultilevel"/>
    <w:tmpl w:val="BA721584"/>
    <w:lvl w:ilvl="0" w:tplc="92AA11D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D13179"/>
    <w:multiLevelType w:val="hybridMultilevel"/>
    <w:tmpl w:val="C8C0E1DE"/>
    <w:lvl w:ilvl="0" w:tplc="60925F3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57380D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C784275"/>
    <w:multiLevelType w:val="hybridMultilevel"/>
    <w:tmpl w:val="1D0CD5CA"/>
    <w:lvl w:ilvl="0" w:tplc="9E4EAEE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A0503D"/>
    <w:multiLevelType w:val="hybridMultilevel"/>
    <w:tmpl w:val="13E48ECA"/>
    <w:lvl w:ilvl="0" w:tplc="A91C0F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3B574B"/>
    <w:multiLevelType w:val="hybridMultilevel"/>
    <w:tmpl w:val="74B6DC68"/>
    <w:lvl w:ilvl="0" w:tplc="702A9A5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A8540D4"/>
    <w:multiLevelType w:val="hybridMultilevel"/>
    <w:tmpl w:val="A7027A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226C93"/>
    <w:multiLevelType w:val="hybridMultilevel"/>
    <w:tmpl w:val="6F00B414"/>
    <w:lvl w:ilvl="0" w:tplc="CC64AB12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EA630F3"/>
    <w:multiLevelType w:val="hybridMultilevel"/>
    <w:tmpl w:val="3D7E9510"/>
    <w:lvl w:ilvl="0" w:tplc="05BC49E2">
      <w:numFmt w:val="bullet"/>
      <w:lvlText w:val="-"/>
      <w:lvlJc w:val="left"/>
      <w:pPr>
        <w:ind w:left="1788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417A1B75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82B5441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D305E3E"/>
    <w:multiLevelType w:val="hybridMultilevel"/>
    <w:tmpl w:val="E528BDD2"/>
    <w:lvl w:ilvl="0" w:tplc="04050015">
      <w:start w:val="1"/>
      <w:numFmt w:val="upp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0EE044E"/>
    <w:multiLevelType w:val="hybridMultilevel"/>
    <w:tmpl w:val="ADF2CE0A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52C21FC1"/>
    <w:multiLevelType w:val="hybridMultilevel"/>
    <w:tmpl w:val="74B6DC68"/>
    <w:lvl w:ilvl="0" w:tplc="702A9A5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542F681C"/>
    <w:multiLevelType w:val="hybridMultilevel"/>
    <w:tmpl w:val="74B6DC68"/>
    <w:lvl w:ilvl="0" w:tplc="702A9A5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8" w15:restartNumberingAfterBreak="0">
    <w:nsid w:val="5434168E"/>
    <w:multiLevelType w:val="hybridMultilevel"/>
    <w:tmpl w:val="D8B2D8F4"/>
    <w:lvl w:ilvl="0" w:tplc="05BC49E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96250F5"/>
    <w:multiLevelType w:val="multilevel"/>
    <w:tmpl w:val="AEB02B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20" w15:restartNumberingAfterBreak="0">
    <w:nsid w:val="5EF36368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23272E9"/>
    <w:multiLevelType w:val="hybridMultilevel"/>
    <w:tmpl w:val="389E5318"/>
    <w:lvl w:ilvl="0" w:tplc="EEE8BAA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4637ADF"/>
    <w:multiLevelType w:val="hybridMultilevel"/>
    <w:tmpl w:val="3E50D54C"/>
    <w:lvl w:ilvl="0" w:tplc="05BC49E2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755AC3"/>
    <w:multiLevelType w:val="hybridMultilevel"/>
    <w:tmpl w:val="4782CE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DE3197"/>
    <w:multiLevelType w:val="hybridMultilevel"/>
    <w:tmpl w:val="4ADA1242"/>
    <w:lvl w:ilvl="0" w:tplc="0BFAB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2B732FD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87A3660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F5F3F29"/>
    <w:multiLevelType w:val="hybridMultilevel"/>
    <w:tmpl w:val="9492328C"/>
    <w:lvl w:ilvl="0" w:tplc="0405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num w:numId="1" w16cid:durableId="370305220">
    <w:abstractNumId w:val="13"/>
  </w:num>
  <w:num w:numId="2" w16cid:durableId="18692992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6736265">
    <w:abstractNumId w:val="2"/>
  </w:num>
  <w:num w:numId="4" w16cid:durableId="1868366872">
    <w:abstractNumId w:val="6"/>
  </w:num>
  <w:num w:numId="5" w16cid:durableId="1604261703">
    <w:abstractNumId w:val="7"/>
  </w:num>
  <w:num w:numId="6" w16cid:durableId="467285291">
    <w:abstractNumId w:val="25"/>
  </w:num>
  <w:num w:numId="7" w16cid:durableId="152645481">
    <w:abstractNumId w:val="0"/>
  </w:num>
  <w:num w:numId="8" w16cid:durableId="9673996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24443391">
    <w:abstractNumId w:val="21"/>
  </w:num>
  <w:num w:numId="10" w16cid:durableId="1371765665">
    <w:abstractNumId w:val="23"/>
  </w:num>
  <w:num w:numId="11" w16cid:durableId="1378627397">
    <w:abstractNumId w:val="26"/>
  </w:num>
  <w:num w:numId="12" w16cid:durableId="1580555896">
    <w:abstractNumId w:val="24"/>
  </w:num>
  <w:num w:numId="13" w16cid:durableId="776950220">
    <w:abstractNumId w:val="12"/>
  </w:num>
  <w:num w:numId="14" w16cid:durableId="1651902438">
    <w:abstractNumId w:val="15"/>
  </w:num>
  <w:num w:numId="15" w16cid:durableId="266281230">
    <w:abstractNumId w:val="5"/>
  </w:num>
  <w:num w:numId="16" w16cid:durableId="1332221481">
    <w:abstractNumId w:val="20"/>
  </w:num>
  <w:num w:numId="17" w16cid:durableId="2019770182">
    <w:abstractNumId w:val="3"/>
  </w:num>
  <w:num w:numId="18" w16cid:durableId="1662729729">
    <w:abstractNumId w:val="1"/>
  </w:num>
  <w:num w:numId="19" w16cid:durableId="1865945099">
    <w:abstractNumId w:val="18"/>
  </w:num>
  <w:num w:numId="20" w16cid:durableId="1558857444">
    <w:abstractNumId w:val="14"/>
  </w:num>
  <w:num w:numId="21" w16cid:durableId="1638488828">
    <w:abstractNumId w:val="9"/>
  </w:num>
  <w:num w:numId="22" w16cid:durableId="2076705113">
    <w:abstractNumId w:val="11"/>
  </w:num>
  <w:num w:numId="23" w16cid:durableId="1040934898">
    <w:abstractNumId w:val="22"/>
  </w:num>
  <w:num w:numId="24" w16cid:durableId="1818111754">
    <w:abstractNumId w:val="19"/>
  </w:num>
  <w:num w:numId="25" w16cid:durableId="1528060402">
    <w:abstractNumId w:val="10"/>
  </w:num>
  <w:num w:numId="26" w16cid:durableId="1520239986">
    <w:abstractNumId w:val="4"/>
  </w:num>
  <w:num w:numId="27" w16cid:durableId="98919669">
    <w:abstractNumId w:val="4"/>
  </w:num>
  <w:num w:numId="28" w16cid:durableId="148980597">
    <w:abstractNumId w:val="27"/>
  </w:num>
  <w:num w:numId="29" w16cid:durableId="603345812">
    <w:abstractNumId w:val="17"/>
  </w:num>
  <w:num w:numId="30" w16cid:durableId="1093892978">
    <w:abstractNumId w:val="16"/>
  </w:num>
  <w:num w:numId="31" w16cid:durableId="418841131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tDQyNDU1NjI0MzFQ0lEKTi0uzszPAykwNK0FADIny/ItAAAA"/>
  </w:docVars>
  <w:rsids>
    <w:rsidRoot w:val="003D7D1A"/>
    <w:rsid w:val="0000715A"/>
    <w:rsid w:val="00012991"/>
    <w:rsid w:val="00022536"/>
    <w:rsid w:val="00022BC8"/>
    <w:rsid w:val="00025275"/>
    <w:rsid w:val="00027019"/>
    <w:rsid w:val="000331EB"/>
    <w:rsid w:val="00037141"/>
    <w:rsid w:val="00041970"/>
    <w:rsid w:val="00041F76"/>
    <w:rsid w:val="0004254E"/>
    <w:rsid w:val="00043FEF"/>
    <w:rsid w:val="0005156F"/>
    <w:rsid w:val="00051FBE"/>
    <w:rsid w:val="00052A60"/>
    <w:rsid w:val="00053DBA"/>
    <w:rsid w:val="000602BF"/>
    <w:rsid w:val="00063A68"/>
    <w:rsid w:val="00066217"/>
    <w:rsid w:val="00070729"/>
    <w:rsid w:val="00071555"/>
    <w:rsid w:val="00080376"/>
    <w:rsid w:val="00082A5C"/>
    <w:rsid w:val="00083DDD"/>
    <w:rsid w:val="00084963"/>
    <w:rsid w:val="00084FAB"/>
    <w:rsid w:val="00086BA1"/>
    <w:rsid w:val="000946C0"/>
    <w:rsid w:val="00095D73"/>
    <w:rsid w:val="000A07A9"/>
    <w:rsid w:val="000A0D56"/>
    <w:rsid w:val="000A5A7E"/>
    <w:rsid w:val="000C072E"/>
    <w:rsid w:val="000C1507"/>
    <w:rsid w:val="000C3CF5"/>
    <w:rsid w:val="000C4719"/>
    <w:rsid w:val="000C681D"/>
    <w:rsid w:val="000D0456"/>
    <w:rsid w:val="000D43DF"/>
    <w:rsid w:val="000E4109"/>
    <w:rsid w:val="000E5932"/>
    <w:rsid w:val="000F27BB"/>
    <w:rsid w:val="000F30D9"/>
    <w:rsid w:val="00101F10"/>
    <w:rsid w:val="00106F73"/>
    <w:rsid w:val="00107795"/>
    <w:rsid w:val="001110AA"/>
    <w:rsid w:val="001118E6"/>
    <w:rsid w:val="0011348C"/>
    <w:rsid w:val="00121CBF"/>
    <w:rsid w:val="00121FFC"/>
    <w:rsid w:val="0012479A"/>
    <w:rsid w:val="00127969"/>
    <w:rsid w:val="00130C76"/>
    <w:rsid w:val="00130FF0"/>
    <w:rsid w:val="001312FE"/>
    <w:rsid w:val="00140F33"/>
    <w:rsid w:val="00141654"/>
    <w:rsid w:val="001478A1"/>
    <w:rsid w:val="00152806"/>
    <w:rsid w:val="001532AC"/>
    <w:rsid w:val="00153C32"/>
    <w:rsid w:val="00155ACD"/>
    <w:rsid w:val="0016391E"/>
    <w:rsid w:val="00163C4D"/>
    <w:rsid w:val="00166006"/>
    <w:rsid w:val="001676C4"/>
    <w:rsid w:val="00176DDC"/>
    <w:rsid w:val="00177E90"/>
    <w:rsid w:val="0018178C"/>
    <w:rsid w:val="00182158"/>
    <w:rsid w:val="0018266A"/>
    <w:rsid w:val="001847D1"/>
    <w:rsid w:val="001956AF"/>
    <w:rsid w:val="00195F91"/>
    <w:rsid w:val="001A3BC4"/>
    <w:rsid w:val="001A4E27"/>
    <w:rsid w:val="001A7AB4"/>
    <w:rsid w:val="001B015B"/>
    <w:rsid w:val="001B272F"/>
    <w:rsid w:val="001B4F80"/>
    <w:rsid w:val="001B54BF"/>
    <w:rsid w:val="001B64FE"/>
    <w:rsid w:val="001C06D0"/>
    <w:rsid w:val="001C123D"/>
    <w:rsid w:val="001D1372"/>
    <w:rsid w:val="001D79DF"/>
    <w:rsid w:val="001E082E"/>
    <w:rsid w:val="001E0AE4"/>
    <w:rsid w:val="001E0F8D"/>
    <w:rsid w:val="001E1A1C"/>
    <w:rsid w:val="001E2A2C"/>
    <w:rsid w:val="001E3D0B"/>
    <w:rsid w:val="001E6229"/>
    <w:rsid w:val="001E76C9"/>
    <w:rsid w:val="001F423C"/>
    <w:rsid w:val="00203127"/>
    <w:rsid w:val="00203AD1"/>
    <w:rsid w:val="0020436A"/>
    <w:rsid w:val="002108C7"/>
    <w:rsid w:val="002129E8"/>
    <w:rsid w:val="00216DA7"/>
    <w:rsid w:val="00220320"/>
    <w:rsid w:val="0022655C"/>
    <w:rsid w:val="00234958"/>
    <w:rsid w:val="002367D0"/>
    <w:rsid w:val="00247D92"/>
    <w:rsid w:val="002500E6"/>
    <w:rsid w:val="00252317"/>
    <w:rsid w:val="00256083"/>
    <w:rsid w:val="002639CE"/>
    <w:rsid w:val="00270A08"/>
    <w:rsid w:val="002725B1"/>
    <w:rsid w:val="00275717"/>
    <w:rsid w:val="002804A5"/>
    <w:rsid w:val="00282CA1"/>
    <w:rsid w:val="00286207"/>
    <w:rsid w:val="0029161D"/>
    <w:rsid w:val="002975CD"/>
    <w:rsid w:val="00297889"/>
    <w:rsid w:val="002A4B33"/>
    <w:rsid w:val="002A53BB"/>
    <w:rsid w:val="002B3B93"/>
    <w:rsid w:val="002B73AC"/>
    <w:rsid w:val="002C004A"/>
    <w:rsid w:val="002C194B"/>
    <w:rsid w:val="002C547D"/>
    <w:rsid w:val="002C5AA0"/>
    <w:rsid w:val="002C620F"/>
    <w:rsid w:val="002C6FCB"/>
    <w:rsid w:val="002C76E0"/>
    <w:rsid w:val="002D296E"/>
    <w:rsid w:val="002D59A2"/>
    <w:rsid w:val="002D75CE"/>
    <w:rsid w:val="002E33BF"/>
    <w:rsid w:val="002E4A3B"/>
    <w:rsid w:val="002F1B19"/>
    <w:rsid w:val="002F4184"/>
    <w:rsid w:val="002F53CC"/>
    <w:rsid w:val="00303EF7"/>
    <w:rsid w:val="00304B66"/>
    <w:rsid w:val="00305B5D"/>
    <w:rsid w:val="0030699C"/>
    <w:rsid w:val="00313831"/>
    <w:rsid w:val="00313C5B"/>
    <w:rsid w:val="00314809"/>
    <w:rsid w:val="003172D8"/>
    <w:rsid w:val="003207C2"/>
    <w:rsid w:val="00323C02"/>
    <w:rsid w:val="00324E3C"/>
    <w:rsid w:val="0032597A"/>
    <w:rsid w:val="00325CD6"/>
    <w:rsid w:val="00326019"/>
    <w:rsid w:val="00327161"/>
    <w:rsid w:val="003346CE"/>
    <w:rsid w:val="003349C7"/>
    <w:rsid w:val="00336569"/>
    <w:rsid w:val="00336D55"/>
    <w:rsid w:val="0034291B"/>
    <w:rsid w:val="003610E5"/>
    <w:rsid w:val="00364DB0"/>
    <w:rsid w:val="00371534"/>
    <w:rsid w:val="003729E7"/>
    <w:rsid w:val="00373566"/>
    <w:rsid w:val="003744A5"/>
    <w:rsid w:val="003802B3"/>
    <w:rsid w:val="00383132"/>
    <w:rsid w:val="00384191"/>
    <w:rsid w:val="0038698A"/>
    <w:rsid w:val="0039112F"/>
    <w:rsid w:val="00394033"/>
    <w:rsid w:val="00394565"/>
    <w:rsid w:val="00394E3B"/>
    <w:rsid w:val="00396CC4"/>
    <w:rsid w:val="003977D5"/>
    <w:rsid w:val="003A4F72"/>
    <w:rsid w:val="003A77F0"/>
    <w:rsid w:val="003B1B52"/>
    <w:rsid w:val="003B1CC1"/>
    <w:rsid w:val="003B4B68"/>
    <w:rsid w:val="003C7478"/>
    <w:rsid w:val="003D1D5E"/>
    <w:rsid w:val="003D7D1A"/>
    <w:rsid w:val="003E3DF9"/>
    <w:rsid w:val="003E64F3"/>
    <w:rsid w:val="003F081E"/>
    <w:rsid w:val="00401ADA"/>
    <w:rsid w:val="00407144"/>
    <w:rsid w:val="004071DF"/>
    <w:rsid w:val="004137EE"/>
    <w:rsid w:val="004309B7"/>
    <w:rsid w:val="00431ED0"/>
    <w:rsid w:val="00437270"/>
    <w:rsid w:val="00444848"/>
    <w:rsid w:val="0044668F"/>
    <w:rsid w:val="004559CF"/>
    <w:rsid w:val="00460453"/>
    <w:rsid w:val="00460B48"/>
    <w:rsid w:val="00460E85"/>
    <w:rsid w:val="00461740"/>
    <w:rsid w:val="004648DD"/>
    <w:rsid w:val="00470378"/>
    <w:rsid w:val="0047413B"/>
    <w:rsid w:val="00474DD7"/>
    <w:rsid w:val="004755F5"/>
    <w:rsid w:val="004773FF"/>
    <w:rsid w:val="004827CB"/>
    <w:rsid w:val="004839F6"/>
    <w:rsid w:val="00483C4B"/>
    <w:rsid w:val="00484BEF"/>
    <w:rsid w:val="00487981"/>
    <w:rsid w:val="004A0DB3"/>
    <w:rsid w:val="004A1C81"/>
    <w:rsid w:val="004A4E75"/>
    <w:rsid w:val="004A535D"/>
    <w:rsid w:val="004B4171"/>
    <w:rsid w:val="004C500D"/>
    <w:rsid w:val="004D4478"/>
    <w:rsid w:val="004D7A2B"/>
    <w:rsid w:val="004E1130"/>
    <w:rsid w:val="004E1221"/>
    <w:rsid w:val="004E3671"/>
    <w:rsid w:val="004E56C5"/>
    <w:rsid w:val="004E64D3"/>
    <w:rsid w:val="004F07A5"/>
    <w:rsid w:val="004F0B19"/>
    <w:rsid w:val="004F347A"/>
    <w:rsid w:val="004F71A5"/>
    <w:rsid w:val="004F7FEE"/>
    <w:rsid w:val="00502B1B"/>
    <w:rsid w:val="005038C3"/>
    <w:rsid w:val="00504171"/>
    <w:rsid w:val="00514915"/>
    <w:rsid w:val="00515DFD"/>
    <w:rsid w:val="005176ED"/>
    <w:rsid w:val="0052775F"/>
    <w:rsid w:val="005327A8"/>
    <w:rsid w:val="00532F40"/>
    <w:rsid w:val="005373B0"/>
    <w:rsid w:val="00540725"/>
    <w:rsid w:val="005415B7"/>
    <w:rsid w:val="00553281"/>
    <w:rsid w:val="00553628"/>
    <w:rsid w:val="00553F33"/>
    <w:rsid w:val="0056381F"/>
    <w:rsid w:val="00567948"/>
    <w:rsid w:val="00570B74"/>
    <w:rsid w:val="005772E7"/>
    <w:rsid w:val="00577C1C"/>
    <w:rsid w:val="00584619"/>
    <w:rsid w:val="005857C5"/>
    <w:rsid w:val="00586161"/>
    <w:rsid w:val="00591506"/>
    <w:rsid w:val="00594075"/>
    <w:rsid w:val="00596874"/>
    <w:rsid w:val="005A1AD3"/>
    <w:rsid w:val="005A223D"/>
    <w:rsid w:val="005A3C36"/>
    <w:rsid w:val="005B2DC3"/>
    <w:rsid w:val="005B786C"/>
    <w:rsid w:val="005C12A8"/>
    <w:rsid w:val="005C1F04"/>
    <w:rsid w:val="005D1AC7"/>
    <w:rsid w:val="005D4177"/>
    <w:rsid w:val="005D4D5F"/>
    <w:rsid w:val="005E0812"/>
    <w:rsid w:val="005E085B"/>
    <w:rsid w:val="005E0E4E"/>
    <w:rsid w:val="005E3129"/>
    <w:rsid w:val="005E4397"/>
    <w:rsid w:val="005E56C4"/>
    <w:rsid w:val="005F14B8"/>
    <w:rsid w:val="005F6156"/>
    <w:rsid w:val="005F6FE2"/>
    <w:rsid w:val="00604737"/>
    <w:rsid w:val="00606F9D"/>
    <w:rsid w:val="006260E4"/>
    <w:rsid w:val="00627668"/>
    <w:rsid w:val="00627B7C"/>
    <w:rsid w:val="0063268A"/>
    <w:rsid w:val="00633DA0"/>
    <w:rsid w:val="00645086"/>
    <w:rsid w:val="0065519C"/>
    <w:rsid w:val="00655A1E"/>
    <w:rsid w:val="00656A10"/>
    <w:rsid w:val="00663CA1"/>
    <w:rsid w:val="00663E4E"/>
    <w:rsid w:val="00664C00"/>
    <w:rsid w:val="00670FEC"/>
    <w:rsid w:val="00673C15"/>
    <w:rsid w:val="00673FEC"/>
    <w:rsid w:val="00675482"/>
    <w:rsid w:val="006755A0"/>
    <w:rsid w:val="00683CBF"/>
    <w:rsid w:val="00685052"/>
    <w:rsid w:val="006A4F56"/>
    <w:rsid w:val="006B531B"/>
    <w:rsid w:val="006B5CBE"/>
    <w:rsid w:val="006B63FE"/>
    <w:rsid w:val="006B79F2"/>
    <w:rsid w:val="006C1CF4"/>
    <w:rsid w:val="006C3C74"/>
    <w:rsid w:val="006D1907"/>
    <w:rsid w:val="006D1A3C"/>
    <w:rsid w:val="006D1E76"/>
    <w:rsid w:val="006E3433"/>
    <w:rsid w:val="006F5931"/>
    <w:rsid w:val="006F7839"/>
    <w:rsid w:val="006F7C0D"/>
    <w:rsid w:val="00702379"/>
    <w:rsid w:val="00704638"/>
    <w:rsid w:val="0071173D"/>
    <w:rsid w:val="00713F3D"/>
    <w:rsid w:val="00715246"/>
    <w:rsid w:val="0071779B"/>
    <w:rsid w:val="00722ABA"/>
    <w:rsid w:val="00726857"/>
    <w:rsid w:val="007347DD"/>
    <w:rsid w:val="007379A3"/>
    <w:rsid w:val="00744C91"/>
    <w:rsid w:val="007508B3"/>
    <w:rsid w:val="00756CCA"/>
    <w:rsid w:val="007609E5"/>
    <w:rsid w:val="00760DB9"/>
    <w:rsid w:val="00763E44"/>
    <w:rsid w:val="00767DF9"/>
    <w:rsid w:val="00771677"/>
    <w:rsid w:val="00786598"/>
    <w:rsid w:val="007900B4"/>
    <w:rsid w:val="00794B3F"/>
    <w:rsid w:val="00795DED"/>
    <w:rsid w:val="007A0C80"/>
    <w:rsid w:val="007A2EF0"/>
    <w:rsid w:val="007A5A7A"/>
    <w:rsid w:val="007B13B8"/>
    <w:rsid w:val="007B4491"/>
    <w:rsid w:val="007B5A40"/>
    <w:rsid w:val="007B5C63"/>
    <w:rsid w:val="007B6DF9"/>
    <w:rsid w:val="007B7EBF"/>
    <w:rsid w:val="007C2CC3"/>
    <w:rsid w:val="007C32CE"/>
    <w:rsid w:val="007C4033"/>
    <w:rsid w:val="007D66CC"/>
    <w:rsid w:val="007E1738"/>
    <w:rsid w:val="007E1855"/>
    <w:rsid w:val="007E353B"/>
    <w:rsid w:val="007E3773"/>
    <w:rsid w:val="007E4805"/>
    <w:rsid w:val="007E5F05"/>
    <w:rsid w:val="007E6421"/>
    <w:rsid w:val="0080030A"/>
    <w:rsid w:val="0080112B"/>
    <w:rsid w:val="00811D43"/>
    <w:rsid w:val="008125D5"/>
    <w:rsid w:val="00814DF1"/>
    <w:rsid w:val="00815BD3"/>
    <w:rsid w:val="00821E38"/>
    <w:rsid w:val="0082637E"/>
    <w:rsid w:val="00827BB6"/>
    <w:rsid w:val="00831910"/>
    <w:rsid w:val="00834F67"/>
    <w:rsid w:val="00841E2F"/>
    <w:rsid w:val="00846E2D"/>
    <w:rsid w:val="0085598F"/>
    <w:rsid w:val="00860461"/>
    <w:rsid w:val="00861900"/>
    <w:rsid w:val="00863975"/>
    <w:rsid w:val="00864728"/>
    <w:rsid w:val="00864939"/>
    <w:rsid w:val="00864B13"/>
    <w:rsid w:val="0086544B"/>
    <w:rsid w:val="008661EB"/>
    <w:rsid w:val="00876C2E"/>
    <w:rsid w:val="00877F3D"/>
    <w:rsid w:val="00880928"/>
    <w:rsid w:val="00881E19"/>
    <w:rsid w:val="008839B0"/>
    <w:rsid w:val="00886E94"/>
    <w:rsid w:val="00891D34"/>
    <w:rsid w:val="00896C9B"/>
    <w:rsid w:val="00896F70"/>
    <w:rsid w:val="008B0EA0"/>
    <w:rsid w:val="008B26C5"/>
    <w:rsid w:val="008B3FB2"/>
    <w:rsid w:val="008B456C"/>
    <w:rsid w:val="008C0763"/>
    <w:rsid w:val="008C252C"/>
    <w:rsid w:val="008C43DE"/>
    <w:rsid w:val="008C563D"/>
    <w:rsid w:val="008C6F17"/>
    <w:rsid w:val="008D1A93"/>
    <w:rsid w:val="008E6F34"/>
    <w:rsid w:val="008F1E11"/>
    <w:rsid w:val="009033D1"/>
    <w:rsid w:val="00916A5D"/>
    <w:rsid w:val="009216C6"/>
    <w:rsid w:val="0092321D"/>
    <w:rsid w:val="00923D86"/>
    <w:rsid w:val="00925970"/>
    <w:rsid w:val="00925D7A"/>
    <w:rsid w:val="0092649F"/>
    <w:rsid w:val="00931BC0"/>
    <w:rsid w:val="00960E8F"/>
    <w:rsid w:val="00961D7E"/>
    <w:rsid w:val="00963E83"/>
    <w:rsid w:val="0097062E"/>
    <w:rsid w:val="00974777"/>
    <w:rsid w:val="00981E74"/>
    <w:rsid w:val="00985846"/>
    <w:rsid w:val="0098709A"/>
    <w:rsid w:val="00991A6B"/>
    <w:rsid w:val="00996FD8"/>
    <w:rsid w:val="009A773C"/>
    <w:rsid w:val="009B0457"/>
    <w:rsid w:val="009B2120"/>
    <w:rsid w:val="009B3794"/>
    <w:rsid w:val="009B4E85"/>
    <w:rsid w:val="009B58DB"/>
    <w:rsid w:val="009B7833"/>
    <w:rsid w:val="009C449E"/>
    <w:rsid w:val="009D01AC"/>
    <w:rsid w:val="009D4E8C"/>
    <w:rsid w:val="009D5A09"/>
    <w:rsid w:val="009E1862"/>
    <w:rsid w:val="009E1E48"/>
    <w:rsid w:val="009E2426"/>
    <w:rsid w:val="009E2C78"/>
    <w:rsid w:val="009E3E20"/>
    <w:rsid w:val="009E7F50"/>
    <w:rsid w:val="009F648D"/>
    <w:rsid w:val="009F6CA2"/>
    <w:rsid w:val="009F6FA6"/>
    <w:rsid w:val="00A0081C"/>
    <w:rsid w:val="00A0631F"/>
    <w:rsid w:val="00A1101A"/>
    <w:rsid w:val="00A21727"/>
    <w:rsid w:val="00A2517B"/>
    <w:rsid w:val="00A25C0A"/>
    <w:rsid w:val="00A26E00"/>
    <w:rsid w:val="00A3141F"/>
    <w:rsid w:val="00A31749"/>
    <w:rsid w:val="00A32224"/>
    <w:rsid w:val="00A32D46"/>
    <w:rsid w:val="00A33703"/>
    <w:rsid w:val="00A51542"/>
    <w:rsid w:val="00A51B44"/>
    <w:rsid w:val="00A5462A"/>
    <w:rsid w:val="00A6538D"/>
    <w:rsid w:val="00A65AD8"/>
    <w:rsid w:val="00A672D1"/>
    <w:rsid w:val="00A70DFF"/>
    <w:rsid w:val="00A719E1"/>
    <w:rsid w:val="00A7384D"/>
    <w:rsid w:val="00A76C95"/>
    <w:rsid w:val="00A779FE"/>
    <w:rsid w:val="00A8170D"/>
    <w:rsid w:val="00A82A73"/>
    <w:rsid w:val="00A852F7"/>
    <w:rsid w:val="00A8545F"/>
    <w:rsid w:val="00A91EB6"/>
    <w:rsid w:val="00A9516A"/>
    <w:rsid w:val="00AA53D3"/>
    <w:rsid w:val="00AA7551"/>
    <w:rsid w:val="00AB2C39"/>
    <w:rsid w:val="00AC3396"/>
    <w:rsid w:val="00AC4496"/>
    <w:rsid w:val="00AC4FEF"/>
    <w:rsid w:val="00AC6A06"/>
    <w:rsid w:val="00AD1D15"/>
    <w:rsid w:val="00AE0637"/>
    <w:rsid w:val="00AE3754"/>
    <w:rsid w:val="00AF3BC6"/>
    <w:rsid w:val="00AF6D3C"/>
    <w:rsid w:val="00B053C9"/>
    <w:rsid w:val="00B06A97"/>
    <w:rsid w:val="00B07A3F"/>
    <w:rsid w:val="00B13115"/>
    <w:rsid w:val="00B14B40"/>
    <w:rsid w:val="00B152E0"/>
    <w:rsid w:val="00B16A4E"/>
    <w:rsid w:val="00B1742D"/>
    <w:rsid w:val="00B220D8"/>
    <w:rsid w:val="00B266A5"/>
    <w:rsid w:val="00B34834"/>
    <w:rsid w:val="00B359DF"/>
    <w:rsid w:val="00B37F3A"/>
    <w:rsid w:val="00B43FB0"/>
    <w:rsid w:val="00B45CC4"/>
    <w:rsid w:val="00B53C26"/>
    <w:rsid w:val="00B55327"/>
    <w:rsid w:val="00B55492"/>
    <w:rsid w:val="00B57FB1"/>
    <w:rsid w:val="00B615F3"/>
    <w:rsid w:val="00B6542C"/>
    <w:rsid w:val="00B675D5"/>
    <w:rsid w:val="00B8395F"/>
    <w:rsid w:val="00B839AC"/>
    <w:rsid w:val="00B8576C"/>
    <w:rsid w:val="00B90251"/>
    <w:rsid w:val="00BA078A"/>
    <w:rsid w:val="00BA0E62"/>
    <w:rsid w:val="00BA4B50"/>
    <w:rsid w:val="00BA4CC9"/>
    <w:rsid w:val="00BA5531"/>
    <w:rsid w:val="00BA71F4"/>
    <w:rsid w:val="00BB1168"/>
    <w:rsid w:val="00BD0D56"/>
    <w:rsid w:val="00BD6309"/>
    <w:rsid w:val="00BE19F4"/>
    <w:rsid w:val="00BE49A5"/>
    <w:rsid w:val="00BE7DE5"/>
    <w:rsid w:val="00BF230B"/>
    <w:rsid w:val="00BF3E90"/>
    <w:rsid w:val="00BF40C5"/>
    <w:rsid w:val="00BF7BA7"/>
    <w:rsid w:val="00C01675"/>
    <w:rsid w:val="00C052D7"/>
    <w:rsid w:val="00C05681"/>
    <w:rsid w:val="00C06F28"/>
    <w:rsid w:val="00C076F1"/>
    <w:rsid w:val="00C11232"/>
    <w:rsid w:val="00C1223D"/>
    <w:rsid w:val="00C14CCB"/>
    <w:rsid w:val="00C15728"/>
    <w:rsid w:val="00C20387"/>
    <w:rsid w:val="00C23FD4"/>
    <w:rsid w:val="00C24503"/>
    <w:rsid w:val="00C246F4"/>
    <w:rsid w:val="00C303BD"/>
    <w:rsid w:val="00C425E8"/>
    <w:rsid w:val="00C4496E"/>
    <w:rsid w:val="00C46BBE"/>
    <w:rsid w:val="00C47C61"/>
    <w:rsid w:val="00C50BA3"/>
    <w:rsid w:val="00C5320D"/>
    <w:rsid w:val="00C57263"/>
    <w:rsid w:val="00C57DF9"/>
    <w:rsid w:val="00C61882"/>
    <w:rsid w:val="00C6798A"/>
    <w:rsid w:val="00C7039C"/>
    <w:rsid w:val="00C83AE8"/>
    <w:rsid w:val="00C83E6C"/>
    <w:rsid w:val="00C86C34"/>
    <w:rsid w:val="00C870F0"/>
    <w:rsid w:val="00C93E1F"/>
    <w:rsid w:val="00C9595A"/>
    <w:rsid w:val="00C9770C"/>
    <w:rsid w:val="00CA1CE5"/>
    <w:rsid w:val="00CA32D1"/>
    <w:rsid w:val="00CB6144"/>
    <w:rsid w:val="00CC0300"/>
    <w:rsid w:val="00CC1B6C"/>
    <w:rsid w:val="00CC2BFB"/>
    <w:rsid w:val="00CC444C"/>
    <w:rsid w:val="00CD0B8F"/>
    <w:rsid w:val="00CE4725"/>
    <w:rsid w:val="00CF3479"/>
    <w:rsid w:val="00D009B8"/>
    <w:rsid w:val="00D01851"/>
    <w:rsid w:val="00D0276E"/>
    <w:rsid w:val="00D038B7"/>
    <w:rsid w:val="00D10B9E"/>
    <w:rsid w:val="00D21800"/>
    <w:rsid w:val="00D3303B"/>
    <w:rsid w:val="00D37805"/>
    <w:rsid w:val="00D41912"/>
    <w:rsid w:val="00D438EB"/>
    <w:rsid w:val="00D44735"/>
    <w:rsid w:val="00D451B6"/>
    <w:rsid w:val="00D521FE"/>
    <w:rsid w:val="00D54D25"/>
    <w:rsid w:val="00D56567"/>
    <w:rsid w:val="00D56C4A"/>
    <w:rsid w:val="00D615D5"/>
    <w:rsid w:val="00D61B8A"/>
    <w:rsid w:val="00D661AE"/>
    <w:rsid w:val="00D72F0E"/>
    <w:rsid w:val="00D74DE3"/>
    <w:rsid w:val="00D870EB"/>
    <w:rsid w:val="00D87DF2"/>
    <w:rsid w:val="00DA03AB"/>
    <w:rsid w:val="00DA2E00"/>
    <w:rsid w:val="00DB35E9"/>
    <w:rsid w:val="00DB3F34"/>
    <w:rsid w:val="00DB4491"/>
    <w:rsid w:val="00DC3E5B"/>
    <w:rsid w:val="00DD0088"/>
    <w:rsid w:val="00DD10EF"/>
    <w:rsid w:val="00DD11F8"/>
    <w:rsid w:val="00DD3261"/>
    <w:rsid w:val="00DE7ED0"/>
    <w:rsid w:val="00DF3B4A"/>
    <w:rsid w:val="00E00235"/>
    <w:rsid w:val="00E00B95"/>
    <w:rsid w:val="00E03FC6"/>
    <w:rsid w:val="00E124B5"/>
    <w:rsid w:val="00E25132"/>
    <w:rsid w:val="00E269D3"/>
    <w:rsid w:val="00E27F32"/>
    <w:rsid w:val="00E31A58"/>
    <w:rsid w:val="00E36BF0"/>
    <w:rsid w:val="00E425A8"/>
    <w:rsid w:val="00E44BE0"/>
    <w:rsid w:val="00E45DC7"/>
    <w:rsid w:val="00E530D0"/>
    <w:rsid w:val="00E53B52"/>
    <w:rsid w:val="00E54CC0"/>
    <w:rsid w:val="00E57632"/>
    <w:rsid w:val="00E63BCE"/>
    <w:rsid w:val="00E64C14"/>
    <w:rsid w:val="00E65CB4"/>
    <w:rsid w:val="00E71AFE"/>
    <w:rsid w:val="00E72812"/>
    <w:rsid w:val="00E7516A"/>
    <w:rsid w:val="00E76CC8"/>
    <w:rsid w:val="00E80A26"/>
    <w:rsid w:val="00E86580"/>
    <w:rsid w:val="00E868A2"/>
    <w:rsid w:val="00E97143"/>
    <w:rsid w:val="00EA4218"/>
    <w:rsid w:val="00EA4781"/>
    <w:rsid w:val="00EA5EAD"/>
    <w:rsid w:val="00EA7EB0"/>
    <w:rsid w:val="00EB2188"/>
    <w:rsid w:val="00EB272A"/>
    <w:rsid w:val="00EC18E6"/>
    <w:rsid w:val="00EC27E2"/>
    <w:rsid w:val="00EC29A5"/>
    <w:rsid w:val="00EC4D55"/>
    <w:rsid w:val="00EC6C86"/>
    <w:rsid w:val="00ED4DE1"/>
    <w:rsid w:val="00ED5645"/>
    <w:rsid w:val="00EE0A11"/>
    <w:rsid w:val="00EE6861"/>
    <w:rsid w:val="00EF47DD"/>
    <w:rsid w:val="00F01418"/>
    <w:rsid w:val="00F04711"/>
    <w:rsid w:val="00F05B80"/>
    <w:rsid w:val="00F0620C"/>
    <w:rsid w:val="00F06963"/>
    <w:rsid w:val="00F103ED"/>
    <w:rsid w:val="00F108A0"/>
    <w:rsid w:val="00F22769"/>
    <w:rsid w:val="00F231BF"/>
    <w:rsid w:val="00F25A90"/>
    <w:rsid w:val="00F268C7"/>
    <w:rsid w:val="00F34CCA"/>
    <w:rsid w:val="00F4468D"/>
    <w:rsid w:val="00F67F58"/>
    <w:rsid w:val="00F70DBB"/>
    <w:rsid w:val="00F77E07"/>
    <w:rsid w:val="00F80AA2"/>
    <w:rsid w:val="00F845F2"/>
    <w:rsid w:val="00F86E95"/>
    <w:rsid w:val="00F9253A"/>
    <w:rsid w:val="00F9725D"/>
    <w:rsid w:val="00FA002E"/>
    <w:rsid w:val="00FA244F"/>
    <w:rsid w:val="00FA6017"/>
    <w:rsid w:val="00FA63C1"/>
    <w:rsid w:val="00FA7580"/>
    <w:rsid w:val="00FB43B5"/>
    <w:rsid w:val="00FB6927"/>
    <w:rsid w:val="00FC175F"/>
    <w:rsid w:val="00FC1A3D"/>
    <w:rsid w:val="00FC21C7"/>
    <w:rsid w:val="00FC3B60"/>
    <w:rsid w:val="00FC5AA1"/>
    <w:rsid w:val="00FD1089"/>
    <w:rsid w:val="00FD2463"/>
    <w:rsid w:val="00FD31CE"/>
    <w:rsid w:val="00FE1475"/>
    <w:rsid w:val="00FE2DA0"/>
    <w:rsid w:val="00FE3DE2"/>
    <w:rsid w:val="00FE652A"/>
    <w:rsid w:val="00FE7A7B"/>
    <w:rsid w:val="00FF0673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300B3"/>
  <w15:docId w15:val="{68754267-E7E1-4C08-B3DA-B5D90C872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D7D1A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dpis2">
    <w:name w:val="heading 2"/>
    <w:basedOn w:val="Normln"/>
    <w:next w:val="Normln"/>
    <w:link w:val="Nadpis2Char"/>
    <w:qFormat/>
    <w:rsid w:val="004773FF"/>
    <w:pPr>
      <w:keepNext/>
      <w:widowControl/>
      <w:suppressAutoHyphens w:val="0"/>
      <w:autoSpaceDN/>
      <w:spacing w:before="240" w:after="60"/>
      <w:textAlignment w:val="auto"/>
      <w:outlineLvl w:val="1"/>
    </w:pPr>
    <w:rPr>
      <w:rFonts w:ascii="Arial" w:eastAsia="Times New Roman" w:hAnsi="Arial" w:cs="Times New Roman"/>
      <w:b/>
      <w:i/>
      <w:kern w:val="0"/>
      <w:szCs w:val="20"/>
      <w:lang w:eastAsia="cs-CZ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rsid w:val="003D7D1A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Calibri"/>
      <w:kern w:val="3"/>
      <w:lang w:eastAsia="zh-CN"/>
    </w:rPr>
  </w:style>
  <w:style w:type="paragraph" w:customStyle="1" w:styleId="Zhlav1">
    <w:name w:val="Záhlaví1"/>
    <w:basedOn w:val="Standard"/>
    <w:rsid w:val="003D7D1A"/>
    <w:pPr>
      <w:spacing w:after="0" w:line="100" w:lineRule="atLeast"/>
    </w:pPr>
  </w:style>
  <w:style w:type="paragraph" w:customStyle="1" w:styleId="Zpat1">
    <w:name w:val="Zápatí1"/>
    <w:basedOn w:val="Standard"/>
    <w:rsid w:val="003D7D1A"/>
    <w:pPr>
      <w:spacing w:after="0" w:line="100" w:lineRule="atLeast"/>
    </w:pPr>
  </w:style>
  <w:style w:type="paragraph" w:styleId="Odstavecseseznamem">
    <w:name w:val="List Paragraph"/>
    <w:basedOn w:val="Standard"/>
    <w:uiPriority w:val="34"/>
    <w:qFormat/>
    <w:rsid w:val="003D7D1A"/>
    <w:pPr>
      <w:spacing w:after="0" w:line="100" w:lineRule="atLeast"/>
      <w:ind w:left="720"/>
    </w:pPr>
    <w:rPr>
      <w:rFonts w:ascii="Times New Roman" w:eastAsia="Times New Roman" w:hAnsi="Times New Roman" w:cs="Times New Roman"/>
      <w:sz w:val="24"/>
      <w:szCs w:val="24"/>
    </w:rPr>
  </w:style>
  <w:style w:type="table" w:styleId="Mkatabulky">
    <w:name w:val="Table Grid"/>
    <w:basedOn w:val="Normlntabulka"/>
    <w:rsid w:val="003D7D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8545F"/>
    <w:rPr>
      <w:rFonts w:ascii="Segoe UI" w:hAnsi="Segoe UI"/>
      <w:sz w:val="18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545F"/>
    <w:rPr>
      <w:rFonts w:ascii="Segoe UI" w:eastAsia="SimSun" w:hAnsi="Segoe UI" w:cs="Mangal"/>
      <w:kern w:val="3"/>
      <w:sz w:val="18"/>
      <w:szCs w:val="16"/>
      <w:lang w:eastAsia="zh-CN" w:bidi="hi-IN"/>
    </w:rPr>
  </w:style>
  <w:style w:type="paragraph" w:styleId="Zhlav">
    <w:name w:val="header"/>
    <w:basedOn w:val="Normln"/>
    <w:link w:val="Zhlav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hlavChar">
    <w:name w:val="Záhlaví Char"/>
    <w:basedOn w:val="Standardnpsmoodstavce"/>
    <w:link w:val="Zhlav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paragraph" w:styleId="Zpat">
    <w:name w:val="footer"/>
    <w:basedOn w:val="Normln"/>
    <w:link w:val="Zpat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patChar">
    <w:name w:val="Zápatí Char"/>
    <w:basedOn w:val="Standardnpsmoodstavce"/>
    <w:link w:val="Zpat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character" w:customStyle="1" w:styleId="Nadpis2Char">
    <w:name w:val="Nadpis 2 Char"/>
    <w:basedOn w:val="Standardnpsmoodstavce"/>
    <w:link w:val="Nadpis2"/>
    <w:rsid w:val="004773FF"/>
    <w:rPr>
      <w:rFonts w:ascii="Arial" w:eastAsia="Times New Roman" w:hAnsi="Arial" w:cs="Times New Roman"/>
      <w:b/>
      <w:i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4773FF"/>
    <w:pPr>
      <w:widowControl/>
      <w:suppressAutoHyphens w:val="0"/>
      <w:autoSpaceDN/>
      <w:jc w:val="both"/>
      <w:textAlignment w:val="auto"/>
    </w:pPr>
    <w:rPr>
      <w:rFonts w:eastAsia="Times New Roman" w:cs="Times New Roman"/>
      <w:b/>
      <w:kern w:val="0"/>
      <w:sz w:val="28"/>
      <w:szCs w:val="20"/>
      <w:lang w:eastAsia="cs-CZ" w:bidi="ar-SA"/>
    </w:rPr>
  </w:style>
  <w:style w:type="character" w:customStyle="1" w:styleId="ZkladntextChar">
    <w:name w:val="Základní text Char"/>
    <w:basedOn w:val="Standardnpsmoodstavce"/>
    <w:link w:val="Zkladntext"/>
    <w:rsid w:val="004773FF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2C19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F81987-FD09-41D8-964B-81703DDE8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7</TotalTime>
  <Pages>1</Pages>
  <Words>1072</Words>
  <Characters>6327</Characters>
  <Application>Microsoft Office Word</Application>
  <DocSecurity>0</DocSecurity>
  <Lines>52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7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Sedláková</dc:creator>
  <cp:lastModifiedBy>Starosta Medlov</cp:lastModifiedBy>
  <cp:revision>10</cp:revision>
  <cp:lastPrinted>2023-02-09T13:27:00Z</cp:lastPrinted>
  <dcterms:created xsi:type="dcterms:W3CDTF">2023-02-06T17:05:00Z</dcterms:created>
  <dcterms:modified xsi:type="dcterms:W3CDTF">2023-02-09T13:27:00Z</dcterms:modified>
</cp:coreProperties>
</file>